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85584E" w:rsidRDefault="0085584E" w:rsidP="00743C0E">
      <w:pPr>
        <w:spacing w:after="0"/>
        <w:jc w:val="both"/>
        <w:rPr>
          <w:rFonts w:asciiTheme="majorBidi" w:hAnsiTheme="majorBidi" w:cstheme="majorBidi"/>
          <w:sz w:val="28"/>
          <w:szCs w:val="28"/>
        </w:rPr>
      </w:pPr>
    </w:p>
    <w:p w:rsidR="006E27A7" w:rsidRPr="00743C0E" w:rsidRDefault="006E27A7" w:rsidP="00743C0E">
      <w:pPr>
        <w:spacing w:after="0"/>
        <w:jc w:val="both"/>
        <w:rPr>
          <w:rFonts w:asciiTheme="majorBidi" w:hAnsiTheme="majorBidi" w:cstheme="majorBidi"/>
          <w:sz w:val="28"/>
          <w:szCs w:val="28"/>
        </w:rPr>
      </w:pPr>
    </w:p>
    <w:p w:rsidR="00A671B9" w:rsidRDefault="000307F1" w:rsidP="00743C0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3A8424B8" wp14:editId="7A816FF8">
                <wp:simplePos x="0" y="0"/>
                <wp:positionH relativeFrom="column">
                  <wp:posOffset>5335715</wp:posOffset>
                </wp:positionH>
                <wp:positionV relativeFrom="paragraph">
                  <wp:posOffset>509283</wp:posOffset>
                </wp:positionV>
                <wp:extent cx="826892" cy="313055"/>
                <wp:effectExtent l="0" t="0" r="1588" b="0"/>
                <wp:wrapNone/>
                <wp:docPr id="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826892" cy="3130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0307F1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Si-O-S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8424B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20.15pt;margin-top:40.1pt;width:65.1pt;height:24.65pt;rotation:90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" filled="f" stroked="f">
                <v:textbox>
                  <w:txbxContent>
                    <w:p w:rsidR="0019348E" w:rsidRPr="00A27F49" w:rsidRDefault="0019348E" w:rsidP="000307F1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Si-O-Si</w:t>
                      </w:r>
                    </w:p>
                  </w:txbxContent>
                </v:textbox>
              </v:shape>
            </w:pict>
          </mc:Fallback>
        </mc:AlternateContent>
      </w: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52B18816" wp14:editId="7FBE8BBB">
                <wp:simplePos x="0" y="0"/>
                <wp:positionH relativeFrom="column">
                  <wp:posOffset>4532495</wp:posOffset>
                </wp:positionH>
                <wp:positionV relativeFrom="paragraph">
                  <wp:posOffset>292330</wp:posOffset>
                </wp:positionV>
                <wp:extent cx="934085" cy="313055"/>
                <wp:effectExtent l="0" t="0" r="5080" b="0"/>
                <wp:wrapNone/>
                <wp:docPr id="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934085" cy="3130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0307F1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Si-O-S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B18816" id="_x0000_s1027" type="#_x0000_t202" style="position:absolute;left:0;text-align:left;margin-left:356.9pt;margin-top:23pt;width:73.55pt;height:24.65pt;rotation:90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" filled="f" stroked="f">
                <v:textbox>
                  <w:txbxContent>
                    <w:p w:rsidR="0019348E" w:rsidRPr="00A27F49" w:rsidRDefault="0019348E" w:rsidP="000307F1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Si-O-Si</w:t>
                      </w:r>
                    </w:p>
                  </w:txbxContent>
                </v:textbox>
              </v:shape>
            </w:pict>
          </mc:Fallback>
        </mc:AlternateContent>
      </w: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4C0379AC" wp14:editId="3C5F9553">
                <wp:simplePos x="0" y="0"/>
                <wp:positionH relativeFrom="column">
                  <wp:posOffset>4218940</wp:posOffset>
                </wp:positionH>
                <wp:positionV relativeFrom="paragraph">
                  <wp:posOffset>312204</wp:posOffset>
                </wp:positionV>
                <wp:extent cx="934085" cy="313055"/>
                <wp:effectExtent l="0" t="0" r="5080" b="0"/>
                <wp:wrapNone/>
                <wp:docPr id="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934085" cy="3130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0307F1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Si-O-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0379AC" id="_x0000_s1028" type="#_x0000_t202" style="position:absolute;left:0;text-align:left;margin-left:332.2pt;margin-top:24.6pt;width:73.55pt;height:24.65pt;rotation:90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" filled="f" stroked="f">
                <v:textbox>
                  <w:txbxContent>
                    <w:p w:rsidR="0019348E" w:rsidRPr="00A27F49" w:rsidRDefault="0019348E" w:rsidP="000307F1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Si-O-H</w:t>
                      </w:r>
                    </w:p>
                  </w:txbxContent>
                </v:textbox>
              </v:shape>
            </w:pict>
          </mc:Fallback>
        </mc:AlternateContent>
      </w:r>
      <w:r w:rsidR="00A27F49"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39808" behindDoc="0" locked="0" layoutInCell="1" allowOverlap="1" wp14:anchorId="39F062D3" wp14:editId="560C120A">
                <wp:simplePos x="0" y="0"/>
                <wp:positionH relativeFrom="column">
                  <wp:posOffset>2954358</wp:posOffset>
                </wp:positionH>
                <wp:positionV relativeFrom="paragraph">
                  <wp:posOffset>355654</wp:posOffset>
                </wp:positionV>
                <wp:extent cx="505460" cy="293370"/>
                <wp:effectExtent l="0" t="0" r="635" b="0"/>
                <wp:wrapNone/>
                <wp:docPr id="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505460" cy="2933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A27F49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 w:rsidRPr="00A27F49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O</w:t>
                            </w: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-</w:t>
                            </w:r>
                            <w:r w:rsidRPr="00A27F49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F062D3" id="_x0000_s1029" type="#_x0000_t202" style="position:absolute;left:0;text-align:left;margin-left:232.65pt;margin-top:28pt;width:39.8pt;height:23.1pt;rotation:90;z-index: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" filled="f" stroked="f">
                <v:textbox>
                  <w:txbxContent>
                    <w:p w:rsidR="0019348E" w:rsidRPr="00A27F49" w:rsidRDefault="0019348E" w:rsidP="00A27F49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 w:rsidRPr="00A27F49"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O</w:t>
                      </w: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-</w:t>
                      </w:r>
                      <w:r w:rsidRPr="00A27F49"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H</w:t>
                      </w:r>
                    </w:p>
                  </w:txbxContent>
                </v:textbox>
              </v:shape>
            </w:pict>
          </mc:Fallback>
        </mc:AlternateContent>
      </w:r>
      <w:r w:rsidR="00A27F49"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34688" behindDoc="0" locked="0" layoutInCell="1" allowOverlap="1" wp14:anchorId="281CFE39" wp14:editId="7B519C75">
                <wp:simplePos x="0" y="0"/>
                <wp:positionH relativeFrom="column">
                  <wp:posOffset>652402</wp:posOffset>
                </wp:positionH>
                <wp:positionV relativeFrom="paragraph">
                  <wp:posOffset>261904</wp:posOffset>
                </wp:positionV>
                <wp:extent cx="505460" cy="293370"/>
                <wp:effectExtent l="0" t="0" r="635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505460" cy="2933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A27F49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 w:rsidRPr="00A27F49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O</w:t>
                            </w: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-</w:t>
                            </w:r>
                            <w:r w:rsidRPr="00A27F49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1CFE39" id="_x0000_s1030" type="#_x0000_t202" style="position:absolute;left:0;text-align:left;margin-left:51.35pt;margin-top:20.6pt;width:39.8pt;height:23.1pt;rotation:90;z-index:25163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" filled="f" stroked="f">
                <v:textbox>
                  <w:txbxContent>
                    <w:p w:rsidR="0019348E" w:rsidRPr="00A27F49" w:rsidRDefault="0019348E" w:rsidP="00A27F49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 w:rsidRPr="00A27F49"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O</w:t>
                      </w: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-</w:t>
                      </w:r>
                      <w:r w:rsidRPr="00A27F49"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H</w:t>
                      </w:r>
                    </w:p>
                  </w:txbxContent>
                </v:textbox>
              </v:shape>
            </w:pict>
          </mc:Fallback>
        </mc:AlternateContent>
      </w:r>
      <w:r w:rsidR="00A27F49"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36736" behindDoc="0" locked="0" layoutInCell="1" allowOverlap="1" wp14:anchorId="04EC26D9" wp14:editId="729B0D80">
                <wp:simplePos x="0" y="0"/>
                <wp:positionH relativeFrom="column">
                  <wp:posOffset>3909695</wp:posOffset>
                </wp:positionH>
                <wp:positionV relativeFrom="paragraph">
                  <wp:posOffset>1475227</wp:posOffset>
                </wp:positionV>
                <wp:extent cx="934603" cy="313177"/>
                <wp:effectExtent l="0" t="0" r="5080" b="0"/>
                <wp:wrapNone/>
                <wp:docPr id="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934603" cy="3131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A27F49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Si-O-S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EC26D9" id="_x0000_s1031" type="#_x0000_t202" style="position:absolute;left:0;text-align:left;margin-left:307.85pt;margin-top:116.15pt;width:73.6pt;height:24.65pt;rotation:90;z-index: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" filled="f" stroked="f">
                <v:textbox>
                  <w:txbxContent>
                    <w:p w:rsidR="0019348E" w:rsidRPr="00A27F49" w:rsidRDefault="0019348E" w:rsidP="00A27F49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Si-O-Si</w:t>
                      </w:r>
                    </w:p>
                  </w:txbxContent>
                </v:textbox>
              </v:shape>
            </w:pict>
          </mc:Fallback>
        </mc:AlternateContent>
      </w:r>
      <w:r w:rsidR="00A671B9" w:rsidRPr="00743C0E">
        <w:rPr>
          <w:rFonts w:asciiTheme="majorBidi" w:hAnsiTheme="majorBidi" w:cstheme="majorBidi"/>
          <w:noProof/>
          <w:sz w:val="28"/>
          <w:szCs w:val="28"/>
        </w:rPr>
        <w:drawing>
          <wp:inline distT="0" distB="0" distL="0" distR="0" wp14:anchorId="4161C9F5" wp14:editId="5F8D898E">
            <wp:extent cx="5943600" cy="2444262"/>
            <wp:effectExtent l="0" t="0" r="0" b="0"/>
            <wp:docPr id="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442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236CD" w:rsidRPr="00743C0E">
        <w:rPr>
          <w:rFonts w:asciiTheme="majorBidi" w:hAnsiTheme="majorBidi" w:cstheme="majorBidi"/>
          <w:sz w:val="28"/>
          <w:szCs w:val="28"/>
        </w:rPr>
        <w:t xml:space="preserve">Figure </w:t>
      </w:r>
      <w:r w:rsidR="00B833E6">
        <w:rPr>
          <w:rFonts w:asciiTheme="majorBidi" w:hAnsiTheme="majorBidi" w:cstheme="majorBidi"/>
          <w:sz w:val="28"/>
          <w:szCs w:val="28"/>
        </w:rPr>
        <w:t>S</w:t>
      </w:r>
      <w:r w:rsidR="000236CD" w:rsidRPr="00743C0E">
        <w:rPr>
          <w:rFonts w:asciiTheme="majorBidi" w:hAnsiTheme="majorBidi" w:cstheme="majorBidi"/>
          <w:sz w:val="28"/>
          <w:szCs w:val="28"/>
        </w:rPr>
        <w:t xml:space="preserve">1: </w:t>
      </w:r>
      <w:r w:rsidR="00A671B9" w:rsidRPr="00743C0E">
        <w:rPr>
          <w:rFonts w:asciiTheme="majorBidi" w:hAnsiTheme="majorBidi" w:cstheme="majorBidi"/>
          <w:sz w:val="28"/>
          <w:szCs w:val="28"/>
        </w:rPr>
        <w:t>FTIR of SiO</w:t>
      </w:r>
      <w:r w:rsidR="00A671B9" w:rsidRPr="00743C0E">
        <w:rPr>
          <w:rFonts w:asciiTheme="majorBidi" w:hAnsiTheme="majorBidi" w:cstheme="majorBidi"/>
          <w:sz w:val="28"/>
          <w:szCs w:val="28"/>
          <w:vertAlign w:val="subscript"/>
        </w:rPr>
        <w:t>2</w:t>
      </w:r>
      <w:r w:rsidR="00A671B9" w:rsidRPr="00743C0E">
        <w:rPr>
          <w:rFonts w:asciiTheme="majorBidi" w:hAnsiTheme="majorBidi" w:cstheme="majorBidi"/>
          <w:sz w:val="28"/>
          <w:szCs w:val="28"/>
        </w:rPr>
        <w:t xml:space="preserve"> nanoparticles</w:t>
      </w:r>
    </w:p>
    <w:p w:rsidR="00B833E6" w:rsidRDefault="00B833E6" w:rsidP="00743C0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B833E6" w:rsidRDefault="00A76D64" w:rsidP="00743C0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  <w:r w:rsidRPr="00743C0E">
        <w:rPr>
          <w:rFonts w:asciiTheme="majorBidi" w:hAnsiTheme="majorBidi" w:cstheme="majorBidi"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25B05C72">
            <wp:simplePos x="0" y="0"/>
            <wp:positionH relativeFrom="column">
              <wp:posOffset>0</wp:posOffset>
            </wp:positionH>
            <wp:positionV relativeFrom="paragraph">
              <wp:posOffset>69850</wp:posOffset>
            </wp:positionV>
            <wp:extent cx="5797550" cy="1304925"/>
            <wp:effectExtent l="0" t="0" r="0" b="9525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7550" cy="1304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B833E6" w:rsidRDefault="00B833E6" w:rsidP="00743C0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B833E6" w:rsidRDefault="00B833E6" w:rsidP="00743C0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B833E6" w:rsidRDefault="00B833E6" w:rsidP="00743C0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B833E6" w:rsidRDefault="00B833E6" w:rsidP="00743C0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B833E6" w:rsidRDefault="00B833E6" w:rsidP="00743C0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B833E6" w:rsidRDefault="00B833E6" w:rsidP="00743C0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tbl>
      <w:tblPr>
        <w:tblpPr w:leftFromText="180" w:rightFromText="180" w:vertAnchor="text" w:horzAnchor="margin" w:tblpXSpec="center" w:tblpY="160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60"/>
        <w:gridCol w:w="1660"/>
        <w:gridCol w:w="1660"/>
        <w:gridCol w:w="1660"/>
        <w:gridCol w:w="1470"/>
      </w:tblGrid>
      <w:tr w:rsidR="00A76D64" w:rsidRPr="00005B8A" w:rsidTr="00A76D64">
        <w:trPr>
          <w:tblHeader/>
        </w:trPr>
        <w:tc>
          <w:tcPr>
            <w:tcW w:w="1660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A76D64" w:rsidRPr="00005B8A" w:rsidRDefault="00A76D64" w:rsidP="00A76D64">
            <w:pPr>
              <w:autoSpaceDE w:val="0"/>
              <w:autoSpaceDN w:val="0"/>
              <w:adjustRightInd w:val="0"/>
              <w:spacing w:before="50" w:after="0"/>
              <w:jc w:val="center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005B8A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Element</w:t>
            </w:r>
          </w:p>
        </w:tc>
        <w:tc>
          <w:tcPr>
            <w:tcW w:w="1660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A76D64" w:rsidRPr="00005B8A" w:rsidRDefault="00A76D64" w:rsidP="00A76D64">
            <w:pPr>
              <w:autoSpaceDE w:val="0"/>
              <w:autoSpaceDN w:val="0"/>
              <w:adjustRightInd w:val="0"/>
              <w:spacing w:before="50" w:after="0"/>
              <w:jc w:val="center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005B8A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Atomic %</w:t>
            </w:r>
          </w:p>
        </w:tc>
        <w:tc>
          <w:tcPr>
            <w:tcW w:w="1660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A76D64" w:rsidRPr="00005B8A" w:rsidRDefault="00A76D64" w:rsidP="00A76D64">
            <w:pPr>
              <w:autoSpaceDE w:val="0"/>
              <w:autoSpaceDN w:val="0"/>
              <w:adjustRightInd w:val="0"/>
              <w:spacing w:before="50" w:after="0"/>
              <w:jc w:val="center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005B8A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Atomic % Error</w:t>
            </w:r>
          </w:p>
        </w:tc>
        <w:tc>
          <w:tcPr>
            <w:tcW w:w="1660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A76D64" w:rsidRPr="00005B8A" w:rsidRDefault="00A76D64" w:rsidP="00A76D64">
            <w:pPr>
              <w:autoSpaceDE w:val="0"/>
              <w:autoSpaceDN w:val="0"/>
              <w:adjustRightInd w:val="0"/>
              <w:spacing w:before="50" w:after="0"/>
              <w:jc w:val="center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005B8A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Weight %</w:t>
            </w:r>
          </w:p>
        </w:tc>
        <w:tc>
          <w:tcPr>
            <w:tcW w:w="1470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vAlign w:val="center"/>
          </w:tcPr>
          <w:p w:rsidR="00A76D64" w:rsidRPr="00005B8A" w:rsidRDefault="00A76D64" w:rsidP="00A76D64">
            <w:pPr>
              <w:autoSpaceDE w:val="0"/>
              <w:autoSpaceDN w:val="0"/>
              <w:adjustRightInd w:val="0"/>
              <w:spacing w:before="50" w:after="0"/>
              <w:jc w:val="center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005B8A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Weight % Error</w:t>
            </w:r>
          </w:p>
        </w:tc>
      </w:tr>
      <w:tr w:rsidR="00A76D64" w:rsidRPr="00005B8A" w:rsidTr="00A76D64">
        <w:tc>
          <w:tcPr>
            <w:tcW w:w="1660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A76D64" w:rsidRPr="00005B8A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005B8A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O</w:t>
            </w:r>
          </w:p>
        </w:tc>
        <w:tc>
          <w:tcPr>
            <w:tcW w:w="16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A76D64" w:rsidRPr="00005B8A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005B8A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64.2</w:t>
            </w:r>
          </w:p>
        </w:tc>
        <w:tc>
          <w:tcPr>
            <w:tcW w:w="16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A76D64" w:rsidRPr="00005B8A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005B8A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0.4</w:t>
            </w:r>
          </w:p>
        </w:tc>
        <w:tc>
          <w:tcPr>
            <w:tcW w:w="16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A76D64" w:rsidRPr="00005B8A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005B8A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50.5</w:t>
            </w:r>
          </w:p>
        </w:tc>
        <w:tc>
          <w:tcPr>
            <w:tcW w:w="14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vAlign w:val="center"/>
          </w:tcPr>
          <w:p w:rsidR="00A76D64" w:rsidRPr="00005B8A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005B8A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0.3</w:t>
            </w:r>
          </w:p>
        </w:tc>
      </w:tr>
      <w:tr w:rsidR="00A76D64" w:rsidRPr="00005B8A" w:rsidTr="00A76D64">
        <w:tc>
          <w:tcPr>
            <w:tcW w:w="1660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vAlign w:val="center"/>
          </w:tcPr>
          <w:p w:rsidR="00A76D64" w:rsidRPr="00005B8A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005B8A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Si</w:t>
            </w:r>
          </w:p>
        </w:tc>
        <w:tc>
          <w:tcPr>
            <w:tcW w:w="1660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vAlign w:val="center"/>
          </w:tcPr>
          <w:p w:rsidR="00A76D64" w:rsidRPr="00005B8A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005B8A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35.8</w:t>
            </w:r>
          </w:p>
        </w:tc>
        <w:tc>
          <w:tcPr>
            <w:tcW w:w="1660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vAlign w:val="center"/>
          </w:tcPr>
          <w:p w:rsidR="00A76D64" w:rsidRPr="00005B8A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005B8A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0.1</w:t>
            </w:r>
          </w:p>
        </w:tc>
        <w:tc>
          <w:tcPr>
            <w:tcW w:w="1660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vAlign w:val="center"/>
          </w:tcPr>
          <w:p w:rsidR="00A76D64" w:rsidRPr="00005B8A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005B8A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49.5</w:t>
            </w:r>
          </w:p>
        </w:tc>
        <w:tc>
          <w:tcPr>
            <w:tcW w:w="1470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A76D64" w:rsidRPr="00005B8A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005B8A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0.2</w:t>
            </w:r>
          </w:p>
        </w:tc>
      </w:tr>
    </w:tbl>
    <w:p w:rsidR="00B833E6" w:rsidRDefault="00B833E6" w:rsidP="00743C0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B833E6" w:rsidRDefault="00B833E6" w:rsidP="00743C0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B833E6" w:rsidRDefault="00B833E6" w:rsidP="00743C0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B833E6" w:rsidRDefault="00B833E6" w:rsidP="00743C0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B833E6" w:rsidRDefault="00B833E6" w:rsidP="00743C0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B833E6" w:rsidRDefault="00B833E6" w:rsidP="00743C0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A76D64" w:rsidRPr="00743C0E" w:rsidRDefault="00A76D64" w:rsidP="00A76D64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ab/>
      </w:r>
      <w:r w:rsidRPr="00743C0E">
        <w:rPr>
          <w:rFonts w:asciiTheme="majorBidi" w:hAnsiTheme="majorBidi" w:cstheme="majorBidi"/>
          <w:sz w:val="28"/>
          <w:szCs w:val="28"/>
        </w:rPr>
        <w:t xml:space="preserve">Figure </w:t>
      </w:r>
      <w:r>
        <w:rPr>
          <w:rFonts w:asciiTheme="majorBidi" w:hAnsiTheme="majorBidi" w:cstheme="majorBidi"/>
          <w:sz w:val="28"/>
          <w:szCs w:val="28"/>
        </w:rPr>
        <w:t>S2</w:t>
      </w:r>
      <w:r w:rsidRPr="00743C0E">
        <w:rPr>
          <w:rFonts w:asciiTheme="majorBidi" w:hAnsiTheme="majorBidi" w:cstheme="majorBidi"/>
          <w:sz w:val="28"/>
          <w:szCs w:val="28"/>
        </w:rPr>
        <w:t>: EDX of SiO</w:t>
      </w:r>
      <w:r w:rsidRPr="00743C0E">
        <w:rPr>
          <w:rFonts w:asciiTheme="majorBidi" w:hAnsiTheme="majorBidi" w:cstheme="majorBidi"/>
          <w:sz w:val="28"/>
          <w:szCs w:val="28"/>
          <w:vertAlign w:val="subscript"/>
        </w:rPr>
        <w:t>2</w:t>
      </w:r>
      <w:r w:rsidRPr="00743C0E">
        <w:rPr>
          <w:rFonts w:asciiTheme="majorBidi" w:hAnsiTheme="majorBidi" w:cstheme="majorBidi"/>
          <w:sz w:val="28"/>
          <w:szCs w:val="28"/>
        </w:rPr>
        <w:t xml:space="preserve"> nanoparticles</w:t>
      </w:r>
    </w:p>
    <w:p w:rsidR="00B833E6" w:rsidRDefault="00B833E6" w:rsidP="00A76D64">
      <w:pPr>
        <w:tabs>
          <w:tab w:val="left" w:pos="2450"/>
        </w:tabs>
        <w:spacing w:after="0"/>
        <w:rPr>
          <w:rFonts w:asciiTheme="majorBidi" w:hAnsiTheme="majorBidi" w:cstheme="majorBidi"/>
          <w:sz w:val="28"/>
          <w:szCs w:val="28"/>
        </w:rPr>
      </w:pPr>
    </w:p>
    <w:p w:rsidR="00A76D64" w:rsidRDefault="00A76D64" w:rsidP="00A76D64">
      <w:pPr>
        <w:tabs>
          <w:tab w:val="left" w:pos="2450"/>
        </w:tabs>
        <w:spacing w:after="0"/>
        <w:rPr>
          <w:rFonts w:asciiTheme="majorBidi" w:hAnsiTheme="majorBidi" w:cstheme="majorBidi"/>
          <w:sz w:val="28"/>
          <w:szCs w:val="28"/>
        </w:rPr>
      </w:pPr>
    </w:p>
    <w:p w:rsidR="00A76D64" w:rsidRDefault="00A76D64" w:rsidP="00A76D64">
      <w:pPr>
        <w:tabs>
          <w:tab w:val="left" w:pos="2450"/>
        </w:tabs>
        <w:spacing w:after="0"/>
        <w:rPr>
          <w:rFonts w:asciiTheme="majorBidi" w:hAnsiTheme="majorBidi" w:cstheme="majorBidi"/>
          <w:sz w:val="28"/>
          <w:szCs w:val="28"/>
        </w:rPr>
      </w:pPr>
    </w:p>
    <w:p w:rsidR="00A76D64" w:rsidRDefault="00A76D64" w:rsidP="00A76D64">
      <w:pPr>
        <w:tabs>
          <w:tab w:val="left" w:pos="2450"/>
        </w:tabs>
        <w:spacing w:after="0"/>
        <w:rPr>
          <w:rFonts w:asciiTheme="majorBidi" w:hAnsiTheme="majorBidi" w:cstheme="majorBidi"/>
          <w:sz w:val="28"/>
          <w:szCs w:val="28"/>
        </w:rPr>
      </w:pPr>
    </w:p>
    <w:p w:rsidR="00B833E6" w:rsidRDefault="00B833E6" w:rsidP="00743C0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0E157D" w:rsidRPr="00743C0E" w:rsidRDefault="000E157D" w:rsidP="00743C0E">
      <w:pPr>
        <w:spacing w:after="0"/>
        <w:rPr>
          <w:rFonts w:asciiTheme="majorBidi" w:hAnsiTheme="majorBidi" w:cstheme="majorBidi"/>
          <w:sz w:val="28"/>
          <w:szCs w:val="28"/>
        </w:rPr>
      </w:pPr>
    </w:p>
    <w:p w:rsidR="009C2864" w:rsidRPr="00743C0E" w:rsidRDefault="000F16BF" w:rsidP="00743C0E">
      <w:pPr>
        <w:spacing w:after="0"/>
        <w:rPr>
          <w:rFonts w:asciiTheme="majorBidi" w:hAnsiTheme="majorBidi" w:cstheme="majorBidi"/>
          <w:sz w:val="28"/>
          <w:szCs w:val="28"/>
        </w:rPr>
      </w:pPr>
      <w:r w:rsidRPr="00A27F49">
        <w:rPr>
          <w:rFonts w:asciiTheme="majorBidi" w:hAnsiTheme="majorBidi" w:cstheme="majorBidi"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E710D42" wp14:editId="021680DC">
                <wp:simplePos x="0" y="0"/>
                <wp:positionH relativeFrom="column">
                  <wp:posOffset>5365646</wp:posOffset>
                </wp:positionH>
                <wp:positionV relativeFrom="paragraph">
                  <wp:posOffset>230609</wp:posOffset>
                </wp:positionV>
                <wp:extent cx="652987" cy="313055"/>
                <wp:effectExtent l="0" t="0" r="0" b="0"/>
                <wp:wrapNone/>
                <wp:docPr id="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52987" cy="3130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0F16BF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Si-O-S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710D42" id="_x0000_s1032" type="#_x0000_t202" style="position:absolute;margin-left:422.5pt;margin-top:18.15pt;width:51.4pt;height:24.65pt;rotation:90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" filled="f" stroked="f">
                <v:textbox>
                  <w:txbxContent>
                    <w:p w:rsidR="0019348E" w:rsidRPr="00A27F49" w:rsidRDefault="0019348E" w:rsidP="000F16BF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Si-O-Si</w:t>
                      </w:r>
                    </w:p>
                  </w:txbxContent>
                </v:textbox>
              </v:shape>
            </w:pict>
          </mc:Fallback>
        </mc:AlternateContent>
      </w: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EDD58B9" wp14:editId="5CA15DCA">
                <wp:simplePos x="0" y="0"/>
                <wp:positionH relativeFrom="column">
                  <wp:posOffset>4664710</wp:posOffset>
                </wp:positionH>
                <wp:positionV relativeFrom="paragraph">
                  <wp:posOffset>95250</wp:posOffset>
                </wp:positionV>
                <wp:extent cx="652780" cy="313055"/>
                <wp:effectExtent l="0" t="0" r="0" b="0"/>
                <wp:wrapNone/>
                <wp:docPr id="7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52780" cy="3130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0F16BF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Si-O-S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DD58B9" id="_x0000_s1033" type="#_x0000_t202" style="position:absolute;margin-left:367.3pt;margin-top:7.5pt;width:51.4pt;height:24.65pt;rotation:9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" filled="f" stroked="f">
                <v:textbox>
                  <w:txbxContent>
                    <w:p w:rsidR="0019348E" w:rsidRPr="00A27F49" w:rsidRDefault="0019348E" w:rsidP="000F16BF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Si-O-Si</w:t>
                      </w:r>
                    </w:p>
                  </w:txbxContent>
                </v:textbox>
              </v:shape>
            </w:pict>
          </mc:Fallback>
        </mc:AlternateContent>
      </w: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C125D3B" wp14:editId="578F5CAD">
                <wp:simplePos x="0" y="0"/>
                <wp:positionH relativeFrom="column">
                  <wp:posOffset>4215765</wp:posOffset>
                </wp:positionH>
                <wp:positionV relativeFrom="paragraph">
                  <wp:posOffset>387229</wp:posOffset>
                </wp:positionV>
                <wp:extent cx="934085" cy="313055"/>
                <wp:effectExtent l="0" t="0" r="5080" b="0"/>
                <wp:wrapNone/>
                <wp:docPr id="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934085" cy="3130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DC56C0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Si-O-S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125D3B" id="_x0000_s1034" type="#_x0000_t202" style="position:absolute;margin-left:331.95pt;margin-top:30.5pt;width:73.55pt;height:24.65pt;rotation:9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" filled="f" stroked="f">
                <v:textbox>
                  <w:txbxContent>
                    <w:p w:rsidR="0019348E" w:rsidRPr="00A27F49" w:rsidRDefault="0019348E" w:rsidP="00DC56C0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Si-O-Si</w:t>
                      </w:r>
                    </w:p>
                  </w:txbxContent>
                </v:textbox>
              </v:shape>
            </w:pict>
          </mc:Fallback>
        </mc:AlternateContent>
      </w: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1E33430" wp14:editId="7455D905">
                <wp:simplePos x="0" y="0"/>
                <wp:positionH relativeFrom="column">
                  <wp:posOffset>3441077</wp:posOffset>
                </wp:positionH>
                <wp:positionV relativeFrom="paragraph">
                  <wp:posOffset>336550</wp:posOffset>
                </wp:positionV>
                <wp:extent cx="518795" cy="327659"/>
                <wp:effectExtent l="635" t="0" r="0" b="0"/>
                <wp:wrapNone/>
                <wp:docPr id="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 flipV="1">
                          <a:off x="0" y="0"/>
                          <a:ext cx="518795" cy="32765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0F16BF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-CH</w:t>
                            </w:r>
                            <w:r w:rsidRPr="000F16BF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E33430" id="_x0000_s1035" type="#_x0000_t202" style="position:absolute;margin-left:270.95pt;margin-top:26.5pt;width:40.85pt;height:25.8pt;rotation:-90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" filled="f" stroked="f">
                <v:textbox>
                  <w:txbxContent>
                    <w:p w:rsidR="0019348E" w:rsidRPr="00A27F49" w:rsidRDefault="0019348E" w:rsidP="000F16BF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-CH</w:t>
                      </w:r>
                      <w:r w:rsidRPr="000F16BF"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  <w:vertAlign w:val="subscript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C738EE1" wp14:editId="183CFD2C">
                <wp:simplePos x="0" y="0"/>
                <wp:positionH relativeFrom="column">
                  <wp:posOffset>3009015</wp:posOffset>
                </wp:positionH>
                <wp:positionV relativeFrom="paragraph">
                  <wp:posOffset>188906</wp:posOffset>
                </wp:positionV>
                <wp:extent cx="505460" cy="293370"/>
                <wp:effectExtent l="0" t="0" r="635" b="0"/>
                <wp:wrapNone/>
                <wp:docPr id="6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505460" cy="2933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0F16BF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C=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738EE1" id="_x0000_s1036" type="#_x0000_t202" style="position:absolute;margin-left:236.95pt;margin-top:14.85pt;width:39.8pt;height:23.1pt;rotation:9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" filled="f" stroked="f">
                <v:textbox>
                  <w:txbxContent>
                    <w:p w:rsidR="0019348E" w:rsidRPr="00A27F49" w:rsidRDefault="0019348E" w:rsidP="000F16BF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C=C</w:t>
                      </w:r>
                    </w:p>
                  </w:txbxContent>
                </v:textbox>
              </v:shape>
            </w:pict>
          </mc:Fallback>
        </mc:AlternateContent>
      </w: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6C933A2" wp14:editId="1FCEC5F7">
                <wp:simplePos x="0" y="0"/>
                <wp:positionH relativeFrom="column">
                  <wp:posOffset>2802255</wp:posOffset>
                </wp:positionH>
                <wp:positionV relativeFrom="paragraph">
                  <wp:posOffset>245745</wp:posOffset>
                </wp:positionV>
                <wp:extent cx="505460" cy="293370"/>
                <wp:effectExtent l="0" t="0" r="635" b="0"/>
                <wp:wrapNone/>
                <wp:docPr id="6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505460" cy="2933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0F16BF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C=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C933A2" id="_x0000_s1037" type="#_x0000_t202" style="position:absolute;margin-left:220.65pt;margin-top:19.35pt;width:39.8pt;height:23.1pt;rotation:9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" filled="f" stroked="f">
                <v:textbox>
                  <w:txbxContent>
                    <w:p w:rsidR="0019348E" w:rsidRPr="00A27F49" w:rsidRDefault="0019348E" w:rsidP="000F16BF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C=O</w:t>
                      </w:r>
                    </w:p>
                  </w:txbxContent>
                </v:textbox>
              </v:shape>
            </w:pict>
          </mc:Fallback>
        </mc:AlternateContent>
      </w: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A8D4ECC" wp14:editId="7A14DF8B">
                <wp:simplePos x="0" y="0"/>
                <wp:positionH relativeFrom="column">
                  <wp:posOffset>1330337</wp:posOffset>
                </wp:positionH>
                <wp:positionV relativeFrom="paragraph">
                  <wp:posOffset>100965</wp:posOffset>
                </wp:positionV>
                <wp:extent cx="519271" cy="485807"/>
                <wp:effectExtent l="0" t="0" r="0" b="0"/>
                <wp:wrapNone/>
                <wp:docPr id="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 flipV="1">
                          <a:off x="0" y="0"/>
                          <a:ext cx="519271" cy="48580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0F16BF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-CH</w:t>
                            </w:r>
                            <w:r w:rsidRPr="000F16BF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8D4ECC" id="_x0000_s1038" type="#_x0000_t202" style="position:absolute;margin-left:104.75pt;margin-top:7.95pt;width:40.9pt;height:38.25pt;rotation:-90;flip: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" filled="f" stroked="f">
                <v:textbox>
                  <w:txbxContent>
                    <w:p w:rsidR="0019348E" w:rsidRPr="00A27F49" w:rsidRDefault="0019348E" w:rsidP="000F16BF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-CH</w:t>
                      </w:r>
                      <w:r w:rsidRPr="000F16BF"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  <w:vertAlign w:val="subscript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DD0C5DE" wp14:editId="1D439E8E">
                <wp:simplePos x="0" y="0"/>
                <wp:positionH relativeFrom="column">
                  <wp:posOffset>683261</wp:posOffset>
                </wp:positionH>
                <wp:positionV relativeFrom="paragraph">
                  <wp:posOffset>304392</wp:posOffset>
                </wp:positionV>
                <wp:extent cx="505460" cy="293370"/>
                <wp:effectExtent l="0" t="0" r="635" b="0"/>
                <wp:wrapNone/>
                <wp:docPr id="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505460" cy="2933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0F16BF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 w:rsidRPr="00A27F49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O</w:t>
                            </w: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-</w:t>
                            </w:r>
                            <w:r w:rsidRPr="00A27F49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D0C5DE" id="_x0000_s1039" type="#_x0000_t202" style="position:absolute;margin-left:53.8pt;margin-top:23.95pt;width:39.8pt;height:23.1pt;rotation:90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" filled="f" stroked="f">
                <v:textbox>
                  <w:txbxContent>
                    <w:p w:rsidR="0019348E" w:rsidRPr="00A27F49" w:rsidRDefault="0019348E" w:rsidP="000F16BF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 w:rsidRPr="00A27F49"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O</w:t>
                      </w: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-</w:t>
                      </w:r>
                      <w:r w:rsidRPr="00A27F49"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H</w:t>
                      </w:r>
                    </w:p>
                  </w:txbxContent>
                </v:textbox>
              </v:shape>
            </w:pict>
          </mc:Fallback>
        </mc:AlternateContent>
      </w: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4C8EF21E" wp14:editId="22EB363A">
                <wp:simplePos x="0" y="0"/>
                <wp:positionH relativeFrom="column">
                  <wp:posOffset>4041577</wp:posOffset>
                </wp:positionH>
                <wp:positionV relativeFrom="paragraph">
                  <wp:posOffset>1424836</wp:posOffset>
                </wp:positionV>
                <wp:extent cx="652987" cy="313055"/>
                <wp:effectExtent l="0" t="0" r="0" b="0"/>
                <wp:wrapNone/>
                <wp:docPr id="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52987" cy="3130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0F16BF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Si-O-S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8EF21E" id="_x0000_s1040" type="#_x0000_t202" style="position:absolute;margin-left:318.25pt;margin-top:112.2pt;width:51.4pt;height:24.65pt;rotation:90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" filled="f" stroked="f">
                <v:textbox>
                  <w:txbxContent>
                    <w:p w:rsidR="0019348E" w:rsidRPr="00A27F49" w:rsidRDefault="0019348E" w:rsidP="000F16BF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Si-O-Si</w:t>
                      </w:r>
                    </w:p>
                  </w:txbxContent>
                </v:textbox>
              </v:shape>
            </w:pict>
          </mc:Fallback>
        </mc:AlternateContent>
      </w:r>
      <w:r w:rsidR="00A671B9" w:rsidRPr="00743C0E">
        <w:rPr>
          <w:rFonts w:asciiTheme="majorBidi" w:hAnsiTheme="majorBidi" w:cstheme="majorBidi"/>
          <w:noProof/>
          <w:sz w:val="28"/>
          <w:szCs w:val="28"/>
        </w:rPr>
        <w:drawing>
          <wp:anchor distT="0" distB="0" distL="114300" distR="114300" simplePos="0" relativeHeight="251631616" behindDoc="0" locked="0" layoutInCell="1" allowOverlap="1" wp14:anchorId="5F5232B6">
            <wp:simplePos x="0" y="0"/>
            <wp:positionH relativeFrom="column">
              <wp:posOffset>19050</wp:posOffset>
            </wp:positionH>
            <wp:positionV relativeFrom="paragraph">
              <wp:posOffset>1905</wp:posOffset>
            </wp:positionV>
            <wp:extent cx="5943600" cy="2533015"/>
            <wp:effectExtent l="0" t="0" r="0" b="63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330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A76D64" w:rsidRDefault="00A76D64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A76D64" w:rsidRDefault="00A76D64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A76D64" w:rsidRDefault="00A76D64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A76D64" w:rsidRDefault="00A76D64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A76D64" w:rsidRDefault="00A76D64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A76D64" w:rsidRDefault="00A76D64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A76D64" w:rsidRDefault="00A76D64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A76D64" w:rsidRDefault="00A76D64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A76D64" w:rsidRDefault="00A76D64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A76D64" w:rsidRDefault="00A76D64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F015E2" w:rsidRDefault="000236CD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  <w:r w:rsidRPr="00743C0E">
        <w:rPr>
          <w:rFonts w:asciiTheme="majorBidi" w:hAnsiTheme="majorBidi" w:cstheme="majorBidi"/>
          <w:sz w:val="28"/>
          <w:szCs w:val="28"/>
        </w:rPr>
        <w:t xml:space="preserve">Figure </w:t>
      </w:r>
      <w:r w:rsidR="00B833E6">
        <w:rPr>
          <w:rFonts w:asciiTheme="majorBidi" w:hAnsiTheme="majorBidi" w:cstheme="majorBidi"/>
          <w:sz w:val="28"/>
          <w:szCs w:val="28"/>
        </w:rPr>
        <w:t>S3</w:t>
      </w:r>
      <w:r w:rsidRPr="00743C0E">
        <w:rPr>
          <w:rFonts w:asciiTheme="majorBidi" w:hAnsiTheme="majorBidi" w:cstheme="majorBidi"/>
          <w:sz w:val="28"/>
          <w:szCs w:val="28"/>
        </w:rPr>
        <w:t xml:space="preserve">: </w:t>
      </w:r>
      <w:r w:rsidR="00A671B9" w:rsidRPr="00743C0E">
        <w:rPr>
          <w:rFonts w:asciiTheme="majorBidi" w:hAnsiTheme="majorBidi" w:cstheme="majorBidi"/>
          <w:sz w:val="28"/>
          <w:szCs w:val="28"/>
        </w:rPr>
        <w:t>FTIR of SiO</w:t>
      </w:r>
      <w:r w:rsidR="00A671B9" w:rsidRPr="00743C0E">
        <w:rPr>
          <w:rFonts w:asciiTheme="majorBidi" w:hAnsiTheme="majorBidi" w:cstheme="majorBidi"/>
          <w:sz w:val="28"/>
          <w:szCs w:val="28"/>
          <w:vertAlign w:val="subscript"/>
        </w:rPr>
        <w:t>2</w:t>
      </w:r>
      <w:r w:rsidR="00A671B9" w:rsidRPr="00743C0E">
        <w:rPr>
          <w:rFonts w:asciiTheme="majorBidi" w:hAnsiTheme="majorBidi" w:cstheme="majorBidi"/>
          <w:sz w:val="28"/>
          <w:szCs w:val="28"/>
        </w:rPr>
        <w:t xml:space="preserve"> MPS nanoparticles</w:t>
      </w:r>
    </w:p>
    <w:p w:rsidR="0085584E" w:rsidRDefault="00A76D64" w:rsidP="0085584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  <w:r w:rsidRPr="00743C0E">
        <w:rPr>
          <w:rFonts w:asciiTheme="majorBidi" w:hAnsiTheme="majorBidi" w:cstheme="majorBidi"/>
          <w:noProof/>
          <w:sz w:val="28"/>
          <w:szCs w:val="28"/>
        </w:rPr>
        <w:drawing>
          <wp:anchor distT="0" distB="0" distL="114300" distR="114300" simplePos="0" relativeHeight="251663360" behindDoc="0" locked="0" layoutInCell="1" allowOverlap="1" wp14:anchorId="152499C7">
            <wp:simplePos x="0" y="0"/>
            <wp:positionH relativeFrom="column">
              <wp:posOffset>254000</wp:posOffset>
            </wp:positionH>
            <wp:positionV relativeFrom="paragraph">
              <wp:posOffset>194945</wp:posOffset>
            </wp:positionV>
            <wp:extent cx="5419725" cy="1504950"/>
            <wp:effectExtent l="0" t="0" r="9525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725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85584E" w:rsidRDefault="0085584E" w:rsidP="0085584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85584E" w:rsidRDefault="0085584E" w:rsidP="0085584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85584E" w:rsidRDefault="0085584E" w:rsidP="0085584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85584E" w:rsidRDefault="0085584E" w:rsidP="0085584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85584E" w:rsidRDefault="0085584E" w:rsidP="0085584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85584E" w:rsidRDefault="0085584E" w:rsidP="0085584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85584E" w:rsidRDefault="0085584E" w:rsidP="0085584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tbl>
      <w:tblPr>
        <w:tblpPr w:leftFromText="180" w:rightFromText="180" w:bottomFromText="200" w:vertAnchor="page" w:horzAnchor="margin" w:tblpXSpec="center" w:tblpY="9051"/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60"/>
        <w:gridCol w:w="1660"/>
        <w:gridCol w:w="1660"/>
        <w:gridCol w:w="1660"/>
        <w:gridCol w:w="1470"/>
      </w:tblGrid>
      <w:tr w:rsidR="00A76D64" w:rsidRPr="001E74F9" w:rsidTr="00A76D64">
        <w:trPr>
          <w:tblHeader/>
        </w:trPr>
        <w:tc>
          <w:tcPr>
            <w:tcW w:w="1660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A76D64" w:rsidRPr="001E74F9" w:rsidRDefault="00A76D64" w:rsidP="00A76D64">
            <w:pPr>
              <w:autoSpaceDE w:val="0"/>
              <w:autoSpaceDN w:val="0"/>
              <w:adjustRightInd w:val="0"/>
              <w:spacing w:before="50" w:after="0"/>
              <w:jc w:val="center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1E74F9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Element</w:t>
            </w:r>
          </w:p>
        </w:tc>
        <w:tc>
          <w:tcPr>
            <w:tcW w:w="1660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A76D64" w:rsidRPr="001E74F9" w:rsidRDefault="00A76D64" w:rsidP="00A76D64">
            <w:pPr>
              <w:autoSpaceDE w:val="0"/>
              <w:autoSpaceDN w:val="0"/>
              <w:adjustRightInd w:val="0"/>
              <w:spacing w:before="50" w:after="0"/>
              <w:jc w:val="center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1E74F9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Atomic %</w:t>
            </w:r>
          </w:p>
        </w:tc>
        <w:tc>
          <w:tcPr>
            <w:tcW w:w="1660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A76D64" w:rsidRPr="001E74F9" w:rsidRDefault="00A76D64" w:rsidP="00A76D64">
            <w:pPr>
              <w:autoSpaceDE w:val="0"/>
              <w:autoSpaceDN w:val="0"/>
              <w:adjustRightInd w:val="0"/>
              <w:spacing w:before="50" w:after="0"/>
              <w:jc w:val="center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1E74F9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Atomic % Error</w:t>
            </w:r>
          </w:p>
        </w:tc>
        <w:tc>
          <w:tcPr>
            <w:tcW w:w="1660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A76D64" w:rsidRPr="001E74F9" w:rsidRDefault="00A76D64" w:rsidP="00A76D64">
            <w:pPr>
              <w:autoSpaceDE w:val="0"/>
              <w:autoSpaceDN w:val="0"/>
              <w:adjustRightInd w:val="0"/>
              <w:spacing w:before="50" w:after="0"/>
              <w:jc w:val="center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1E74F9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Weight %</w:t>
            </w:r>
          </w:p>
        </w:tc>
        <w:tc>
          <w:tcPr>
            <w:tcW w:w="1470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vAlign w:val="center"/>
            <w:hideMark/>
          </w:tcPr>
          <w:p w:rsidR="00A76D64" w:rsidRPr="001E74F9" w:rsidRDefault="00A76D64" w:rsidP="00A76D64">
            <w:pPr>
              <w:autoSpaceDE w:val="0"/>
              <w:autoSpaceDN w:val="0"/>
              <w:adjustRightInd w:val="0"/>
              <w:spacing w:before="50" w:after="0"/>
              <w:jc w:val="center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1E74F9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Weight % Error</w:t>
            </w:r>
          </w:p>
        </w:tc>
      </w:tr>
      <w:tr w:rsidR="00A76D64" w:rsidRPr="001E74F9" w:rsidTr="00A76D64">
        <w:tc>
          <w:tcPr>
            <w:tcW w:w="1660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A76D64" w:rsidRPr="001E74F9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1E74F9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C</w:t>
            </w:r>
          </w:p>
        </w:tc>
        <w:tc>
          <w:tcPr>
            <w:tcW w:w="16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A76D64" w:rsidRPr="001E74F9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1E74F9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27.0</w:t>
            </w:r>
          </w:p>
        </w:tc>
        <w:tc>
          <w:tcPr>
            <w:tcW w:w="16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A76D64" w:rsidRPr="001E74F9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1E74F9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0.6</w:t>
            </w:r>
          </w:p>
        </w:tc>
        <w:tc>
          <w:tcPr>
            <w:tcW w:w="16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A76D64" w:rsidRPr="001E74F9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1E74F9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19.3</w:t>
            </w:r>
          </w:p>
        </w:tc>
        <w:tc>
          <w:tcPr>
            <w:tcW w:w="14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vAlign w:val="center"/>
            <w:hideMark/>
          </w:tcPr>
          <w:p w:rsidR="00A76D64" w:rsidRPr="001E74F9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1E74F9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0.5</w:t>
            </w:r>
          </w:p>
        </w:tc>
      </w:tr>
      <w:tr w:rsidR="00A76D64" w:rsidRPr="001E74F9" w:rsidTr="00A76D64">
        <w:tc>
          <w:tcPr>
            <w:tcW w:w="1660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A76D64" w:rsidRPr="001E74F9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1E74F9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O</w:t>
            </w:r>
          </w:p>
        </w:tc>
        <w:tc>
          <w:tcPr>
            <w:tcW w:w="16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A76D64" w:rsidRPr="001E74F9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1E74F9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50.6</w:t>
            </w:r>
          </w:p>
        </w:tc>
        <w:tc>
          <w:tcPr>
            <w:tcW w:w="16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A76D64" w:rsidRPr="001E74F9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1E74F9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0.5</w:t>
            </w:r>
          </w:p>
        </w:tc>
        <w:tc>
          <w:tcPr>
            <w:tcW w:w="16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A76D64" w:rsidRPr="001E74F9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1E74F9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48.1</w:t>
            </w:r>
          </w:p>
        </w:tc>
        <w:tc>
          <w:tcPr>
            <w:tcW w:w="14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vAlign w:val="center"/>
            <w:hideMark/>
          </w:tcPr>
          <w:p w:rsidR="00A76D64" w:rsidRPr="001E74F9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1E74F9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0.5</w:t>
            </w:r>
          </w:p>
        </w:tc>
      </w:tr>
      <w:tr w:rsidR="00A76D64" w:rsidRPr="001E74F9" w:rsidTr="00A76D64">
        <w:tc>
          <w:tcPr>
            <w:tcW w:w="1660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vAlign w:val="center"/>
            <w:hideMark/>
          </w:tcPr>
          <w:p w:rsidR="00A76D64" w:rsidRPr="001E74F9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1E74F9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Si</w:t>
            </w:r>
          </w:p>
        </w:tc>
        <w:tc>
          <w:tcPr>
            <w:tcW w:w="1660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vAlign w:val="center"/>
            <w:hideMark/>
          </w:tcPr>
          <w:p w:rsidR="00A76D64" w:rsidRPr="001E74F9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1E74F9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22.4</w:t>
            </w:r>
          </w:p>
        </w:tc>
        <w:tc>
          <w:tcPr>
            <w:tcW w:w="1660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vAlign w:val="center"/>
            <w:hideMark/>
          </w:tcPr>
          <w:p w:rsidR="00A76D64" w:rsidRPr="001E74F9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1E74F9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0.1</w:t>
            </w:r>
          </w:p>
        </w:tc>
        <w:tc>
          <w:tcPr>
            <w:tcW w:w="1660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vAlign w:val="center"/>
            <w:hideMark/>
          </w:tcPr>
          <w:p w:rsidR="00A76D64" w:rsidRPr="001E74F9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1E74F9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32.6</w:t>
            </w:r>
          </w:p>
        </w:tc>
        <w:tc>
          <w:tcPr>
            <w:tcW w:w="1470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76D64" w:rsidRPr="001E74F9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1E74F9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0.1</w:t>
            </w:r>
          </w:p>
        </w:tc>
      </w:tr>
    </w:tbl>
    <w:p w:rsidR="0085584E" w:rsidRDefault="0085584E" w:rsidP="0085584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85584E" w:rsidRDefault="0085584E" w:rsidP="0085584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85584E" w:rsidRDefault="0085584E" w:rsidP="0085584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85584E" w:rsidRDefault="0085584E" w:rsidP="0085584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85584E" w:rsidRDefault="0085584E" w:rsidP="0085584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85584E" w:rsidRDefault="0085584E" w:rsidP="0085584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85584E" w:rsidRDefault="0085584E" w:rsidP="0085584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85584E" w:rsidRDefault="0085584E" w:rsidP="0085584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A76D64" w:rsidRDefault="00A76D64" w:rsidP="00A76D64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  <w:r w:rsidRPr="00743C0E">
        <w:rPr>
          <w:rFonts w:asciiTheme="majorBidi" w:hAnsiTheme="majorBidi" w:cstheme="majorBidi"/>
          <w:sz w:val="28"/>
          <w:szCs w:val="28"/>
        </w:rPr>
        <w:t xml:space="preserve">Figure </w:t>
      </w:r>
      <w:r>
        <w:rPr>
          <w:rFonts w:asciiTheme="majorBidi" w:hAnsiTheme="majorBidi" w:cstheme="majorBidi"/>
          <w:sz w:val="28"/>
          <w:szCs w:val="28"/>
        </w:rPr>
        <w:t>S4</w:t>
      </w:r>
      <w:r w:rsidRPr="00743C0E">
        <w:rPr>
          <w:rFonts w:asciiTheme="majorBidi" w:hAnsiTheme="majorBidi" w:cstheme="majorBidi"/>
          <w:sz w:val="28"/>
          <w:szCs w:val="28"/>
        </w:rPr>
        <w:t>: EDX of MPS nanoparticles</w:t>
      </w:r>
    </w:p>
    <w:p w:rsidR="0085584E" w:rsidRDefault="0085584E" w:rsidP="00A76D64">
      <w:pPr>
        <w:tabs>
          <w:tab w:val="left" w:pos="2940"/>
        </w:tabs>
        <w:spacing w:after="0"/>
        <w:rPr>
          <w:rFonts w:asciiTheme="majorBidi" w:hAnsiTheme="majorBidi" w:cstheme="majorBidi"/>
          <w:sz w:val="28"/>
          <w:szCs w:val="28"/>
        </w:rPr>
      </w:pPr>
    </w:p>
    <w:p w:rsidR="0085584E" w:rsidRDefault="0085584E" w:rsidP="0085584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85584E" w:rsidRDefault="0085584E" w:rsidP="0085584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85584E" w:rsidRDefault="0085584E" w:rsidP="0085584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85584E" w:rsidRDefault="0085584E" w:rsidP="0085584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85584E" w:rsidRPr="00743C0E" w:rsidRDefault="0085584E" w:rsidP="00743C0E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sz w:val="28"/>
          <w:szCs w:val="28"/>
        </w:rPr>
      </w:pPr>
    </w:p>
    <w:p w:rsidR="00AA77D3" w:rsidRPr="00743C0E" w:rsidRDefault="00AA77D3" w:rsidP="00743C0E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sz w:val="28"/>
          <w:szCs w:val="28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2"/>
        <w:gridCol w:w="4542"/>
      </w:tblGrid>
      <w:tr w:rsidR="00AA77D3" w:rsidRPr="00743C0E" w:rsidTr="004B10B2">
        <w:trPr>
          <w:jc w:val="center"/>
        </w:trPr>
        <w:tc>
          <w:tcPr>
            <w:tcW w:w="4542" w:type="dxa"/>
            <w:vAlign w:val="center"/>
            <w:hideMark/>
          </w:tcPr>
          <w:p w:rsidR="00AA77D3" w:rsidRPr="00743C0E" w:rsidRDefault="00AA77D3" w:rsidP="00743C0E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4542" w:type="dxa"/>
            <w:vAlign w:val="center"/>
            <w:hideMark/>
          </w:tcPr>
          <w:p w:rsidR="00AA77D3" w:rsidRPr="00743C0E" w:rsidRDefault="00AA77D3" w:rsidP="00743C0E">
            <w:pPr>
              <w:autoSpaceDE w:val="0"/>
              <w:autoSpaceDN w:val="0"/>
              <w:adjustRightInd w:val="0"/>
              <w:spacing w:after="0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AA77D3" w:rsidRPr="00743C0E" w:rsidTr="004B10B2">
        <w:trPr>
          <w:jc w:val="center"/>
        </w:trPr>
        <w:tc>
          <w:tcPr>
            <w:tcW w:w="4542" w:type="dxa"/>
            <w:vAlign w:val="center"/>
            <w:hideMark/>
          </w:tcPr>
          <w:p w:rsidR="00AA77D3" w:rsidRPr="00743C0E" w:rsidRDefault="00AA77D3" w:rsidP="003C1594">
            <w:pPr>
              <w:autoSpaceDE w:val="0"/>
              <w:autoSpaceDN w:val="0"/>
              <w:adjustRightInd w:val="0"/>
              <w:spacing w:after="0"/>
              <w:ind w:right="-2833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4542" w:type="dxa"/>
            <w:vAlign w:val="center"/>
            <w:hideMark/>
          </w:tcPr>
          <w:p w:rsidR="00AA77D3" w:rsidRPr="00743C0E" w:rsidRDefault="00AA77D3" w:rsidP="00743C0E">
            <w:pPr>
              <w:autoSpaceDE w:val="0"/>
              <w:autoSpaceDN w:val="0"/>
              <w:adjustRightInd w:val="0"/>
              <w:spacing w:after="0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</w:tbl>
    <w:p w:rsidR="001E74F9" w:rsidRPr="00743C0E" w:rsidRDefault="001E74F9" w:rsidP="00A76D64">
      <w:pPr>
        <w:spacing w:after="0"/>
        <w:rPr>
          <w:rFonts w:asciiTheme="majorBidi" w:hAnsiTheme="majorBidi" w:cstheme="majorBidi"/>
          <w:sz w:val="28"/>
          <w:szCs w:val="28"/>
        </w:rPr>
      </w:pPr>
    </w:p>
    <w:p w:rsidR="00C41B1B" w:rsidRPr="00743C0E" w:rsidRDefault="008B5B07" w:rsidP="00743C0E">
      <w:pPr>
        <w:spacing w:after="0"/>
        <w:rPr>
          <w:rFonts w:asciiTheme="majorBidi" w:hAnsiTheme="majorBidi" w:cstheme="majorBidi"/>
          <w:sz w:val="28"/>
          <w:szCs w:val="28"/>
        </w:rPr>
      </w:pP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00B312D" wp14:editId="186A4F9C">
                <wp:simplePos x="0" y="0"/>
                <wp:positionH relativeFrom="column">
                  <wp:posOffset>5397411</wp:posOffset>
                </wp:positionH>
                <wp:positionV relativeFrom="paragraph">
                  <wp:posOffset>138746</wp:posOffset>
                </wp:positionV>
                <wp:extent cx="652780" cy="240689"/>
                <wp:effectExtent l="0" t="0" r="0" b="0"/>
                <wp:wrapNone/>
                <wp:docPr id="7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52780" cy="24068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8B5B07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Si-O-S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0B312D" id="_x0000_s1041" type="#_x0000_t202" style="position:absolute;margin-left:425pt;margin-top:10.9pt;width:51.4pt;height:18.95pt;rotation:90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" filled="f" stroked="f">
                <v:textbox>
                  <w:txbxContent>
                    <w:p w:rsidR="0019348E" w:rsidRPr="00A27F49" w:rsidRDefault="0019348E" w:rsidP="008B5B07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Si-O-Si</w:t>
                      </w:r>
                    </w:p>
                  </w:txbxContent>
                </v:textbox>
              </v:shape>
            </w:pict>
          </mc:Fallback>
        </mc:AlternateContent>
      </w: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A375474" wp14:editId="47AFD4CF">
                <wp:simplePos x="0" y="0"/>
                <wp:positionH relativeFrom="column">
                  <wp:posOffset>4741545</wp:posOffset>
                </wp:positionH>
                <wp:positionV relativeFrom="paragraph">
                  <wp:posOffset>173990</wp:posOffset>
                </wp:positionV>
                <wp:extent cx="652780" cy="240665"/>
                <wp:effectExtent l="0" t="0" r="0" b="0"/>
                <wp:wrapNone/>
                <wp:docPr id="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5278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8B5B07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Si-O-S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375474" id="_x0000_s1042" type="#_x0000_t202" style="position:absolute;margin-left:373.35pt;margin-top:13.7pt;width:51.4pt;height:18.95pt;rotation:90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" filled="f" stroked="f">
                <v:textbox>
                  <w:txbxContent>
                    <w:p w:rsidR="0019348E" w:rsidRPr="00A27F49" w:rsidRDefault="0019348E" w:rsidP="008B5B07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Si-O-Si</w:t>
                      </w:r>
                    </w:p>
                  </w:txbxContent>
                </v:textbox>
              </v:shape>
            </w:pict>
          </mc:Fallback>
        </mc:AlternateContent>
      </w: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88BA5E8" wp14:editId="30689A96">
                <wp:simplePos x="0" y="0"/>
                <wp:positionH relativeFrom="column">
                  <wp:posOffset>3020637</wp:posOffset>
                </wp:positionH>
                <wp:positionV relativeFrom="paragraph">
                  <wp:posOffset>725074</wp:posOffset>
                </wp:positionV>
                <wp:extent cx="603250" cy="414020"/>
                <wp:effectExtent l="0" t="0" r="5715" b="0"/>
                <wp:wrapNone/>
                <wp:docPr id="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03250" cy="4140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8B5B07" w:rsidRDefault="0019348E" w:rsidP="008B5B07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eastAsia="Times New Roman" w:hAnsiTheme="majorBidi" w:cstheme="majorBidi"/>
                                <w:color w:val="FF0000"/>
                                <w:sz w:val="28"/>
                                <w:szCs w:val="28"/>
                              </w:rPr>
                              <w:t>C=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8BA5E8" id="_x0000_s1043" type="#_x0000_t202" style="position:absolute;margin-left:237.85pt;margin-top:57.1pt;width:47.5pt;height:32.6pt;rotation:90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" filled="f" stroked="f">
                <v:textbox>
                  <w:txbxContent>
                    <w:p w:rsidR="0019348E" w:rsidRPr="008B5B07" w:rsidRDefault="0019348E" w:rsidP="008B5B07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eastAsia="Times New Roman" w:hAnsiTheme="majorBidi" w:cstheme="majorBidi"/>
                          <w:color w:val="FF0000"/>
                          <w:sz w:val="28"/>
                          <w:szCs w:val="28"/>
                        </w:rPr>
                        <w:t>C=C</w:t>
                      </w:r>
                    </w:p>
                  </w:txbxContent>
                </v:textbox>
              </v:shape>
            </w:pict>
          </mc:Fallback>
        </mc:AlternateContent>
      </w: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7FF3626" wp14:editId="54CD187C">
                <wp:simplePos x="0" y="0"/>
                <wp:positionH relativeFrom="column">
                  <wp:posOffset>2851667</wp:posOffset>
                </wp:positionH>
                <wp:positionV relativeFrom="paragraph">
                  <wp:posOffset>743585</wp:posOffset>
                </wp:positionV>
                <wp:extent cx="603250" cy="414020"/>
                <wp:effectExtent l="0" t="0" r="5715" b="0"/>
                <wp:wrapNone/>
                <wp:docPr id="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03250" cy="4140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8B5B07" w:rsidRDefault="0019348E" w:rsidP="008B5B07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eastAsia="Times New Roman" w:hAnsiTheme="majorBidi" w:cstheme="majorBidi"/>
                                <w:color w:val="FF0000"/>
                                <w:sz w:val="28"/>
                                <w:szCs w:val="28"/>
                              </w:rPr>
                              <w:t>C=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FF3626" id="_x0000_s1044" type="#_x0000_t202" style="position:absolute;margin-left:224.55pt;margin-top:58.55pt;width:47.5pt;height:32.6pt;rotation:90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" filled="f" stroked="f">
                <v:textbox>
                  <w:txbxContent>
                    <w:p w:rsidR="0019348E" w:rsidRPr="008B5B07" w:rsidRDefault="0019348E" w:rsidP="008B5B07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eastAsia="Times New Roman" w:hAnsiTheme="majorBidi" w:cstheme="majorBidi"/>
                          <w:color w:val="FF0000"/>
                          <w:sz w:val="28"/>
                          <w:szCs w:val="28"/>
                        </w:rPr>
                        <w:t>C=O</w:t>
                      </w:r>
                    </w:p>
                  </w:txbxContent>
                </v:textbox>
              </v:shape>
            </w:pict>
          </mc:Fallback>
        </mc:AlternateContent>
      </w: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B312E3A" wp14:editId="08C75777">
                <wp:simplePos x="0" y="0"/>
                <wp:positionH relativeFrom="column">
                  <wp:posOffset>2665095</wp:posOffset>
                </wp:positionH>
                <wp:positionV relativeFrom="paragraph">
                  <wp:posOffset>145403</wp:posOffset>
                </wp:positionV>
                <wp:extent cx="603670" cy="414248"/>
                <wp:effectExtent l="0" t="0" r="5715" b="0"/>
                <wp:wrapNone/>
                <wp:docPr id="7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03670" cy="41424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8B5B07" w:rsidRDefault="0019348E" w:rsidP="008B5B07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eastAsia="Times New Roman" w:hAnsiTheme="majorBidi" w:cstheme="majorBidi"/>
                                <w:color w:val="FF0000"/>
                                <w:sz w:val="28"/>
                                <w:szCs w:val="28"/>
                              </w:rPr>
                              <w:t>C=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312E3A" id="_x0000_s1045" type="#_x0000_t202" style="position:absolute;margin-left:209.85pt;margin-top:11.45pt;width:47.55pt;height:32.6pt;rotation:90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" filled="f" stroked="f">
                <v:textbox>
                  <w:txbxContent>
                    <w:p w:rsidR="0019348E" w:rsidRPr="008B5B07" w:rsidRDefault="0019348E" w:rsidP="008B5B07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eastAsia="Times New Roman" w:hAnsiTheme="majorBidi" w:cstheme="majorBidi"/>
                          <w:color w:val="FF0000"/>
                          <w:sz w:val="28"/>
                          <w:szCs w:val="28"/>
                        </w:rPr>
                        <w:t>C=O</w:t>
                      </w:r>
                    </w:p>
                  </w:txbxContent>
                </v:textbox>
              </v:shape>
            </w:pict>
          </mc:Fallback>
        </mc:AlternateContent>
      </w: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2733563" wp14:editId="78D409E7">
                <wp:simplePos x="0" y="0"/>
                <wp:positionH relativeFrom="column">
                  <wp:posOffset>773442</wp:posOffset>
                </wp:positionH>
                <wp:positionV relativeFrom="paragraph">
                  <wp:posOffset>1101305</wp:posOffset>
                </wp:positionV>
                <wp:extent cx="1535145" cy="258632"/>
                <wp:effectExtent l="0" t="0" r="0" b="0"/>
                <wp:wrapNone/>
                <wp:docPr id="7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1535145" cy="25863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8B5B07" w:rsidRDefault="0019348E" w:rsidP="008B5B07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eastAsia="Times New Roman" w:hAnsiTheme="majorBidi" w:cstheme="majorBidi"/>
                                <w:color w:val="FF0000"/>
                                <w:sz w:val="28"/>
                                <w:szCs w:val="28"/>
                              </w:rPr>
                              <w:t>C-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733563" id="_x0000_s1046" type="#_x0000_t202" style="position:absolute;margin-left:60.9pt;margin-top:86.7pt;width:120.9pt;height:20.35pt;rotation:90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" filled="f" stroked="f">
                <v:textbox>
                  <w:txbxContent>
                    <w:p w:rsidR="0019348E" w:rsidRPr="008B5B07" w:rsidRDefault="0019348E" w:rsidP="008B5B07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eastAsia="Times New Roman" w:hAnsiTheme="majorBidi" w:cstheme="majorBidi"/>
                          <w:color w:val="FF0000"/>
                          <w:sz w:val="28"/>
                          <w:szCs w:val="28"/>
                        </w:rPr>
                        <w:t>C-H</w:t>
                      </w:r>
                    </w:p>
                  </w:txbxContent>
                </v:textbox>
              </v:shape>
            </w:pict>
          </mc:Fallback>
        </mc:AlternateContent>
      </w: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98CD52E" wp14:editId="2ADB4611">
                <wp:simplePos x="0" y="0"/>
                <wp:positionH relativeFrom="column">
                  <wp:posOffset>259065</wp:posOffset>
                </wp:positionH>
                <wp:positionV relativeFrom="paragraph">
                  <wp:posOffset>1104453</wp:posOffset>
                </wp:positionV>
                <wp:extent cx="1535145" cy="258632"/>
                <wp:effectExtent l="0" t="0" r="0" b="0"/>
                <wp:wrapNone/>
                <wp:docPr id="7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1535145" cy="25863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8B5B07" w:rsidRDefault="0019348E" w:rsidP="008B5B07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 w:rsidRPr="008B5B07">
                              <w:rPr>
                                <w:rFonts w:asciiTheme="majorBidi" w:eastAsia="Times New Roman" w:hAnsiTheme="majorBidi" w:cstheme="majorBidi"/>
                                <w:color w:val="FF0000"/>
                                <w:sz w:val="28"/>
                                <w:szCs w:val="28"/>
                              </w:rPr>
                              <w:t>exocyclic</w:t>
                            </w:r>
                            <w:r w:rsidRPr="008B5B07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 xml:space="preserve"> O-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8CD52E" id="_x0000_s1047" type="#_x0000_t202" style="position:absolute;margin-left:20.4pt;margin-top:86.95pt;width:120.9pt;height:20.35pt;rotation:9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" filled="f" stroked="f">
                <v:textbox>
                  <w:txbxContent>
                    <w:p w:rsidR="0019348E" w:rsidRPr="008B5B07" w:rsidRDefault="0019348E" w:rsidP="008B5B07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 w:rsidRPr="008B5B07">
                        <w:rPr>
                          <w:rFonts w:asciiTheme="majorBidi" w:eastAsia="Times New Roman" w:hAnsiTheme="majorBidi" w:cstheme="majorBidi"/>
                          <w:color w:val="FF0000"/>
                          <w:sz w:val="28"/>
                          <w:szCs w:val="28"/>
                        </w:rPr>
                        <w:t>exocyclic</w:t>
                      </w:r>
                      <w:r w:rsidRPr="008B5B07"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 xml:space="preserve"> O-H</w:t>
                      </w:r>
                    </w:p>
                  </w:txbxContent>
                </v:textbox>
              </v:shape>
            </w:pict>
          </mc:Fallback>
        </mc:AlternateContent>
      </w: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641C07E" wp14:editId="238261D7">
                <wp:simplePos x="0" y="0"/>
                <wp:positionH relativeFrom="column">
                  <wp:posOffset>4193235</wp:posOffset>
                </wp:positionH>
                <wp:positionV relativeFrom="paragraph">
                  <wp:posOffset>639127</wp:posOffset>
                </wp:positionV>
                <wp:extent cx="652780" cy="240689"/>
                <wp:effectExtent l="0" t="0" r="0" b="0"/>
                <wp:wrapNone/>
                <wp:docPr id="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52780" cy="24068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8B5B07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Si-O-S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41C07E" id="_x0000_s1048" type="#_x0000_t202" style="position:absolute;margin-left:330.2pt;margin-top:50.3pt;width:51.4pt;height:18.95pt;rotation:9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" filled="f" stroked="f">
                <v:textbox>
                  <w:txbxContent>
                    <w:p w:rsidR="0019348E" w:rsidRPr="00A27F49" w:rsidRDefault="0019348E" w:rsidP="008B5B07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Si-O-Si</w:t>
                      </w:r>
                    </w:p>
                  </w:txbxContent>
                </v:textbox>
              </v:shape>
            </w:pict>
          </mc:Fallback>
        </mc:AlternateContent>
      </w:r>
      <w:r w:rsidR="00C41B1B" w:rsidRPr="00743C0E">
        <w:rPr>
          <w:rFonts w:asciiTheme="majorBidi" w:hAnsiTheme="majorBidi" w:cstheme="majorBidi"/>
          <w:noProof/>
          <w:sz w:val="28"/>
          <w:szCs w:val="28"/>
        </w:rPr>
        <w:drawing>
          <wp:anchor distT="0" distB="0" distL="114300" distR="114300" simplePos="0" relativeHeight="251630592" behindDoc="0" locked="0" layoutInCell="1" allowOverlap="1" wp14:anchorId="6DDDB6D1">
            <wp:simplePos x="0" y="0"/>
            <wp:positionH relativeFrom="column">
              <wp:posOffset>19050</wp:posOffset>
            </wp:positionH>
            <wp:positionV relativeFrom="paragraph">
              <wp:posOffset>-635</wp:posOffset>
            </wp:positionV>
            <wp:extent cx="5943600" cy="2578100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A76D64" w:rsidRDefault="00A76D64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A76D64" w:rsidRDefault="00A76D64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A76D64" w:rsidRDefault="00A76D64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A76D64" w:rsidRDefault="00A76D64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A76D64" w:rsidRDefault="00A76D64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A76D64" w:rsidRDefault="00A76D64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A76D64" w:rsidRDefault="00A76D64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A76D64" w:rsidRDefault="00A76D64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A76D64" w:rsidRDefault="00A76D64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C41B1B" w:rsidRDefault="009222B6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  <w:r w:rsidRPr="00743C0E">
        <w:rPr>
          <w:rFonts w:asciiTheme="majorBidi" w:hAnsiTheme="majorBidi" w:cstheme="majorBidi"/>
          <w:sz w:val="28"/>
          <w:szCs w:val="28"/>
        </w:rPr>
        <w:t xml:space="preserve">Figure </w:t>
      </w:r>
      <w:r w:rsidR="00B833E6">
        <w:rPr>
          <w:rFonts w:asciiTheme="majorBidi" w:hAnsiTheme="majorBidi" w:cstheme="majorBidi"/>
          <w:sz w:val="28"/>
          <w:szCs w:val="28"/>
        </w:rPr>
        <w:t>S5</w:t>
      </w:r>
      <w:r w:rsidRPr="00743C0E">
        <w:rPr>
          <w:rFonts w:asciiTheme="majorBidi" w:hAnsiTheme="majorBidi" w:cstheme="majorBidi"/>
          <w:sz w:val="28"/>
          <w:szCs w:val="28"/>
        </w:rPr>
        <w:t xml:space="preserve">: </w:t>
      </w:r>
      <w:r w:rsidR="00C41B1B" w:rsidRPr="00743C0E">
        <w:rPr>
          <w:rFonts w:asciiTheme="majorBidi" w:hAnsiTheme="majorBidi" w:cstheme="majorBidi"/>
          <w:sz w:val="28"/>
          <w:szCs w:val="28"/>
        </w:rPr>
        <w:t>FTIR of STEM extract</w:t>
      </w:r>
    </w:p>
    <w:p w:rsidR="0085584E" w:rsidRDefault="0085584E" w:rsidP="00743C0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85584E" w:rsidRDefault="00A76D64" w:rsidP="00A76D64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  <w:r w:rsidRPr="00743C0E">
        <w:rPr>
          <w:rFonts w:asciiTheme="majorBidi" w:hAnsiTheme="majorBidi" w:cstheme="majorBidi"/>
          <w:sz w:val="28"/>
          <w:szCs w:val="28"/>
        </w:rPr>
        <w:t xml:space="preserve">Figure </w:t>
      </w:r>
      <w:r>
        <w:rPr>
          <w:rFonts w:asciiTheme="majorBidi" w:hAnsiTheme="majorBidi" w:cstheme="majorBidi"/>
          <w:sz w:val="28"/>
          <w:szCs w:val="28"/>
        </w:rPr>
        <w:t>S5</w:t>
      </w:r>
      <w:r w:rsidRPr="00743C0E">
        <w:rPr>
          <w:rFonts w:asciiTheme="majorBidi" w:hAnsiTheme="majorBidi" w:cstheme="majorBidi"/>
          <w:sz w:val="28"/>
          <w:szCs w:val="28"/>
        </w:rPr>
        <w:t>: FTIR of STEM extract</w:t>
      </w:r>
    </w:p>
    <w:p w:rsidR="0085584E" w:rsidRPr="00743C0E" w:rsidRDefault="0085584E" w:rsidP="00743C0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683775" w:rsidRPr="00743C0E" w:rsidRDefault="007B4436" w:rsidP="00743C0E">
      <w:pPr>
        <w:spacing w:after="0"/>
        <w:rPr>
          <w:rFonts w:asciiTheme="majorBidi" w:hAnsiTheme="majorBidi" w:cstheme="majorBidi"/>
          <w:sz w:val="28"/>
          <w:szCs w:val="28"/>
        </w:rPr>
      </w:pP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ED238F8" wp14:editId="11E06347">
                <wp:simplePos x="0" y="0"/>
                <wp:positionH relativeFrom="column">
                  <wp:posOffset>5360035</wp:posOffset>
                </wp:positionH>
                <wp:positionV relativeFrom="paragraph">
                  <wp:posOffset>405765</wp:posOffset>
                </wp:positionV>
                <wp:extent cx="652780" cy="240665"/>
                <wp:effectExtent l="0" t="0" r="0" b="0"/>
                <wp:wrapNone/>
                <wp:docPr id="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5278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7B4436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Si-O-S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D238F8" id="_x0000_s1049" type="#_x0000_t202" style="position:absolute;margin-left:422.05pt;margin-top:31.95pt;width:51.4pt;height:18.95pt;rotation:90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" filled="f" stroked="f">
                <v:textbox>
                  <w:txbxContent>
                    <w:p w:rsidR="0019348E" w:rsidRPr="00A27F49" w:rsidRDefault="0019348E" w:rsidP="007B4436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Si-O-Si</w:t>
                      </w:r>
                    </w:p>
                  </w:txbxContent>
                </v:textbox>
              </v:shape>
            </w:pict>
          </mc:Fallback>
        </mc:AlternateContent>
      </w: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9031C0F" wp14:editId="07585E3E">
                <wp:simplePos x="0" y="0"/>
                <wp:positionH relativeFrom="column">
                  <wp:posOffset>4789959</wp:posOffset>
                </wp:positionH>
                <wp:positionV relativeFrom="paragraph">
                  <wp:posOffset>309384</wp:posOffset>
                </wp:positionV>
                <wp:extent cx="652779" cy="240593"/>
                <wp:effectExtent l="0" t="0" r="0" b="0"/>
                <wp:wrapNone/>
                <wp:docPr id="9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52779" cy="24059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7B4436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Si-O-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031C0F" id="_x0000_s1050" type="#_x0000_t202" style="position:absolute;margin-left:377.15pt;margin-top:24.35pt;width:51.4pt;height:18.95pt;rotation:90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" filled="f" stroked="f">
                <v:textbox>
                  <w:txbxContent>
                    <w:p w:rsidR="0019348E" w:rsidRPr="00A27F49" w:rsidRDefault="0019348E" w:rsidP="007B4436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Si-O-C</w:t>
                      </w:r>
                    </w:p>
                  </w:txbxContent>
                </v:textbox>
              </v:shape>
            </w:pict>
          </mc:Fallback>
        </mc:AlternateContent>
      </w: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4242E7D" wp14:editId="5B185391">
                <wp:simplePos x="0" y="0"/>
                <wp:positionH relativeFrom="column">
                  <wp:posOffset>4674696</wp:posOffset>
                </wp:positionH>
                <wp:positionV relativeFrom="paragraph">
                  <wp:posOffset>534018</wp:posOffset>
                </wp:positionV>
                <wp:extent cx="652779" cy="240593"/>
                <wp:effectExtent l="0" t="0" r="0" b="0"/>
                <wp:wrapNone/>
                <wp:docPr id="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52779" cy="24059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7B4436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C-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242E7D" id="_x0000_s1051" type="#_x0000_t202" style="position:absolute;margin-left:368.1pt;margin-top:42.05pt;width:51.4pt;height:18.95pt;rotation:90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" filled="f" stroked="f">
                <v:textbox>
                  <w:txbxContent>
                    <w:p w:rsidR="0019348E" w:rsidRPr="00A27F49" w:rsidRDefault="0019348E" w:rsidP="007B4436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C-S</w:t>
                      </w:r>
                    </w:p>
                  </w:txbxContent>
                </v:textbox>
              </v:shape>
            </w:pict>
          </mc:Fallback>
        </mc:AlternateContent>
      </w: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F4AB991" wp14:editId="00BDCBFE">
                <wp:simplePos x="0" y="0"/>
                <wp:positionH relativeFrom="column">
                  <wp:posOffset>3660458</wp:posOffset>
                </wp:positionH>
                <wp:positionV relativeFrom="paragraph">
                  <wp:posOffset>973581</wp:posOffset>
                </wp:positionV>
                <wp:extent cx="652780" cy="240665"/>
                <wp:effectExtent l="0" t="0" r="0" b="0"/>
                <wp:wrapNone/>
                <wp:docPr id="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5278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7B4436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C-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4AB991" id="_x0000_s1052" type="#_x0000_t202" style="position:absolute;margin-left:288.25pt;margin-top:76.65pt;width:51.4pt;height:18.95pt;rotation:90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" filled="f" stroked="f">
                <v:textbox>
                  <w:txbxContent>
                    <w:p w:rsidR="0019348E" w:rsidRPr="00A27F49" w:rsidRDefault="0019348E" w:rsidP="007B4436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C-N</w:t>
                      </w:r>
                    </w:p>
                  </w:txbxContent>
                </v:textbox>
              </v:shape>
            </w:pict>
          </mc:Fallback>
        </mc:AlternateContent>
      </w: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C477A5C" wp14:editId="2D2DDFE9">
                <wp:simplePos x="0" y="0"/>
                <wp:positionH relativeFrom="column">
                  <wp:posOffset>3284220</wp:posOffset>
                </wp:positionH>
                <wp:positionV relativeFrom="paragraph">
                  <wp:posOffset>694690</wp:posOffset>
                </wp:positionV>
                <wp:extent cx="652780" cy="240665"/>
                <wp:effectExtent l="0" t="0" r="0" b="0"/>
                <wp:wrapNone/>
                <wp:docPr id="8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5278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7B4436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C-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477A5C" id="_x0000_s1053" type="#_x0000_t202" style="position:absolute;margin-left:258.6pt;margin-top:54.7pt;width:51.4pt;height:18.95pt;rotation:90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" filled="f" stroked="f">
                <v:textbox>
                  <w:txbxContent>
                    <w:p w:rsidR="0019348E" w:rsidRPr="00A27F49" w:rsidRDefault="0019348E" w:rsidP="007B4436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C-H</w:t>
                      </w:r>
                    </w:p>
                  </w:txbxContent>
                </v:textbox>
              </v:shape>
            </w:pict>
          </mc:Fallback>
        </mc:AlternateContent>
      </w: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3F3AD5F" wp14:editId="464EEECA">
                <wp:simplePos x="0" y="0"/>
                <wp:positionH relativeFrom="column">
                  <wp:posOffset>3410268</wp:posOffset>
                </wp:positionH>
                <wp:positionV relativeFrom="paragraph">
                  <wp:posOffset>682536</wp:posOffset>
                </wp:positionV>
                <wp:extent cx="652780" cy="240665"/>
                <wp:effectExtent l="0" t="0" r="0" b="0"/>
                <wp:wrapNone/>
                <wp:docPr id="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5278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7B4436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Si-O-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F3AD5F" id="_x0000_s1054" type="#_x0000_t202" style="position:absolute;margin-left:268.55pt;margin-top:53.75pt;width:51.4pt;height:18.95pt;rotation:90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" filled="f" stroked="f">
                <v:textbox>
                  <w:txbxContent>
                    <w:p w:rsidR="0019348E" w:rsidRPr="00A27F49" w:rsidRDefault="0019348E" w:rsidP="007B4436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Si-O-C</w:t>
                      </w:r>
                    </w:p>
                  </w:txbxContent>
                </v:textbox>
              </v:shape>
            </w:pict>
          </mc:Fallback>
        </mc:AlternateContent>
      </w: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D2B924C" wp14:editId="6B98626C">
                <wp:simplePos x="0" y="0"/>
                <wp:positionH relativeFrom="column">
                  <wp:posOffset>2958610</wp:posOffset>
                </wp:positionH>
                <wp:positionV relativeFrom="paragraph">
                  <wp:posOffset>526217</wp:posOffset>
                </wp:positionV>
                <wp:extent cx="652780" cy="240665"/>
                <wp:effectExtent l="0" t="0" r="0" b="0"/>
                <wp:wrapNone/>
                <wp:docPr id="8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5278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7B4436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C=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2B924C" id="_x0000_s1055" type="#_x0000_t202" style="position:absolute;margin-left:232.95pt;margin-top:41.45pt;width:51.4pt;height:18.95pt;rotation:90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" filled="f" stroked="f">
                <v:textbox>
                  <w:txbxContent>
                    <w:p w:rsidR="0019348E" w:rsidRPr="00A27F49" w:rsidRDefault="0019348E" w:rsidP="007B4436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C=C</w:t>
                      </w:r>
                    </w:p>
                  </w:txbxContent>
                </v:textbox>
              </v:shape>
            </w:pict>
          </mc:Fallback>
        </mc:AlternateContent>
      </w: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004A9E4" wp14:editId="5DF675F4">
                <wp:simplePos x="0" y="0"/>
                <wp:positionH relativeFrom="column">
                  <wp:posOffset>2720340</wp:posOffset>
                </wp:positionH>
                <wp:positionV relativeFrom="paragraph">
                  <wp:posOffset>526415</wp:posOffset>
                </wp:positionV>
                <wp:extent cx="652780" cy="240665"/>
                <wp:effectExtent l="0" t="0" r="0" b="0"/>
                <wp:wrapNone/>
                <wp:docPr id="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5278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7B4436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C=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04A9E4" id="_x0000_s1056" type="#_x0000_t202" style="position:absolute;margin-left:214.2pt;margin-top:41.45pt;width:51.4pt;height:18.95pt;rotation:90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" filled="f" stroked="f">
                <v:textbox>
                  <w:txbxContent>
                    <w:p w:rsidR="0019348E" w:rsidRPr="00A27F49" w:rsidRDefault="0019348E" w:rsidP="007B4436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C=O</w:t>
                      </w:r>
                    </w:p>
                  </w:txbxContent>
                </v:textbox>
              </v:shape>
            </w:pict>
          </mc:Fallback>
        </mc:AlternateContent>
      </w: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3180195" wp14:editId="5B019934">
                <wp:simplePos x="0" y="0"/>
                <wp:positionH relativeFrom="column">
                  <wp:posOffset>1096490</wp:posOffset>
                </wp:positionH>
                <wp:positionV relativeFrom="paragraph">
                  <wp:posOffset>405352</wp:posOffset>
                </wp:positionV>
                <wp:extent cx="652780" cy="240665"/>
                <wp:effectExtent l="0" t="0" r="0" b="0"/>
                <wp:wrapNone/>
                <wp:docPr id="8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5278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7B4436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C-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180195" id="_x0000_s1057" type="#_x0000_t202" style="position:absolute;margin-left:86.35pt;margin-top:31.9pt;width:51.4pt;height:18.95pt;rotation:90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" filled="f" stroked="f">
                <v:textbox>
                  <w:txbxContent>
                    <w:p w:rsidR="0019348E" w:rsidRPr="00A27F49" w:rsidRDefault="0019348E" w:rsidP="007B4436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C-H</w:t>
                      </w:r>
                    </w:p>
                  </w:txbxContent>
                </v:textbox>
              </v:shape>
            </w:pict>
          </mc:Fallback>
        </mc:AlternateContent>
      </w: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75F4531" wp14:editId="4CEE58D1">
                <wp:simplePos x="0" y="0"/>
                <wp:positionH relativeFrom="column">
                  <wp:posOffset>581235</wp:posOffset>
                </wp:positionH>
                <wp:positionV relativeFrom="paragraph">
                  <wp:posOffset>527032</wp:posOffset>
                </wp:positionV>
                <wp:extent cx="652780" cy="240665"/>
                <wp:effectExtent l="0" t="0" r="0" b="0"/>
                <wp:wrapNone/>
                <wp:docPr id="8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5278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7B4436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O-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5F4531" id="_x0000_s1058" type="#_x0000_t202" style="position:absolute;margin-left:45.75pt;margin-top:41.5pt;width:51.4pt;height:18.95pt;rotation:90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" filled="f" stroked="f">
                <v:textbox>
                  <w:txbxContent>
                    <w:p w:rsidR="0019348E" w:rsidRPr="00A27F49" w:rsidRDefault="0019348E" w:rsidP="007B4436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O-H</w:t>
                      </w:r>
                    </w:p>
                  </w:txbxContent>
                </v:textbox>
              </v:shape>
            </w:pict>
          </mc:Fallback>
        </mc:AlternateContent>
      </w: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F409486" wp14:editId="3B8E8B7B">
                <wp:simplePos x="0" y="0"/>
                <wp:positionH relativeFrom="column">
                  <wp:posOffset>4104005</wp:posOffset>
                </wp:positionH>
                <wp:positionV relativeFrom="paragraph">
                  <wp:posOffset>1444625</wp:posOffset>
                </wp:positionV>
                <wp:extent cx="652780" cy="240665"/>
                <wp:effectExtent l="0" t="0" r="0" b="0"/>
                <wp:wrapNone/>
                <wp:docPr id="8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5278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7B4436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Si-O-S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409486" id="_x0000_s1059" type="#_x0000_t202" style="position:absolute;margin-left:323.15pt;margin-top:113.75pt;width:51.4pt;height:18.95pt;rotation:90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" filled="f" stroked="f">
                <v:textbox>
                  <w:txbxContent>
                    <w:p w:rsidR="0019348E" w:rsidRPr="00A27F49" w:rsidRDefault="0019348E" w:rsidP="007B4436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Si-O-Si</w:t>
                      </w:r>
                    </w:p>
                  </w:txbxContent>
                </v:textbox>
              </v:shape>
            </w:pict>
          </mc:Fallback>
        </mc:AlternateContent>
      </w:r>
      <w:r w:rsidR="00683775" w:rsidRPr="00743C0E">
        <w:rPr>
          <w:rFonts w:asciiTheme="majorBidi" w:hAnsiTheme="majorBidi" w:cstheme="majorBidi"/>
          <w:noProof/>
          <w:sz w:val="28"/>
          <w:szCs w:val="28"/>
        </w:rPr>
        <w:drawing>
          <wp:anchor distT="0" distB="0" distL="114300" distR="114300" simplePos="0" relativeHeight="251628544" behindDoc="0" locked="0" layoutInCell="1" allowOverlap="1" wp14:anchorId="4DA3BF86">
            <wp:simplePos x="0" y="0"/>
            <wp:positionH relativeFrom="column">
              <wp:posOffset>19050</wp:posOffset>
            </wp:positionH>
            <wp:positionV relativeFrom="paragraph">
              <wp:posOffset>-635</wp:posOffset>
            </wp:positionV>
            <wp:extent cx="5943600" cy="261239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123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683775" w:rsidRDefault="003E22F0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  <w:r w:rsidRPr="00743C0E">
        <w:rPr>
          <w:rFonts w:asciiTheme="majorBidi" w:hAnsiTheme="majorBidi" w:cstheme="majorBidi"/>
          <w:sz w:val="28"/>
          <w:szCs w:val="28"/>
        </w:rPr>
        <w:t xml:space="preserve">Figure </w:t>
      </w:r>
      <w:r w:rsidR="00B833E6">
        <w:rPr>
          <w:rFonts w:asciiTheme="majorBidi" w:hAnsiTheme="majorBidi" w:cstheme="majorBidi"/>
          <w:sz w:val="28"/>
          <w:szCs w:val="28"/>
        </w:rPr>
        <w:t>S6</w:t>
      </w:r>
      <w:r w:rsidRPr="00743C0E">
        <w:rPr>
          <w:rFonts w:asciiTheme="majorBidi" w:hAnsiTheme="majorBidi" w:cstheme="majorBidi"/>
          <w:sz w:val="28"/>
          <w:szCs w:val="28"/>
        </w:rPr>
        <w:t xml:space="preserve">: </w:t>
      </w:r>
      <w:r w:rsidR="00683775" w:rsidRPr="00743C0E">
        <w:rPr>
          <w:rFonts w:asciiTheme="majorBidi" w:hAnsiTheme="majorBidi" w:cstheme="majorBidi"/>
          <w:sz w:val="28"/>
          <w:szCs w:val="28"/>
        </w:rPr>
        <w:t>FTIR of STEM extract@SiO</w:t>
      </w:r>
      <w:r w:rsidR="00683775" w:rsidRPr="00743C0E">
        <w:rPr>
          <w:rFonts w:asciiTheme="majorBidi" w:hAnsiTheme="majorBidi" w:cstheme="majorBidi"/>
          <w:sz w:val="28"/>
          <w:szCs w:val="28"/>
          <w:vertAlign w:val="subscript"/>
        </w:rPr>
        <w:t>2</w:t>
      </w:r>
      <w:r w:rsidR="00683775" w:rsidRPr="00743C0E">
        <w:rPr>
          <w:rFonts w:asciiTheme="majorBidi" w:hAnsiTheme="majorBidi" w:cstheme="majorBidi"/>
          <w:sz w:val="28"/>
          <w:szCs w:val="28"/>
        </w:rPr>
        <w:t xml:space="preserve"> MPS nanoparticles</w:t>
      </w:r>
    </w:p>
    <w:p w:rsidR="00B833E6" w:rsidRDefault="00B833E6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B833E6" w:rsidRDefault="00B833E6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B833E6" w:rsidRDefault="00B833E6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B833E6" w:rsidRDefault="00B833E6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B833E6" w:rsidRDefault="00B833E6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B833E6" w:rsidRDefault="00B833E6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B833E6" w:rsidRDefault="00B833E6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B833E6" w:rsidRDefault="00B833E6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B833E6" w:rsidRDefault="00B833E6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A76D64" w:rsidRDefault="00A76D64" w:rsidP="00A76D64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ab/>
      </w:r>
      <w:r w:rsidRPr="00743C0E">
        <w:rPr>
          <w:rFonts w:asciiTheme="majorBidi" w:hAnsiTheme="majorBidi" w:cstheme="majorBidi"/>
          <w:sz w:val="28"/>
          <w:szCs w:val="28"/>
        </w:rPr>
        <w:t xml:space="preserve">Figure </w:t>
      </w:r>
      <w:r>
        <w:rPr>
          <w:rFonts w:asciiTheme="majorBidi" w:hAnsiTheme="majorBidi" w:cstheme="majorBidi"/>
          <w:sz w:val="28"/>
          <w:szCs w:val="28"/>
        </w:rPr>
        <w:t>S6</w:t>
      </w:r>
      <w:r w:rsidRPr="00743C0E">
        <w:rPr>
          <w:rFonts w:asciiTheme="majorBidi" w:hAnsiTheme="majorBidi" w:cstheme="majorBidi"/>
          <w:sz w:val="28"/>
          <w:szCs w:val="28"/>
        </w:rPr>
        <w:t>: FTIR of STEM extract@SiO</w:t>
      </w:r>
      <w:r w:rsidRPr="00743C0E">
        <w:rPr>
          <w:rFonts w:asciiTheme="majorBidi" w:hAnsiTheme="majorBidi" w:cstheme="majorBidi"/>
          <w:sz w:val="28"/>
          <w:szCs w:val="28"/>
          <w:vertAlign w:val="subscript"/>
        </w:rPr>
        <w:t>2</w:t>
      </w:r>
      <w:r w:rsidRPr="00743C0E">
        <w:rPr>
          <w:rFonts w:asciiTheme="majorBidi" w:hAnsiTheme="majorBidi" w:cstheme="majorBidi"/>
          <w:sz w:val="28"/>
          <w:szCs w:val="28"/>
        </w:rPr>
        <w:t xml:space="preserve"> MPS nanoparticles</w:t>
      </w:r>
    </w:p>
    <w:p w:rsidR="00B833E6" w:rsidRDefault="00B833E6" w:rsidP="00A76D64">
      <w:pPr>
        <w:tabs>
          <w:tab w:val="left" w:pos="2220"/>
        </w:tabs>
        <w:spacing w:after="0"/>
        <w:rPr>
          <w:rFonts w:asciiTheme="majorBidi" w:hAnsiTheme="majorBidi" w:cstheme="majorBidi"/>
          <w:sz w:val="28"/>
          <w:szCs w:val="28"/>
        </w:rPr>
      </w:pPr>
    </w:p>
    <w:p w:rsidR="00B833E6" w:rsidRDefault="00B833E6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B833E6" w:rsidRDefault="00B833E6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B833E6" w:rsidRDefault="00B833E6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B833E6" w:rsidRDefault="00B833E6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B833E6" w:rsidRDefault="00B833E6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B833E6" w:rsidRDefault="00B833E6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B833E6" w:rsidRDefault="00A76D64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  <w:r w:rsidRPr="00743C0E">
        <w:rPr>
          <w:rFonts w:asciiTheme="majorBidi" w:hAnsiTheme="majorBidi" w:cstheme="majorBidi"/>
          <w:noProof/>
          <w:sz w:val="28"/>
          <w:szCs w:val="28"/>
        </w:rPr>
        <w:lastRenderedPageBreak/>
        <w:drawing>
          <wp:anchor distT="0" distB="0" distL="114300" distR="114300" simplePos="0" relativeHeight="251610112" behindDoc="0" locked="0" layoutInCell="1" allowOverlap="1" wp14:anchorId="78ADA1BD" wp14:editId="3822C3E0">
            <wp:simplePos x="0" y="0"/>
            <wp:positionH relativeFrom="column">
              <wp:posOffset>0</wp:posOffset>
            </wp:positionH>
            <wp:positionV relativeFrom="paragraph">
              <wp:posOffset>6350</wp:posOffset>
            </wp:positionV>
            <wp:extent cx="5352415" cy="1383665"/>
            <wp:effectExtent l="0" t="0" r="635" b="6985"/>
            <wp:wrapNone/>
            <wp:docPr id="3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2415" cy="13836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B833E6" w:rsidRDefault="00B833E6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B833E6" w:rsidRDefault="00B833E6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B833E6" w:rsidRDefault="00B833E6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B833E6" w:rsidRDefault="00B833E6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B833E6" w:rsidRDefault="00B833E6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tbl>
      <w:tblPr>
        <w:tblpPr w:leftFromText="180" w:rightFromText="180" w:vertAnchor="text" w:horzAnchor="margin" w:tblpXSpec="center" w:tblpY="270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60"/>
        <w:gridCol w:w="1660"/>
        <w:gridCol w:w="1660"/>
        <w:gridCol w:w="1660"/>
        <w:gridCol w:w="1470"/>
      </w:tblGrid>
      <w:tr w:rsidR="00A76D64" w:rsidRPr="009715D2" w:rsidTr="00A76D64">
        <w:trPr>
          <w:tblHeader/>
        </w:trPr>
        <w:tc>
          <w:tcPr>
            <w:tcW w:w="1660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jc w:val="center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Element</w:t>
            </w:r>
          </w:p>
        </w:tc>
        <w:tc>
          <w:tcPr>
            <w:tcW w:w="1660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jc w:val="center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Atomic %</w:t>
            </w:r>
          </w:p>
        </w:tc>
        <w:tc>
          <w:tcPr>
            <w:tcW w:w="1660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jc w:val="center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Atomic % Error</w:t>
            </w:r>
          </w:p>
        </w:tc>
        <w:tc>
          <w:tcPr>
            <w:tcW w:w="1660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jc w:val="center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Weight %</w:t>
            </w:r>
          </w:p>
        </w:tc>
        <w:tc>
          <w:tcPr>
            <w:tcW w:w="1470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jc w:val="center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Weight % Error</w:t>
            </w:r>
          </w:p>
        </w:tc>
      </w:tr>
      <w:tr w:rsidR="00A76D64" w:rsidRPr="009715D2" w:rsidTr="00A76D64">
        <w:tc>
          <w:tcPr>
            <w:tcW w:w="1660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C</w:t>
            </w:r>
          </w:p>
        </w:tc>
        <w:tc>
          <w:tcPr>
            <w:tcW w:w="16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26.8</w:t>
            </w:r>
          </w:p>
        </w:tc>
        <w:tc>
          <w:tcPr>
            <w:tcW w:w="16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0.6</w:t>
            </w:r>
          </w:p>
        </w:tc>
        <w:tc>
          <w:tcPr>
            <w:tcW w:w="16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19.0</w:t>
            </w:r>
          </w:p>
        </w:tc>
        <w:tc>
          <w:tcPr>
            <w:tcW w:w="14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0.4</w:t>
            </w:r>
          </w:p>
        </w:tc>
      </w:tr>
      <w:tr w:rsidR="00A76D64" w:rsidRPr="009715D2" w:rsidTr="00A76D64">
        <w:tc>
          <w:tcPr>
            <w:tcW w:w="1660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N</w:t>
            </w:r>
          </w:p>
        </w:tc>
        <w:tc>
          <w:tcPr>
            <w:tcW w:w="16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5.1</w:t>
            </w:r>
          </w:p>
        </w:tc>
        <w:tc>
          <w:tcPr>
            <w:tcW w:w="16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0.9</w:t>
            </w:r>
          </w:p>
        </w:tc>
        <w:tc>
          <w:tcPr>
            <w:tcW w:w="16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4.2</w:t>
            </w:r>
          </w:p>
        </w:tc>
        <w:tc>
          <w:tcPr>
            <w:tcW w:w="14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0.7</w:t>
            </w:r>
          </w:p>
        </w:tc>
      </w:tr>
      <w:tr w:rsidR="00A76D64" w:rsidRPr="009715D2" w:rsidTr="00A76D64">
        <w:tc>
          <w:tcPr>
            <w:tcW w:w="1660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O</w:t>
            </w:r>
          </w:p>
        </w:tc>
        <w:tc>
          <w:tcPr>
            <w:tcW w:w="16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50.6</w:t>
            </w:r>
          </w:p>
        </w:tc>
        <w:tc>
          <w:tcPr>
            <w:tcW w:w="16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0.5</w:t>
            </w:r>
          </w:p>
        </w:tc>
        <w:tc>
          <w:tcPr>
            <w:tcW w:w="16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47.8</w:t>
            </w:r>
          </w:p>
        </w:tc>
        <w:tc>
          <w:tcPr>
            <w:tcW w:w="14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0.5</w:t>
            </w:r>
          </w:p>
        </w:tc>
      </w:tr>
      <w:tr w:rsidR="00A76D64" w:rsidRPr="009715D2" w:rsidTr="00A76D64">
        <w:tc>
          <w:tcPr>
            <w:tcW w:w="1660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Si</w:t>
            </w:r>
          </w:p>
        </w:tc>
        <w:tc>
          <w:tcPr>
            <w:tcW w:w="1660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17.5</w:t>
            </w:r>
          </w:p>
        </w:tc>
        <w:tc>
          <w:tcPr>
            <w:tcW w:w="1660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0.1</w:t>
            </w:r>
          </w:p>
        </w:tc>
        <w:tc>
          <w:tcPr>
            <w:tcW w:w="1660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29.0</w:t>
            </w:r>
          </w:p>
        </w:tc>
        <w:tc>
          <w:tcPr>
            <w:tcW w:w="1470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0.1</w:t>
            </w:r>
          </w:p>
        </w:tc>
      </w:tr>
    </w:tbl>
    <w:p w:rsidR="00B833E6" w:rsidRDefault="00B833E6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B833E6" w:rsidRDefault="00B833E6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683775" w:rsidRPr="00743C0E" w:rsidRDefault="00683775" w:rsidP="00B833E6">
      <w:pPr>
        <w:autoSpaceDE w:val="0"/>
        <w:autoSpaceDN w:val="0"/>
        <w:adjustRightInd w:val="0"/>
        <w:spacing w:before="200" w:after="0"/>
        <w:jc w:val="center"/>
        <w:rPr>
          <w:rFonts w:asciiTheme="majorBidi" w:hAnsiTheme="majorBidi" w:cstheme="majorBidi"/>
          <w:sz w:val="28"/>
          <w:szCs w:val="28"/>
        </w:rPr>
      </w:pPr>
    </w:p>
    <w:p w:rsidR="00683775" w:rsidRPr="00743C0E" w:rsidRDefault="00683775" w:rsidP="00743C0E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sz w:val="28"/>
          <w:szCs w:val="28"/>
        </w:rPr>
      </w:pPr>
    </w:p>
    <w:p w:rsidR="00683775" w:rsidRPr="00743C0E" w:rsidRDefault="00683775" w:rsidP="00743C0E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sz w:val="28"/>
          <w:szCs w:val="28"/>
        </w:rPr>
      </w:pPr>
    </w:p>
    <w:p w:rsidR="00683775" w:rsidRPr="00743C0E" w:rsidRDefault="00683775" w:rsidP="00743C0E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sz w:val="28"/>
          <w:szCs w:val="28"/>
        </w:rPr>
      </w:pPr>
    </w:p>
    <w:p w:rsidR="00683775" w:rsidRPr="00743C0E" w:rsidRDefault="00683775" w:rsidP="00743C0E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sz w:val="28"/>
          <w:szCs w:val="28"/>
        </w:rPr>
      </w:pPr>
    </w:p>
    <w:p w:rsidR="00683775" w:rsidRPr="00743C0E" w:rsidRDefault="00683775" w:rsidP="00743C0E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sz w:val="28"/>
          <w:szCs w:val="28"/>
        </w:rPr>
      </w:pPr>
    </w:p>
    <w:p w:rsidR="00A76D64" w:rsidRPr="00743C0E" w:rsidRDefault="00A76D64" w:rsidP="00A76D64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  <w:r w:rsidRPr="00743C0E">
        <w:rPr>
          <w:rFonts w:asciiTheme="majorBidi" w:hAnsiTheme="majorBidi" w:cstheme="majorBidi"/>
          <w:sz w:val="28"/>
          <w:szCs w:val="28"/>
        </w:rPr>
        <w:t xml:space="preserve">Figure </w:t>
      </w:r>
      <w:r>
        <w:rPr>
          <w:rFonts w:asciiTheme="majorBidi" w:hAnsiTheme="majorBidi" w:cstheme="majorBidi"/>
          <w:sz w:val="28"/>
          <w:szCs w:val="28"/>
        </w:rPr>
        <w:t>S7</w:t>
      </w:r>
      <w:r w:rsidRPr="00743C0E">
        <w:rPr>
          <w:rFonts w:asciiTheme="majorBidi" w:hAnsiTheme="majorBidi" w:cstheme="majorBidi"/>
          <w:sz w:val="28"/>
          <w:szCs w:val="28"/>
        </w:rPr>
        <w:t>: EDX of MPS-stem extract nanoparticles</w:t>
      </w:r>
    </w:p>
    <w:p w:rsidR="00683775" w:rsidRPr="00743C0E" w:rsidRDefault="00683775" w:rsidP="00A76D64">
      <w:pPr>
        <w:autoSpaceDE w:val="0"/>
        <w:autoSpaceDN w:val="0"/>
        <w:adjustRightInd w:val="0"/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42"/>
        <w:gridCol w:w="4542"/>
      </w:tblGrid>
      <w:tr w:rsidR="00683775" w:rsidRPr="00743C0E" w:rsidTr="004B10B2">
        <w:trPr>
          <w:jc w:val="center"/>
        </w:trPr>
        <w:tc>
          <w:tcPr>
            <w:tcW w:w="4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83775" w:rsidRPr="00743C0E" w:rsidRDefault="00683775" w:rsidP="00743C0E">
            <w:pPr>
              <w:autoSpaceDE w:val="0"/>
              <w:autoSpaceDN w:val="0"/>
              <w:adjustRightInd w:val="0"/>
              <w:spacing w:after="0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4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83775" w:rsidRPr="00743C0E" w:rsidRDefault="00683775" w:rsidP="00743C0E">
            <w:pPr>
              <w:autoSpaceDE w:val="0"/>
              <w:autoSpaceDN w:val="0"/>
              <w:adjustRightInd w:val="0"/>
              <w:spacing w:after="0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683775" w:rsidRPr="00743C0E" w:rsidTr="004B10B2">
        <w:trPr>
          <w:jc w:val="center"/>
        </w:trPr>
        <w:tc>
          <w:tcPr>
            <w:tcW w:w="4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83775" w:rsidRPr="00743C0E" w:rsidRDefault="00683775" w:rsidP="00743C0E">
            <w:pPr>
              <w:autoSpaceDE w:val="0"/>
              <w:autoSpaceDN w:val="0"/>
              <w:adjustRightInd w:val="0"/>
              <w:spacing w:after="0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4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83775" w:rsidRPr="00743C0E" w:rsidRDefault="00683775" w:rsidP="00743C0E">
            <w:pPr>
              <w:autoSpaceDE w:val="0"/>
              <w:autoSpaceDN w:val="0"/>
              <w:adjustRightInd w:val="0"/>
              <w:spacing w:after="0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</w:tbl>
    <w:p w:rsidR="00C41B1B" w:rsidRPr="00743C0E" w:rsidRDefault="00E30D25" w:rsidP="00743C0E">
      <w:pPr>
        <w:spacing w:after="0"/>
        <w:rPr>
          <w:rFonts w:asciiTheme="majorBidi" w:hAnsiTheme="majorBidi" w:cstheme="majorBidi"/>
          <w:sz w:val="28"/>
          <w:szCs w:val="28"/>
        </w:rPr>
      </w:pP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AA2C062" wp14:editId="40BB2F11">
                <wp:simplePos x="0" y="0"/>
                <wp:positionH relativeFrom="column">
                  <wp:posOffset>3987165</wp:posOffset>
                </wp:positionH>
                <wp:positionV relativeFrom="paragraph">
                  <wp:posOffset>743024</wp:posOffset>
                </wp:positionV>
                <wp:extent cx="653974" cy="240665"/>
                <wp:effectExtent l="0" t="0" r="0" b="0"/>
                <wp:wrapNone/>
                <wp:docPr id="1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53974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E30D25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C-C-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A2C062" id="_x0000_s1060" type="#_x0000_t202" style="position:absolute;margin-left:313.95pt;margin-top:58.5pt;width:51.5pt;height:18.95pt;rotation:90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" filled="f" stroked="f">
                <v:textbox>
                  <w:txbxContent>
                    <w:p w:rsidR="0019348E" w:rsidRPr="00A27F49" w:rsidRDefault="0019348E" w:rsidP="00E30D25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C-C-O</w:t>
                      </w:r>
                    </w:p>
                  </w:txbxContent>
                </v:textbox>
              </v:shape>
            </w:pict>
          </mc:Fallback>
        </mc:AlternateContent>
      </w: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0E94DBF" wp14:editId="615853A7">
                <wp:simplePos x="0" y="0"/>
                <wp:positionH relativeFrom="column">
                  <wp:posOffset>3777651</wp:posOffset>
                </wp:positionH>
                <wp:positionV relativeFrom="paragraph">
                  <wp:posOffset>814523</wp:posOffset>
                </wp:positionV>
                <wp:extent cx="509394" cy="240665"/>
                <wp:effectExtent l="952" t="0" r="6033" b="0"/>
                <wp:wrapNone/>
                <wp:docPr id="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509394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E30D25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C-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E94DBF" id="_x0000_s1061" type="#_x0000_t202" style="position:absolute;margin-left:297.45pt;margin-top:64.15pt;width:40.1pt;height:18.95pt;rotation:90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" filled="f" stroked="f">
                <v:textbox>
                  <w:txbxContent>
                    <w:p w:rsidR="0019348E" w:rsidRPr="00A27F49" w:rsidRDefault="0019348E" w:rsidP="00E30D25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C-O</w:t>
                      </w:r>
                    </w:p>
                  </w:txbxContent>
                </v:textbox>
              </v:shape>
            </w:pict>
          </mc:Fallback>
        </mc:AlternateContent>
      </w: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9218B2D" wp14:editId="26E52294">
                <wp:simplePos x="0" y="0"/>
                <wp:positionH relativeFrom="column">
                  <wp:posOffset>3431223</wp:posOffset>
                </wp:positionH>
                <wp:positionV relativeFrom="paragraph">
                  <wp:posOffset>873612</wp:posOffset>
                </wp:positionV>
                <wp:extent cx="652780" cy="240665"/>
                <wp:effectExtent l="0" t="0" r="0" b="0"/>
                <wp:wrapNone/>
                <wp:docPr id="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5278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E30D25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C=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218B2D" id="_x0000_s1062" type="#_x0000_t202" style="position:absolute;margin-left:270.2pt;margin-top:68.8pt;width:51.4pt;height:18.95pt;rotation:90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" filled="f" stroked="f">
                <v:textbox>
                  <w:txbxContent>
                    <w:p w:rsidR="0019348E" w:rsidRPr="00A27F49" w:rsidRDefault="0019348E" w:rsidP="00E30D25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C=H</w:t>
                      </w:r>
                    </w:p>
                  </w:txbxContent>
                </v:textbox>
              </v:shape>
            </w:pict>
          </mc:Fallback>
        </mc:AlternateContent>
      </w: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F6C4A74" wp14:editId="387110F1">
                <wp:simplePos x="0" y="0"/>
                <wp:positionH relativeFrom="column">
                  <wp:posOffset>3186711</wp:posOffset>
                </wp:positionH>
                <wp:positionV relativeFrom="paragraph">
                  <wp:posOffset>349386</wp:posOffset>
                </wp:positionV>
                <wp:extent cx="652780" cy="238540"/>
                <wp:effectExtent l="0" t="0" r="0" b="0"/>
                <wp:wrapNone/>
                <wp:docPr id="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52780" cy="2385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E30D25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C=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6C4A74" id="_x0000_s1063" type="#_x0000_t202" style="position:absolute;margin-left:250.9pt;margin-top:27.5pt;width:51.4pt;height:18.8pt;rotation:90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" filled="f" stroked="f">
                <v:textbox>
                  <w:txbxContent>
                    <w:p w:rsidR="0019348E" w:rsidRPr="00A27F49" w:rsidRDefault="0019348E" w:rsidP="00E30D25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C=C</w:t>
                      </w:r>
                    </w:p>
                  </w:txbxContent>
                </v:textbox>
              </v:shape>
            </w:pict>
          </mc:Fallback>
        </mc:AlternateContent>
      </w: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4A3CE5B" wp14:editId="7B306CF8">
                <wp:simplePos x="0" y="0"/>
                <wp:positionH relativeFrom="column">
                  <wp:posOffset>3003867</wp:posOffset>
                </wp:positionH>
                <wp:positionV relativeFrom="paragraph">
                  <wp:posOffset>884433</wp:posOffset>
                </wp:positionV>
                <wp:extent cx="652780" cy="240665"/>
                <wp:effectExtent l="0" t="0" r="0" b="0"/>
                <wp:wrapNone/>
                <wp:docPr id="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5278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E30D25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C=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A3CE5B" id="_x0000_s1064" type="#_x0000_t202" style="position:absolute;margin-left:236.5pt;margin-top:69.65pt;width:51.4pt;height:18.95pt;rotation:90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" filled="f" stroked="f">
                <v:textbox>
                  <w:txbxContent>
                    <w:p w:rsidR="0019348E" w:rsidRPr="00A27F49" w:rsidRDefault="0019348E" w:rsidP="00E30D25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C=C</w:t>
                      </w:r>
                    </w:p>
                  </w:txbxContent>
                </v:textbox>
              </v:shape>
            </w:pict>
          </mc:Fallback>
        </mc:AlternateContent>
      </w:r>
      <w:r w:rsidR="00270425"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BD1663A" wp14:editId="7B4B638F">
                <wp:simplePos x="0" y="0"/>
                <wp:positionH relativeFrom="column">
                  <wp:posOffset>2769553</wp:posOffset>
                </wp:positionH>
                <wp:positionV relativeFrom="paragraph">
                  <wp:posOffset>1004449</wp:posOffset>
                </wp:positionV>
                <wp:extent cx="652780" cy="240665"/>
                <wp:effectExtent l="0" t="0" r="0" b="0"/>
                <wp:wrapNone/>
                <wp:docPr id="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5278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270425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C=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D1663A" id="_x0000_s1065" type="#_x0000_t202" style="position:absolute;margin-left:218.1pt;margin-top:79.1pt;width:51.4pt;height:18.95pt;rotation:90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" filled="f" stroked="f">
                <v:textbox>
                  <w:txbxContent>
                    <w:p w:rsidR="0019348E" w:rsidRPr="00A27F49" w:rsidRDefault="0019348E" w:rsidP="00270425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C=O</w:t>
                      </w:r>
                    </w:p>
                  </w:txbxContent>
                </v:textbox>
              </v:shape>
            </w:pict>
          </mc:Fallback>
        </mc:AlternateContent>
      </w:r>
      <w:r w:rsidR="00270425"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6375066" wp14:editId="63141ED0">
                <wp:simplePos x="0" y="0"/>
                <wp:positionH relativeFrom="column">
                  <wp:posOffset>1201737</wp:posOffset>
                </wp:positionH>
                <wp:positionV relativeFrom="paragraph">
                  <wp:posOffset>793025</wp:posOffset>
                </wp:positionV>
                <wp:extent cx="652780" cy="240665"/>
                <wp:effectExtent l="0" t="0" r="0" b="0"/>
                <wp:wrapNone/>
                <wp:docPr id="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5278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270425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C-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375066" id="_x0000_s1066" type="#_x0000_t202" style="position:absolute;margin-left:94.6pt;margin-top:62.45pt;width:51.4pt;height:18.95pt;rotation:90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" filled="f" stroked="f">
                <v:textbox>
                  <w:txbxContent>
                    <w:p w:rsidR="0019348E" w:rsidRPr="00A27F49" w:rsidRDefault="0019348E" w:rsidP="00270425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C-H</w:t>
                      </w:r>
                    </w:p>
                  </w:txbxContent>
                </v:textbox>
              </v:shape>
            </w:pict>
          </mc:Fallback>
        </mc:AlternateContent>
      </w:r>
      <w:r w:rsidR="00270425"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5EEEF87" wp14:editId="0A67B8FB">
                <wp:simplePos x="0" y="0"/>
                <wp:positionH relativeFrom="column">
                  <wp:posOffset>706462</wp:posOffset>
                </wp:positionH>
                <wp:positionV relativeFrom="paragraph">
                  <wp:posOffset>558483</wp:posOffset>
                </wp:positionV>
                <wp:extent cx="1069928" cy="622952"/>
                <wp:effectExtent l="0" t="0" r="0" b="0"/>
                <wp:wrapNone/>
                <wp:docPr id="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 flipV="1">
                          <a:off x="0" y="0"/>
                          <a:ext cx="1069928" cy="62295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270425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O-H, N-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EEEF87" id="_x0000_s1067" type="#_x0000_t202" style="position:absolute;margin-left:55.65pt;margin-top:44pt;width:84.25pt;height:49.05pt;rotation:-90;flip:y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" filled="f" stroked="f">
                <v:textbox>
                  <w:txbxContent>
                    <w:p w:rsidR="0019348E" w:rsidRPr="00A27F49" w:rsidRDefault="0019348E" w:rsidP="00270425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O-H, N-H</w:t>
                      </w:r>
                    </w:p>
                  </w:txbxContent>
                </v:textbox>
              </v:shape>
            </w:pict>
          </mc:Fallback>
        </mc:AlternateContent>
      </w:r>
      <w:r w:rsidR="00C41B1B" w:rsidRPr="00743C0E">
        <w:rPr>
          <w:rFonts w:asciiTheme="majorBidi" w:hAnsiTheme="majorBidi" w:cstheme="majorBidi"/>
          <w:noProof/>
          <w:sz w:val="28"/>
          <w:szCs w:val="28"/>
        </w:rPr>
        <w:drawing>
          <wp:inline distT="0" distB="0" distL="0" distR="0" wp14:anchorId="55802C5A" wp14:editId="31326365">
            <wp:extent cx="5943600" cy="2560090"/>
            <wp:effectExtent l="1905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600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1B1B" w:rsidRPr="00743C0E" w:rsidRDefault="00B833E6" w:rsidP="00743C0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Figure S8</w:t>
      </w:r>
      <w:r w:rsidR="00906649" w:rsidRPr="00743C0E">
        <w:rPr>
          <w:rFonts w:asciiTheme="majorBidi" w:hAnsiTheme="majorBidi" w:cstheme="majorBidi"/>
          <w:sz w:val="28"/>
          <w:szCs w:val="28"/>
        </w:rPr>
        <w:t xml:space="preserve">: </w:t>
      </w:r>
      <w:r w:rsidR="00C41B1B" w:rsidRPr="00743C0E">
        <w:rPr>
          <w:rFonts w:asciiTheme="majorBidi" w:hAnsiTheme="majorBidi" w:cstheme="majorBidi"/>
          <w:sz w:val="28"/>
          <w:szCs w:val="28"/>
        </w:rPr>
        <w:t>FTIR of FRUIT extract</w:t>
      </w:r>
    </w:p>
    <w:p w:rsidR="00AB4D8D" w:rsidRPr="00743C0E" w:rsidRDefault="00FC5C26" w:rsidP="00743C0E">
      <w:pPr>
        <w:spacing w:after="0"/>
        <w:rPr>
          <w:rFonts w:asciiTheme="majorBidi" w:hAnsiTheme="majorBidi" w:cstheme="majorBidi"/>
          <w:sz w:val="28"/>
          <w:szCs w:val="28"/>
        </w:rPr>
      </w:pPr>
      <w:r w:rsidRPr="00A27F49">
        <w:rPr>
          <w:rFonts w:asciiTheme="majorBidi" w:hAnsiTheme="majorBidi" w:cstheme="majorBidi"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7DF7D64" wp14:editId="23DA1536">
                <wp:simplePos x="0" y="0"/>
                <wp:positionH relativeFrom="column">
                  <wp:posOffset>5320104</wp:posOffset>
                </wp:positionH>
                <wp:positionV relativeFrom="paragraph">
                  <wp:posOffset>416267</wp:posOffset>
                </wp:positionV>
                <wp:extent cx="848604" cy="271559"/>
                <wp:effectExtent l="2857" t="0" r="0" b="0"/>
                <wp:wrapNone/>
                <wp:docPr id="1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848604" cy="27155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FC5C26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Si-O-S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DF7D64" id="_x0000_s1068" type="#_x0000_t202" style="position:absolute;margin-left:418.9pt;margin-top:32.8pt;width:66.8pt;height:21.4pt;rotation:90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" filled="f" stroked="f">
                <v:textbox>
                  <w:txbxContent>
                    <w:p w:rsidR="0019348E" w:rsidRPr="00A27F49" w:rsidRDefault="0019348E" w:rsidP="00FC5C26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Si-O-Si</w:t>
                      </w:r>
                    </w:p>
                  </w:txbxContent>
                </v:textbox>
              </v:shape>
            </w:pict>
          </mc:Fallback>
        </mc:AlternateContent>
      </w: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4AFB4B68" wp14:editId="2588BD29">
                <wp:simplePos x="0" y="0"/>
                <wp:positionH relativeFrom="column">
                  <wp:posOffset>4879011</wp:posOffset>
                </wp:positionH>
                <wp:positionV relativeFrom="paragraph">
                  <wp:posOffset>866617</wp:posOffset>
                </wp:positionV>
                <wp:extent cx="848604" cy="225742"/>
                <wp:effectExtent l="0" t="0" r="0" b="0"/>
                <wp:wrapNone/>
                <wp:docPr id="1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848604" cy="22574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FC5C26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Si-O-S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FB4B68" id="_x0000_s1069" type="#_x0000_t202" style="position:absolute;margin-left:384.15pt;margin-top:68.25pt;width:66.8pt;height:17.75pt;rotation:90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" filled="f" stroked="f">
                <v:textbox>
                  <w:txbxContent>
                    <w:p w:rsidR="0019348E" w:rsidRPr="00A27F49" w:rsidRDefault="0019348E" w:rsidP="00FC5C26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Si-O-Si</w:t>
                      </w:r>
                    </w:p>
                  </w:txbxContent>
                </v:textbox>
              </v:shape>
            </w:pict>
          </mc:Fallback>
        </mc:AlternateContent>
      </w:r>
      <w:r w:rsidR="00E30D25"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3274B04" wp14:editId="7575CF23">
                <wp:simplePos x="0" y="0"/>
                <wp:positionH relativeFrom="column">
                  <wp:posOffset>4632129</wp:posOffset>
                </wp:positionH>
                <wp:positionV relativeFrom="paragraph">
                  <wp:posOffset>240225</wp:posOffset>
                </wp:positionV>
                <wp:extent cx="848604" cy="271559"/>
                <wp:effectExtent l="2857" t="0" r="0" b="0"/>
                <wp:wrapNone/>
                <wp:docPr id="1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848604" cy="27155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FC5C26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Si-O-S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274B04" id="_x0000_s1070" type="#_x0000_t202" style="position:absolute;margin-left:364.75pt;margin-top:18.9pt;width:66.8pt;height:21.4pt;rotation:90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" filled="f" stroked="f">
                <v:textbox>
                  <w:txbxContent>
                    <w:p w:rsidR="0019348E" w:rsidRPr="00A27F49" w:rsidRDefault="0019348E" w:rsidP="00FC5C26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Si-O-Si</w:t>
                      </w:r>
                    </w:p>
                  </w:txbxContent>
                </v:textbox>
              </v:shape>
            </w:pict>
          </mc:Fallback>
        </mc:AlternateContent>
      </w:r>
      <w:r w:rsidR="00E30D25"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E91828B" wp14:editId="2F4A1C30">
                <wp:simplePos x="0" y="0"/>
                <wp:positionH relativeFrom="column">
                  <wp:posOffset>4527550</wp:posOffset>
                </wp:positionH>
                <wp:positionV relativeFrom="paragraph">
                  <wp:posOffset>257030</wp:posOffset>
                </wp:positionV>
                <wp:extent cx="749056" cy="240666"/>
                <wp:effectExtent l="0" t="0" r="635" b="0"/>
                <wp:wrapNone/>
                <wp:docPr id="1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749056" cy="24066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E30D25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Si-O-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91828B" id="_x0000_s1071" type="#_x0000_t202" style="position:absolute;margin-left:356.5pt;margin-top:20.25pt;width:59pt;height:18.95pt;rotation:90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" filled="f" stroked="f">
                <v:textbox>
                  <w:txbxContent>
                    <w:p w:rsidR="0019348E" w:rsidRPr="00A27F49" w:rsidRDefault="0019348E" w:rsidP="00E30D25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Si-O-C</w:t>
                      </w:r>
                    </w:p>
                  </w:txbxContent>
                </v:textbox>
              </v:shape>
            </w:pict>
          </mc:Fallback>
        </mc:AlternateContent>
      </w:r>
      <w:r w:rsidR="00E30D25"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DF231F5" wp14:editId="0F734F4F">
                <wp:simplePos x="0" y="0"/>
                <wp:positionH relativeFrom="column">
                  <wp:posOffset>4064537</wp:posOffset>
                </wp:positionH>
                <wp:positionV relativeFrom="paragraph">
                  <wp:posOffset>1575581</wp:posOffset>
                </wp:positionV>
                <wp:extent cx="749056" cy="240665"/>
                <wp:effectExtent l="0" t="0" r="635" b="0"/>
                <wp:wrapNone/>
                <wp:docPr id="1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749056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E30D25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Si-O-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F231F5" id="_x0000_s1072" type="#_x0000_t202" style="position:absolute;margin-left:320.05pt;margin-top:124.05pt;width:59pt;height:18.95pt;rotation:90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" filled="f" stroked="f">
                <v:textbox>
                  <w:txbxContent>
                    <w:p w:rsidR="0019348E" w:rsidRPr="00A27F49" w:rsidRDefault="0019348E" w:rsidP="00E30D25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Si-O-C</w:t>
                      </w:r>
                    </w:p>
                  </w:txbxContent>
                </v:textbox>
              </v:shape>
            </w:pict>
          </mc:Fallback>
        </mc:AlternateContent>
      </w:r>
      <w:r w:rsidR="00E30D25"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2AF84E32" wp14:editId="12DCA983">
                <wp:simplePos x="0" y="0"/>
                <wp:positionH relativeFrom="column">
                  <wp:posOffset>3415665</wp:posOffset>
                </wp:positionH>
                <wp:positionV relativeFrom="paragraph">
                  <wp:posOffset>282575</wp:posOffset>
                </wp:positionV>
                <wp:extent cx="509270" cy="240665"/>
                <wp:effectExtent l="952" t="0" r="6033" b="0"/>
                <wp:wrapNone/>
                <wp:docPr id="1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50927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E30D25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C-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F84E32" id="_x0000_s1073" type="#_x0000_t202" style="position:absolute;margin-left:268.95pt;margin-top:22.25pt;width:40.1pt;height:18.95pt;rotation:90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" filled="f" stroked="f">
                <v:textbox>
                  <w:txbxContent>
                    <w:p w:rsidR="0019348E" w:rsidRPr="00A27F49" w:rsidRDefault="0019348E" w:rsidP="00E30D25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C-H</w:t>
                      </w:r>
                    </w:p>
                  </w:txbxContent>
                </v:textbox>
              </v:shape>
            </w:pict>
          </mc:Fallback>
        </mc:AlternateContent>
      </w:r>
      <w:r w:rsidR="00E30D25"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344DA969" wp14:editId="2268FBF6">
                <wp:simplePos x="0" y="0"/>
                <wp:positionH relativeFrom="column">
                  <wp:posOffset>3001963</wp:posOffset>
                </wp:positionH>
                <wp:positionV relativeFrom="paragraph">
                  <wp:posOffset>171669</wp:posOffset>
                </wp:positionV>
                <wp:extent cx="509270" cy="240665"/>
                <wp:effectExtent l="952" t="0" r="6033" b="0"/>
                <wp:wrapNone/>
                <wp:docPr id="1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50927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E30D25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C=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4DA969" id="_x0000_s1074" type="#_x0000_t202" style="position:absolute;margin-left:236.4pt;margin-top:13.5pt;width:40.1pt;height:18.95pt;rotation:90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" filled="f" stroked="f">
                <v:textbox>
                  <w:txbxContent>
                    <w:p w:rsidR="0019348E" w:rsidRPr="00A27F49" w:rsidRDefault="0019348E" w:rsidP="00E30D25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C=C</w:t>
                      </w:r>
                    </w:p>
                  </w:txbxContent>
                </v:textbox>
              </v:shape>
            </w:pict>
          </mc:Fallback>
        </mc:AlternateContent>
      </w:r>
      <w:r w:rsidR="00E30D25"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096C58A" wp14:editId="23250950">
                <wp:simplePos x="0" y="0"/>
                <wp:positionH relativeFrom="column">
                  <wp:posOffset>2849856</wp:posOffset>
                </wp:positionH>
                <wp:positionV relativeFrom="paragraph">
                  <wp:posOffset>274883</wp:posOffset>
                </wp:positionV>
                <wp:extent cx="509270" cy="240665"/>
                <wp:effectExtent l="952" t="0" r="6033" b="0"/>
                <wp:wrapNone/>
                <wp:docPr id="1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50927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E30D25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C=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6C58A" id="_x0000_s1075" type="#_x0000_t202" style="position:absolute;margin-left:224.4pt;margin-top:21.65pt;width:40.1pt;height:18.95pt;rotation:90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" filled="f" stroked="f">
                <v:textbox>
                  <w:txbxContent>
                    <w:p w:rsidR="0019348E" w:rsidRPr="00A27F49" w:rsidRDefault="0019348E" w:rsidP="00E30D25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C=O</w:t>
                      </w:r>
                    </w:p>
                  </w:txbxContent>
                </v:textbox>
              </v:shape>
            </w:pict>
          </mc:Fallback>
        </mc:AlternateContent>
      </w:r>
      <w:r w:rsidR="00E30D25"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EE31528" wp14:editId="48AF8A3B">
                <wp:simplePos x="0" y="0"/>
                <wp:positionH relativeFrom="column">
                  <wp:posOffset>3752850</wp:posOffset>
                </wp:positionH>
                <wp:positionV relativeFrom="paragraph">
                  <wp:posOffset>430530</wp:posOffset>
                </wp:positionV>
                <wp:extent cx="509270" cy="240665"/>
                <wp:effectExtent l="952" t="0" r="6033" b="0"/>
                <wp:wrapNone/>
                <wp:docPr id="1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509270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E30D25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C-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E31528" id="_x0000_s1076" type="#_x0000_t202" style="position:absolute;margin-left:295.5pt;margin-top:33.9pt;width:40.1pt;height:18.95pt;rotation:90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" filled="f" stroked="f">
                <v:textbox>
                  <w:txbxContent>
                    <w:p w:rsidR="0019348E" w:rsidRPr="00A27F49" w:rsidRDefault="0019348E" w:rsidP="00E30D25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C-O</w:t>
                      </w:r>
                    </w:p>
                  </w:txbxContent>
                </v:textbox>
              </v:shape>
            </w:pict>
          </mc:Fallback>
        </mc:AlternateContent>
      </w:r>
      <w:r w:rsidR="00E30D25"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DCA08F7" wp14:editId="4AC6F85F">
                <wp:simplePos x="0" y="0"/>
                <wp:positionH relativeFrom="column">
                  <wp:posOffset>1233292</wp:posOffset>
                </wp:positionH>
                <wp:positionV relativeFrom="paragraph">
                  <wp:posOffset>140628</wp:posOffset>
                </wp:positionV>
                <wp:extent cx="509394" cy="240665"/>
                <wp:effectExtent l="952" t="0" r="6033" b="0"/>
                <wp:wrapNone/>
                <wp:docPr id="1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509394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E30D25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C-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CA08F7" id="_x0000_s1077" type="#_x0000_t202" style="position:absolute;margin-left:97.1pt;margin-top:11.05pt;width:40.1pt;height:18.95pt;rotation:90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" filled="f" stroked="f">
                <v:textbox>
                  <w:txbxContent>
                    <w:p w:rsidR="0019348E" w:rsidRPr="00A27F49" w:rsidRDefault="0019348E" w:rsidP="00E30D25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C-H</w:t>
                      </w:r>
                    </w:p>
                  </w:txbxContent>
                </v:textbox>
              </v:shape>
            </w:pict>
          </mc:Fallback>
        </mc:AlternateContent>
      </w:r>
      <w:r w:rsidR="00E30D25"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CE9E728" wp14:editId="1455D821">
                <wp:simplePos x="0" y="0"/>
                <wp:positionH relativeFrom="column">
                  <wp:posOffset>720408</wp:posOffset>
                </wp:positionH>
                <wp:positionV relativeFrom="paragraph">
                  <wp:posOffset>281477</wp:posOffset>
                </wp:positionV>
                <wp:extent cx="509394" cy="240665"/>
                <wp:effectExtent l="952" t="0" r="6033" b="0"/>
                <wp:wrapNone/>
                <wp:docPr id="1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509394" cy="240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E30D25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O-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E9E728" id="_x0000_s1078" type="#_x0000_t202" style="position:absolute;margin-left:56.75pt;margin-top:22.15pt;width:40.1pt;height:18.95pt;rotation:90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" filled="f" stroked="f">
                <v:textbox>
                  <w:txbxContent>
                    <w:p w:rsidR="0019348E" w:rsidRPr="00A27F49" w:rsidRDefault="0019348E" w:rsidP="00E30D25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O-H</w:t>
                      </w:r>
                    </w:p>
                  </w:txbxContent>
                </v:textbox>
              </v:shape>
            </w:pict>
          </mc:Fallback>
        </mc:AlternateContent>
      </w:r>
      <w:r w:rsidR="00C41B1B" w:rsidRPr="00743C0E">
        <w:rPr>
          <w:rFonts w:asciiTheme="majorBidi" w:hAnsiTheme="majorBidi" w:cstheme="majorBidi"/>
          <w:noProof/>
          <w:sz w:val="28"/>
          <w:szCs w:val="28"/>
        </w:rPr>
        <w:drawing>
          <wp:inline distT="0" distB="0" distL="0" distR="0" wp14:anchorId="4D1EA21B" wp14:editId="2B3DB96E">
            <wp:extent cx="5943600" cy="2594668"/>
            <wp:effectExtent l="1905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946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1B1B" w:rsidRPr="00743C0E" w:rsidRDefault="00906649" w:rsidP="00B833E6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  <w:r w:rsidRPr="00743C0E">
        <w:rPr>
          <w:rFonts w:asciiTheme="majorBidi" w:hAnsiTheme="majorBidi" w:cstheme="majorBidi"/>
          <w:sz w:val="28"/>
          <w:szCs w:val="28"/>
        </w:rPr>
        <w:t xml:space="preserve">Figure </w:t>
      </w:r>
      <w:r w:rsidR="00B833E6">
        <w:rPr>
          <w:rFonts w:asciiTheme="majorBidi" w:hAnsiTheme="majorBidi" w:cstheme="majorBidi"/>
          <w:sz w:val="28"/>
          <w:szCs w:val="28"/>
        </w:rPr>
        <w:t>S9</w:t>
      </w:r>
      <w:r w:rsidRPr="00743C0E">
        <w:rPr>
          <w:rFonts w:asciiTheme="majorBidi" w:hAnsiTheme="majorBidi" w:cstheme="majorBidi"/>
          <w:sz w:val="28"/>
          <w:szCs w:val="28"/>
        </w:rPr>
        <w:t xml:space="preserve">: </w:t>
      </w:r>
      <w:r w:rsidR="00C41B1B" w:rsidRPr="00743C0E">
        <w:rPr>
          <w:rFonts w:asciiTheme="majorBidi" w:hAnsiTheme="majorBidi" w:cstheme="majorBidi"/>
          <w:sz w:val="28"/>
          <w:szCs w:val="28"/>
        </w:rPr>
        <w:t>FTIR of FRUIT extract@SiO</w:t>
      </w:r>
      <w:r w:rsidR="00C41B1B" w:rsidRPr="00743C0E">
        <w:rPr>
          <w:rFonts w:asciiTheme="majorBidi" w:hAnsiTheme="majorBidi" w:cstheme="majorBidi"/>
          <w:sz w:val="28"/>
          <w:szCs w:val="28"/>
          <w:vertAlign w:val="subscript"/>
        </w:rPr>
        <w:t>2</w:t>
      </w:r>
      <w:r w:rsidR="00C41B1B" w:rsidRPr="00743C0E">
        <w:rPr>
          <w:rFonts w:asciiTheme="majorBidi" w:hAnsiTheme="majorBidi" w:cstheme="majorBidi"/>
          <w:sz w:val="28"/>
          <w:szCs w:val="28"/>
        </w:rPr>
        <w:t xml:space="preserve"> MPS nanoparticles</w:t>
      </w:r>
    </w:p>
    <w:p w:rsidR="00B833E6" w:rsidRDefault="00A76D64" w:rsidP="00C1299B">
      <w:pPr>
        <w:autoSpaceDE w:val="0"/>
        <w:autoSpaceDN w:val="0"/>
        <w:adjustRightInd w:val="0"/>
        <w:spacing w:before="200" w:after="0"/>
        <w:jc w:val="center"/>
        <w:rPr>
          <w:rFonts w:asciiTheme="majorBidi" w:hAnsiTheme="majorBidi" w:cstheme="majorBidi"/>
          <w:sz w:val="28"/>
          <w:szCs w:val="28"/>
        </w:rPr>
      </w:pPr>
      <w:r w:rsidRPr="00743C0E">
        <w:rPr>
          <w:rFonts w:asciiTheme="majorBidi" w:hAnsiTheme="majorBidi" w:cstheme="majorBidi"/>
          <w:noProof/>
          <w:sz w:val="28"/>
          <w:szCs w:val="28"/>
        </w:rPr>
        <w:drawing>
          <wp:anchor distT="0" distB="0" distL="114300" distR="114300" simplePos="0" relativeHeight="251609088" behindDoc="0" locked="0" layoutInCell="1" allowOverlap="1" wp14:anchorId="4982B1AC" wp14:editId="35E6E070">
            <wp:simplePos x="0" y="0"/>
            <wp:positionH relativeFrom="column">
              <wp:posOffset>166370</wp:posOffset>
            </wp:positionH>
            <wp:positionV relativeFrom="paragraph">
              <wp:posOffset>269875</wp:posOffset>
            </wp:positionV>
            <wp:extent cx="5608882" cy="1478915"/>
            <wp:effectExtent l="0" t="0" r="0" b="6985"/>
            <wp:wrapNone/>
            <wp:docPr id="2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882" cy="14789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833E6" w:rsidRDefault="00B833E6" w:rsidP="00C1299B">
      <w:pPr>
        <w:autoSpaceDE w:val="0"/>
        <w:autoSpaceDN w:val="0"/>
        <w:adjustRightInd w:val="0"/>
        <w:spacing w:before="200" w:after="0"/>
        <w:jc w:val="center"/>
        <w:rPr>
          <w:rFonts w:asciiTheme="majorBidi" w:hAnsiTheme="majorBidi" w:cstheme="majorBidi"/>
          <w:sz w:val="28"/>
          <w:szCs w:val="28"/>
        </w:rPr>
      </w:pPr>
    </w:p>
    <w:p w:rsidR="00B833E6" w:rsidRDefault="00B833E6" w:rsidP="00C1299B">
      <w:pPr>
        <w:autoSpaceDE w:val="0"/>
        <w:autoSpaceDN w:val="0"/>
        <w:adjustRightInd w:val="0"/>
        <w:spacing w:before="200" w:after="0"/>
        <w:jc w:val="center"/>
        <w:rPr>
          <w:rFonts w:asciiTheme="majorBidi" w:hAnsiTheme="majorBidi" w:cstheme="majorBidi"/>
          <w:sz w:val="28"/>
          <w:szCs w:val="28"/>
        </w:rPr>
      </w:pPr>
    </w:p>
    <w:p w:rsidR="00B833E6" w:rsidRDefault="00B833E6" w:rsidP="00C1299B">
      <w:pPr>
        <w:autoSpaceDE w:val="0"/>
        <w:autoSpaceDN w:val="0"/>
        <w:adjustRightInd w:val="0"/>
        <w:spacing w:before="200" w:after="0"/>
        <w:jc w:val="center"/>
        <w:rPr>
          <w:rFonts w:asciiTheme="majorBidi" w:hAnsiTheme="majorBidi" w:cstheme="majorBidi"/>
          <w:sz w:val="28"/>
          <w:szCs w:val="28"/>
        </w:rPr>
      </w:pPr>
    </w:p>
    <w:tbl>
      <w:tblPr>
        <w:tblpPr w:leftFromText="180" w:rightFromText="180" w:vertAnchor="text" w:horzAnchor="margin" w:tblpXSpec="center" w:tblpY="845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60"/>
        <w:gridCol w:w="1660"/>
        <w:gridCol w:w="1660"/>
        <w:gridCol w:w="1660"/>
        <w:gridCol w:w="1660"/>
      </w:tblGrid>
      <w:tr w:rsidR="00A76D64" w:rsidRPr="009715D2" w:rsidTr="00A76D64">
        <w:trPr>
          <w:tblHeader/>
        </w:trPr>
        <w:tc>
          <w:tcPr>
            <w:tcW w:w="1660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jc w:val="center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Element</w:t>
            </w:r>
          </w:p>
        </w:tc>
        <w:tc>
          <w:tcPr>
            <w:tcW w:w="1660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jc w:val="center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Atomic %</w:t>
            </w:r>
          </w:p>
        </w:tc>
        <w:tc>
          <w:tcPr>
            <w:tcW w:w="1660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jc w:val="center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Atomic % Error</w:t>
            </w:r>
          </w:p>
        </w:tc>
        <w:tc>
          <w:tcPr>
            <w:tcW w:w="1660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jc w:val="center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Weight %</w:t>
            </w:r>
          </w:p>
        </w:tc>
        <w:tc>
          <w:tcPr>
            <w:tcW w:w="1660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jc w:val="center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Weight % Error</w:t>
            </w:r>
          </w:p>
        </w:tc>
      </w:tr>
      <w:tr w:rsidR="00A76D64" w:rsidRPr="009715D2" w:rsidTr="00A76D64">
        <w:tc>
          <w:tcPr>
            <w:tcW w:w="1660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C</w:t>
            </w:r>
          </w:p>
        </w:tc>
        <w:tc>
          <w:tcPr>
            <w:tcW w:w="16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27.4</w:t>
            </w:r>
          </w:p>
        </w:tc>
        <w:tc>
          <w:tcPr>
            <w:tcW w:w="16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0.4</w:t>
            </w:r>
          </w:p>
        </w:tc>
        <w:tc>
          <w:tcPr>
            <w:tcW w:w="16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19.5</w:t>
            </w:r>
          </w:p>
        </w:tc>
        <w:tc>
          <w:tcPr>
            <w:tcW w:w="16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0.3</w:t>
            </w:r>
          </w:p>
        </w:tc>
      </w:tr>
      <w:tr w:rsidR="00A76D64" w:rsidRPr="009715D2" w:rsidTr="00A76D64">
        <w:tc>
          <w:tcPr>
            <w:tcW w:w="1660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N</w:t>
            </w:r>
          </w:p>
        </w:tc>
        <w:tc>
          <w:tcPr>
            <w:tcW w:w="16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5.3</w:t>
            </w:r>
          </w:p>
        </w:tc>
        <w:tc>
          <w:tcPr>
            <w:tcW w:w="16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0.6</w:t>
            </w:r>
          </w:p>
        </w:tc>
        <w:tc>
          <w:tcPr>
            <w:tcW w:w="16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4.4</w:t>
            </w:r>
          </w:p>
        </w:tc>
        <w:tc>
          <w:tcPr>
            <w:tcW w:w="16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0.5</w:t>
            </w:r>
          </w:p>
        </w:tc>
      </w:tr>
      <w:tr w:rsidR="00A76D64" w:rsidRPr="009715D2" w:rsidTr="00A76D64">
        <w:tc>
          <w:tcPr>
            <w:tcW w:w="1660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O</w:t>
            </w:r>
          </w:p>
        </w:tc>
        <w:tc>
          <w:tcPr>
            <w:tcW w:w="16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50.5</w:t>
            </w:r>
          </w:p>
        </w:tc>
        <w:tc>
          <w:tcPr>
            <w:tcW w:w="16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0.4</w:t>
            </w:r>
          </w:p>
        </w:tc>
        <w:tc>
          <w:tcPr>
            <w:tcW w:w="16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48.0</w:t>
            </w:r>
          </w:p>
        </w:tc>
        <w:tc>
          <w:tcPr>
            <w:tcW w:w="16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0.4</w:t>
            </w:r>
          </w:p>
        </w:tc>
      </w:tr>
      <w:tr w:rsidR="00A76D64" w:rsidRPr="009715D2" w:rsidTr="00A76D64">
        <w:tc>
          <w:tcPr>
            <w:tcW w:w="1660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Si</w:t>
            </w:r>
          </w:p>
        </w:tc>
        <w:tc>
          <w:tcPr>
            <w:tcW w:w="1660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16.8</w:t>
            </w:r>
          </w:p>
        </w:tc>
        <w:tc>
          <w:tcPr>
            <w:tcW w:w="1660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0.1</w:t>
            </w:r>
          </w:p>
        </w:tc>
        <w:tc>
          <w:tcPr>
            <w:tcW w:w="1660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28.0</w:t>
            </w:r>
          </w:p>
        </w:tc>
        <w:tc>
          <w:tcPr>
            <w:tcW w:w="1660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A76D64" w:rsidRPr="009715D2" w:rsidRDefault="00A76D64" w:rsidP="00A76D64">
            <w:pPr>
              <w:autoSpaceDE w:val="0"/>
              <w:autoSpaceDN w:val="0"/>
              <w:adjustRightInd w:val="0"/>
              <w:spacing w:before="50" w:after="0"/>
              <w:ind w:left="100" w:right="100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9715D2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0.1</w:t>
            </w:r>
          </w:p>
        </w:tc>
      </w:tr>
    </w:tbl>
    <w:p w:rsidR="00B833E6" w:rsidRDefault="00B833E6" w:rsidP="00C1299B">
      <w:pPr>
        <w:autoSpaceDE w:val="0"/>
        <w:autoSpaceDN w:val="0"/>
        <w:adjustRightInd w:val="0"/>
        <w:spacing w:before="200" w:after="0"/>
        <w:jc w:val="center"/>
        <w:rPr>
          <w:rFonts w:asciiTheme="majorBidi" w:hAnsiTheme="majorBidi" w:cstheme="majorBidi"/>
          <w:sz w:val="28"/>
          <w:szCs w:val="28"/>
        </w:rPr>
      </w:pPr>
    </w:p>
    <w:p w:rsidR="00A76D64" w:rsidRPr="00743C0E" w:rsidRDefault="00A76D64" w:rsidP="00A76D64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  <w:r w:rsidRPr="00743C0E">
        <w:rPr>
          <w:rFonts w:asciiTheme="majorBidi" w:hAnsiTheme="majorBidi" w:cstheme="majorBidi"/>
          <w:sz w:val="28"/>
          <w:szCs w:val="28"/>
        </w:rPr>
        <w:t xml:space="preserve">Figure </w:t>
      </w:r>
      <w:r>
        <w:rPr>
          <w:rFonts w:asciiTheme="majorBidi" w:hAnsiTheme="majorBidi" w:cstheme="majorBidi"/>
          <w:sz w:val="28"/>
          <w:szCs w:val="28"/>
        </w:rPr>
        <w:t>S10</w:t>
      </w:r>
      <w:r w:rsidRPr="00743C0E">
        <w:rPr>
          <w:rFonts w:asciiTheme="majorBidi" w:hAnsiTheme="majorBidi" w:cstheme="majorBidi"/>
          <w:sz w:val="28"/>
          <w:szCs w:val="28"/>
        </w:rPr>
        <w:t>: EDX of MPS-fruit extract nanoparticles</w:t>
      </w:r>
    </w:p>
    <w:p w:rsidR="00B833E6" w:rsidRDefault="00B833E6" w:rsidP="00A76D64">
      <w:pPr>
        <w:autoSpaceDE w:val="0"/>
        <w:autoSpaceDN w:val="0"/>
        <w:adjustRightInd w:val="0"/>
        <w:spacing w:before="200" w:after="0"/>
        <w:rPr>
          <w:rFonts w:asciiTheme="majorBidi" w:hAnsiTheme="majorBidi" w:cstheme="majorBidi"/>
          <w:sz w:val="28"/>
          <w:szCs w:val="28"/>
        </w:rPr>
      </w:pPr>
    </w:p>
    <w:p w:rsidR="00B833E6" w:rsidRDefault="00B833E6" w:rsidP="00C1299B">
      <w:pPr>
        <w:autoSpaceDE w:val="0"/>
        <w:autoSpaceDN w:val="0"/>
        <w:adjustRightInd w:val="0"/>
        <w:spacing w:before="200" w:after="0"/>
        <w:jc w:val="center"/>
        <w:rPr>
          <w:rFonts w:asciiTheme="majorBidi" w:hAnsiTheme="majorBidi" w:cstheme="majorBidi"/>
          <w:sz w:val="28"/>
          <w:szCs w:val="28"/>
        </w:rPr>
      </w:pPr>
    </w:p>
    <w:p w:rsidR="006F2911" w:rsidRDefault="006F2911" w:rsidP="00C1299B">
      <w:pPr>
        <w:autoSpaceDE w:val="0"/>
        <w:autoSpaceDN w:val="0"/>
        <w:adjustRightInd w:val="0"/>
        <w:spacing w:before="200" w:after="0"/>
        <w:jc w:val="center"/>
        <w:rPr>
          <w:rFonts w:asciiTheme="majorBidi" w:hAnsiTheme="majorBidi" w:cstheme="majorBidi"/>
          <w:sz w:val="28"/>
          <w:szCs w:val="28"/>
        </w:rPr>
      </w:pPr>
    </w:p>
    <w:p w:rsidR="00A76D64" w:rsidRPr="00743C0E" w:rsidRDefault="00A76D64" w:rsidP="00A76D64">
      <w:pPr>
        <w:autoSpaceDE w:val="0"/>
        <w:autoSpaceDN w:val="0"/>
        <w:adjustRightInd w:val="0"/>
        <w:spacing w:before="200" w:after="0"/>
        <w:rPr>
          <w:rFonts w:asciiTheme="majorBidi" w:hAnsiTheme="majorBidi" w:cstheme="majorBidi"/>
          <w:sz w:val="28"/>
          <w:szCs w:val="28"/>
        </w:rPr>
      </w:pPr>
    </w:p>
    <w:tbl>
      <w:tblPr>
        <w:tblpPr w:leftFromText="180" w:rightFromText="180" w:vertAnchor="page" w:horzAnchor="margin" w:tblpY="769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42"/>
        <w:gridCol w:w="4542"/>
      </w:tblGrid>
      <w:tr w:rsidR="006F2911" w:rsidRPr="00743C0E" w:rsidTr="004B10B2">
        <w:tc>
          <w:tcPr>
            <w:tcW w:w="4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F2911" w:rsidRPr="00743C0E" w:rsidRDefault="006F2911" w:rsidP="00743C0E">
            <w:pPr>
              <w:autoSpaceDE w:val="0"/>
              <w:autoSpaceDN w:val="0"/>
              <w:adjustRightInd w:val="0"/>
              <w:spacing w:after="0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4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F2911" w:rsidRPr="00743C0E" w:rsidRDefault="006F2911" w:rsidP="00743C0E">
            <w:pPr>
              <w:autoSpaceDE w:val="0"/>
              <w:autoSpaceDN w:val="0"/>
              <w:adjustRightInd w:val="0"/>
              <w:spacing w:after="0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C1299B" w:rsidRPr="00743C0E" w:rsidTr="004B10B2">
        <w:tc>
          <w:tcPr>
            <w:tcW w:w="4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1299B" w:rsidRPr="00743C0E" w:rsidRDefault="00C1299B" w:rsidP="00743C0E">
            <w:pPr>
              <w:autoSpaceDE w:val="0"/>
              <w:autoSpaceDN w:val="0"/>
              <w:adjustRightInd w:val="0"/>
              <w:spacing w:after="0"/>
              <w:rPr>
                <w:rFonts w:asciiTheme="majorBidi" w:hAnsiTheme="majorBidi" w:cstheme="majorBidi"/>
                <w:noProof/>
                <w:sz w:val="28"/>
                <w:szCs w:val="28"/>
              </w:rPr>
            </w:pPr>
          </w:p>
        </w:tc>
        <w:tc>
          <w:tcPr>
            <w:tcW w:w="4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1299B" w:rsidRPr="00743C0E" w:rsidRDefault="00C1299B" w:rsidP="00743C0E">
            <w:pPr>
              <w:autoSpaceDE w:val="0"/>
              <w:autoSpaceDN w:val="0"/>
              <w:adjustRightInd w:val="0"/>
              <w:spacing w:after="0"/>
              <w:rPr>
                <w:rFonts w:asciiTheme="majorBidi" w:hAnsiTheme="majorBidi" w:cstheme="majorBidi"/>
                <w:noProof/>
                <w:sz w:val="28"/>
                <w:szCs w:val="28"/>
              </w:rPr>
            </w:pPr>
          </w:p>
        </w:tc>
      </w:tr>
      <w:tr w:rsidR="006F2911" w:rsidRPr="00743C0E" w:rsidTr="004B10B2">
        <w:tc>
          <w:tcPr>
            <w:tcW w:w="4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F2911" w:rsidRPr="00743C0E" w:rsidRDefault="006F2911" w:rsidP="00743C0E">
            <w:pPr>
              <w:autoSpaceDE w:val="0"/>
              <w:autoSpaceDN w:val="0"/>
              <w:adjustRightInd w:val="0"/>
              <w:spacing w:after="0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4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F2911" w:rsidRPr="00743C0E" w:rsidRDefault="00A76D64" w:rsidP="00743C0E">
            <w:pPr>
              <w:autoSpaceDE w:val="0"/>
              <w:autoSpaceDN w:val="0"/>
              <w:adjustRightInd w:val="0"/>
              <w:spacing w:after="0"/>
              <w:rPr>
                <w:rFonts w:asciiTheme="majorBidi" w:hAnsiTheme="majorBidi" w:cstheme="majorBidi"/>
                <w:sz w:val="28"/>
                <w:szCs w:val="28"/>
              </w:rPr>
            </w:pPr>
            <w:r w:rsidRPr="00743C0E">
              <w:rPr>
                <w:rFonts w:asciiTheme="majorBidi" w:hAnsiTheme="majorBidi" w:cstheme="majorBidi"/>
                <w:noProof/>
                <w:sz w:val="28"/>
                <w:szCs w:val="28"/>
              </w:rPr>
              <w:drawing>
                <wp:anchor distT="0" distB="0" distL="114300" distR="114300" simplePos="0" relativeHeight="251665408" behindDoc="0" locked="0" layoutInCell="1" allowOverlap="1" wp14:anchorId="2708A292">
                  <wp:simplePos x="0" y="0"/>
                  <wp:positionH relativeFrom="column">
                    <wp:posOffset>-2546350</wp:posOffset>
                  </wp:positionH>
                  <wp:positionV relativeFrom="paragraph">
                    <wp:posOffset>-1507490</wp:posOffset>
                  </wp:positionV>
                  <wp:extent cx="5265420" cy="2364740"/>
                  <wp:effectExtent l="0" t="0" r="0" b="0"/>
                  <wp:wrapNone/>
                  <wp:docPr id="1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65420" cy="2364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:rsidR="00844D9B" w:rsidRPr="00743C0E" w:rsidRDefault="00D451FF" w:rsidP="00743C0E">
      <w:pPr>
        <w:spacing w:after="0"/>
        <w:jc w:val="center"/>
        <w:rPr>
          <w:rFonts w:asciiTheme="majorBidi" w:hAnsiTheme="majorBidi" w:cstheme="majorBidi"/>
          <w:sz w:val="28"/>
          <w:szCs w:val="28"/>
          <w:lang w:bidi="ar-IQ"/>
        </w:rPr>
      </w:pP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20352" behindDoc="0" locked="0" layoutInCell="1" allowOverlap="1" wp14:anchorId="03FEEF22" wp14:editId="6628A2F2">
                <wp:simplePos x="0" y="0"/>
                <wp:positionH relativeFrom="column">
                  <wp:posOffset>4931216</wp:posOffset>
                </wp:positionH>
                <wp:positionV relativeFrom="paragraph">
                  <wp:posOffset>293687</wp:posOffset>
                </wp:positionV>
                <wp:extent cx="695960" cy="271145"/>
                <wp:effectExtent l="2857" t="0" r="0" b="0"/>
                <wp:wrapNone/>
                <wp:docPr id="1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95960" cy="2711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Default="0019348E" w:rsidP="00D451FF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Si-O-Al</w:t>
                            </w:r>
                          </w:p>
                          <w:p w:rsidR="0019348E" w:rsidRPr="00A27F49" w:rsidRDefault="0019348E" w:rsidP="00D451FF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FEEF22" id="_x0000_s1079" type="#_x0000_t202" style="position:absolute;left:0;text-align:left;margin-left:388.3pt;margin-top:23.1pt;width:54.8pt;height:21.35pt;rotation:90;z-index: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" filled="f" stroked="f">
                <v:textbox>
                  <w:txbxContent>
                    <w:p w:rsidR="0019348E" w:rsidRDefault="0019348E" w:rsidP="00D451FF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Si-O-Al</w:t>
                      </w:r>
                    </w:p>
                    <w:p w:rsidR="0019348E" w:rsidRPr="00A27F49" w:rsidRDefault="0019348E" w:rsidP="00D451FF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18304" behindDoc="0" locked="0" layoutInCell="1" allowOverlap="1" wp14:anchorId="0BE3008C" wp14:editId="1E98A280">
                <wp:simplePos x="0" y="0"/>
                <wp:positionH relativeFrom="column">
                  <wp:posOffset>4857115</wp:posOffset>
                </wp:positionH>
                <wp:positionV relativeFrom="paragraph">
                  <wp:posOffset>249555</wp:posOffset>
                </wp:positionV>
                <wp:extent cx="695960" cy="271145"/>
                <wp:effectExtent l="2857" t="0" r="0" b="0"/>
                <wp:wrapNone/>
                <wp:docPr id="1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95960" cy="2711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Default="0019348E" w:rsidP="00D451FF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Si-O-Ca</w:t>
                            </w:r>
                          </w:p>
                          <w:p w:rsidR="0019348E" w:rsidRPr="00A27F49" w:rsidRDefault="0019348E" w:rsidP="00D451FF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E3008C" id="_x0000_s1080" type="#_x0000_t202" style="position:absolute;left:0;text-align:left;margin-left:382.45pt;margin-top:19.65pt;width:54.8pt;height:21.35pt;rotation:90;z-index:251618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" filled="f" stroked="f">
                <v:textbox>
                  <w:txbxContent>
                    <w:p w:rsidR="0019348E" w:rsidRDefault="0019348E" w:rsidP="00D451FF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Si-O-Ca</w:t>
                      </w:r>
                    </w:p>
                    <w:p w:rsidR="0019348E" w:rsidRPr="00A27F49" w:rsidRDefault="0019348E" w:rsidP="00D451FF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19328" behindDoc="0" locked="0" layoutInCell="1" allowOverlap="1" wp14:anchorId="25359782" wp14:editId="140216E5">
                <wp:simplePos x="0" y="0"/>
                <wp:positionH relativeFrom="column">
                  <wp:posOffset>5127039</wp:posOffset>
                </wp:positionH>
                <wp:positionV relativeFrom="paragraph">
                  <wp:posOffset>322897</wp:posOffset>
                </wp:positionV>
                <wp:extent cx="695960" cy="271145"/>
                <wp:effectExtent l="2857" t="0" r="0" b="0"/>
                <wp:wrapNone/>
                <wp:docPr id="1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95960" cy="2711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Default="0019348E" w:rsidP="00D451FF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Zr-O</w:t>
                            </w:r>
                          </w:p>
                          <w:p w:rsidR="0019348E" w:rsidRPr="00A27F49" w:rsidRDefault="0019348E" w:rsidP="00D451FF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359782" id="_x0000_s1081" type="#_x0000_t202" style="position:absolute;left:0;text-align:left;margin-left:403.7pt;margin-top:25.4pt;width:54.8pt;height:21.35pt;rotation:90;z-index:251619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" filled="f" stroked="f">
                <v:textbox>
                  <w:txbxContent>
                    <w:p w:rsidR="0019348E" w:rsidRDefault="0019348E" w:rsidP="00D451FF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Zr-O</w:t>
                      </w:r>
                    </w:p>
                    <w:p w:rsidR="0019348E" w:rsidRPr="00A27F49" w:rsidRDefault="0019348E" w:rsidP="00D451FF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17280" behindDoc="0" locked="0" layoutInCell="1" allowOverlap="1" wp14:anchorId="34D69027" wp14:editId="26650528">
                <wp:simplePos x="0" y="0"/>
                <wp:positionH relativeFrom="column">
                  <wp:posOffset>4186555</wp:posOffset>
                </wp:positionH>
                <wp:positionV relativeFrom="paragraph">
                  <wp:posOffset>1236980</wp:posOffset>
                </wp:positionV>
                <wp:extent cx="695960" cy="271145"/>
                <wp:effectExtent l="2857" t="0" r="0" b="0"/>
                <wp:wrapNone/>
                <wp:docPr id="1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95960" cy="2711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Default="0019348E" w:rsidP="00D451FF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Si-O</w:t>
                            </w:r>
                          </w:p>
                          <w:p w:rsidR="0019348E" w:rsidRPr="00A27F49" w:rsidRDefault="0019348E" w:rsidP="00D451FF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D69027" id="_x0000_s1082" type="#_x0000_t202" style="position:absolute;left:0;text-align:left;margin-left:329.65pt;margin-top:97.4pt;width:54.8pt;height:21.35pt;rotation:90;z-index:251617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" filled="f" stroked="f">
                <v:textbox>
                  <w:txbxContent>
                    <w:p w:rsidR="0019348E" w:rsidRDefault="0019348E" w:rsidP="00D451FF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Si-O</w:t>
                      </w:r>
                    </w:p>
                    <w:p w:rsidR="0019348E" w:rsidRPr="00A27F49" w:rsidRDefault="0019348E" w:rsidP="00D451FF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16256" behindDoc="0" locked="0" layoutInCell="1" allowOverlap="1" wp14:anchorId="638B01CD" wp14:editId="66D1106E">
                <wp:simplePos x="0" y="0"/>
                <wp:positionH relativeFrom="column">
                  <wp:posOffset>3972878</wp:posOffset>
                </wp:positionH>
                <wp:positionV relativeFrom="paragraph">
                  <wp:posOffset>1331277</wp:posOffset>
                </wp:positionV>
                <wp:extent cx="695960" cy="271145"/>
                <wp:effectExtent l="2857" t="0" r="0" b="0"/>
                <wp:wrapNone/>
                <wp:docPr id="1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95960" cy="2711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Default="0019348E" w:rsidP="00D451FF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Zr-OH</w:t>
                            </w:r>
                          </w:p>
                          <w:p w:rsidR="0019348E" w:rsidRPr="00A27F49" w:rsidRDefault="0019348E" w:rsidP="00D451FF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8B01CD" id="_x0000_s1083" type="#_x0000_t202" style="position:absolute;left:0;text-align:left;margin-left:312.85pt;margin-top:104.8pt;width:54.8pt;height:21.35pt;rotation:90;z-index:25161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" filled="f" stroked="f">
                <v:textbox>
                  <w:txbxContent>
                    <w:p w:rsidR="0019348E" w:rsidRDefault="0019348E" w:rsidP="00D451FF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Zr-OH</w:t>
                      </w:r>
                    </w:p>
                    <w:p w:rsidR="0019348E" w:rsidRPr="00A27F49" w:rsidRDefault="0019348E" w:rsidP="00D451FF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15232" behindDoc="0" locked="0" layoutInCell="1" allowOverlap="1" wp14:anchorId="638629B6" wp14:editId="2CFB173D">
                <wp:simplePos x="0" y="0"/>
                <wp:positionH relativeFrom="column">
                  <wp:posOffset>3820820</wp:posOffset>
                </wp:positionH>
                <wp:positionV relativeFrom="paragraph">
                  <wp:posOffset>1178878</wp:posOffset>
                </wp:positionV>
                <wp:extent cx="695960" cy="271145"/>
                <wp:effectExtent l="2857" t="0" r="0" b="0"/>
                <wp:wrapNone/>
                <wp:docPr id="1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95960" cy="2711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Default="0019348E" w:rsidP="00D451FF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Si-OH</w:t>
                            </w:r>
                          </w:p>
                          <w:p w:rsidR="0019348E" w:rsidRPr="00A27F49" w:rsidRDefault="0019348E" w:rsidP="00D451FF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8629B6" id="_x0000_s1084" type="#_x0000_t202" style="position:absolute;left:0;text-align:left;margin-left:300.85pt;margin-top:92.85pt;width:54.8pt;height:21.35pt;rotation:90;z-index:251615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" filled="f" stroked="f">
                <v:textbox>
                  <w:txbxContent>
                    <w:p w:rsidR="0019348E" w:rsidRDefault="0019348E" w:rsidP="00D451FF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Si-OH</w:t>
                      </w:r>
                    </w:p>
                    <w:p w:rsidR="0019348E" w:rsidRPr="00A27F49" w:rsidRDefault="0019348E" w:rsidP="00D451FF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14208" behindDoc="0" locked="0" layoutInCell="1" allowOverlap="1" wp14:anchorId="37B75D1F" wp14:editId="107C3F90">
                <wp:simplePos x="0" y="0"/>
                <wp:positionH relativeFrom="column">
                  <wp:posOffset>2974658</wp:posOffset>
                </wp:positionH>
                <wp:positionV relativeFrom="paragraph">
                  <wp:posOffset>632777</wp:posOffset>
                </wp:positionV>
                <wp:extent cx="696253" cy="271145"/>
                <wp:effectExtent l="2857" t="0" r="0" b="0"/>
                <wp:wrapNone/>
                <wp:docPr id="1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96253" cy="2711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D451FF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C=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B75D1F" id="_x0000_s1085" type="#_x0000_t202" style="position:absolute;left:0;text-align:left;margin-left:234.25pt;margin-top:49.8pt;width:54.8pt;height:21.35pt;rotation:90;z-index:251614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" filled="f" stroked="f">
                <v:textbox>
                  <w:txbxContent>
                    <w:p w:rsidR="0019348E" w:rsidRPr="00A27F49" w:rsidRDefault="0019348E" w:rsidP="00D451FF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C=C</w:t>
                      </w:r>
                    </w:p>
                  </w:txbxContent>
                </v:textbox>
              </v:shape>
            </w:pict>
          </mc:Fallback>
        </mc:AlternateContent>
      </w: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13184" behindDoc="0" locked="0" layoutInCell="1" allowOverlap="1" wp14:anchorId="099F2DDD" wp14:editId="3AAF33C1">
                <wp:simplePos x="0" y="0"/>
                <wp:positionH relativeFrom="column">
                  <wp:posOffset>2822452</wp:posOffset>
                </wp:positionH>
                <wp:positionV relativeFrom="paragraph">
                  <wp:posOffset>480768</wp:posOffset>
                </wp:positionV>
                <wp:extent cx="696253" cy="271145"/>
                <wp:effectExtent l="2857" t="0" r="0" b="0"/>
                <wp:wrapNone/>
                <wp:docPr id="1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96253" cy="2711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D451FF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C=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F2DDD" id="_x0000_s1086" type="#_x0000_t202" style="position:absolute;left:0;text-align:left;margin-left:222.25pt;margin-top:37.85pt;width:54.8pt;height:21.35pt;rotation:90;z-index:251613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" filled="f" stroked="f">
                <v:textbox>
                  <w:txbxContent>
                    <w:p w:rsidR="0019348E" w:rsidRPr="00A27F49" w:rsidRDefault="0019348E" w:rsidP="00D451FF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C=O</w:t>
                      </w:r>
                    </w:p>
                  </w:txbxContent>
                </v:textbox>
              </v:shape>
            </w:pict>
          </mc:Fallback>
        </mc:AlternateContent>
      </w: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12160" behindDoc="0" locked="0" layoutInCell="1" allowOverlap="1" wp14:anchorId="6E613CFD" wp14:editId="236DB9DC">
                <wp:simplePos x="0" y="0"/>
                <wp:positionH relativeFrom="column">
                  <wp:posOffset>1422083</wp:posOffset>
                </wp:positionH>
                <wp:positionV relativeFrom="paragraph">
                  <wp:posOffset>442522</wp:posOffset>
                </wp:positionV>
                <wp:extent cx="460060" cy="271145"/>
                <wp:effectExtent l="0" t="0" r="0" b="0"/>
                <wp:wrapNone/>
                <wp:docPr id="1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460060" cy="2711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D451FF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C-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613CFD" id="_x0000_s1087" type="#_x0000_t202" style="position:absolute;left:0;text-align:left;margin-left:112pt;margin-top:34.85pt;width:36.25pt;height:21.35pt;rotation:90;z-index:251612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" filled="f" stroked="f">
                <v:textbox>
                  <w:txbxContent>
                    <w:p w:rsidR="0019348E" w:rsidRPr="00A27F49" w:rsidRDefault="0019348E" w:rsidP="00D451FF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C-H</w:t>
                      </w:r>
                    </w:p>
                  </w:txbxContent>
                </v:textbox>
              </v:shape>
            </w:pict>
          </mc:Fallback>
        </mc:AlternateContent>
      </w:r>
      <w:r w:rsidRPr="00A27F4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11136" behindDoc="0" locked="0" layoutInCell="1" allowOverlap="1" wp14:anchorId="438001D1" wp14:editId="20D2810D">
                <wp:simplePos x="0" y="0"/>
                <wp:positionH relativeFrom="column">
                  <wp:posOffset>998646</wp:posOffset>
                </wp:positionH>
                <wp:positionV relativeFrom="paragraph">
                  <wp:posOffset>827467</wp:posOffset>
                </wp:positionV>
                <wp:extent cx="460060" cy="271145"/>
                <wp:effectExtent l="0" t="0" r="0" b="0"/>
                <wp:wrapNone/>
                <wp:docPr id="1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460060" cy="2711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D451FF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O-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8001D1" id="_x0000_s1088" type="#_x0000_t202" style="position:absolute;left:0;text-align:left;margin-left:78.65pt;margin-top:65.15pt;width:36.25pt;height:21.35pt;rotation:90;z-index:251611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" filled="f" stroked="f">
                <v:textbox>
                  <w:txbxContent>
                    <w:p w:rsidR="0019348E" w:rsidRPr="00A27F49" w:rsidRDefault="0019348E" w:rsidP="00D451FF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O-H</w:t>
                      </w:r>
                    </w:p>
                  </w:txbxContent>
                </v:textbox>
              </v:shape>
            </w:pict>
          </mc:Fallback>
        </mc:AlternateContent>
      </w:r>
      <w:r w:rsidR="00844D9B" w:rsidRPr="00743C0E">
        <w:rPr>
          <w:rFonts w:asciiTheme="majorBidi" w:hAnsiTheme="majorBidi" w:cstheme="majorBidi"/>
          <w:noProof/>
          <w:sz w:val="28"/>
          <w:szCs w:val="28"/>
        </w:rPr>
        <w:drawing>
          <wp:anchor distT="0" distB="0" distL="114300" distR="114300" simplePos="0" relativeHeight="251608064" behindDoc="0" locked="0" layoutInCell="1" allowOverlap="1" wp14:anchorId="1BD3DDCC">
            <wp:simplePos x="0" y="0"/>
            <wp:positionH relativeFrom="column">
              <wp:posOffset>336550</wp:posOffset>
            </wp:positionH>
            <wp:positionV relativeFrom="paragraph">
              <wp:posOffset>-635</wp:posOffset>
            </wp:positionV>
            <wp:extent cx="5274310" cy="2320290"/>
            <wp:effectExtent l="0" t="0" r="2540" b="381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202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925C43" w:rsidRDefault="00925C43" w:rsidP="00743C0E">
      <w:pPr>
        <w:spacing w:after="0"/>
        <w:jc w:val="both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p w:rsidR="00B833E6" w:rsidRDefault="00B833E6" w:rsidP="00743C0E">
      <w:pPr>
        <w:spacing w:after="0"/>
        <w:jc w:val="both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p w:rsidR="00B833E6" w:rsidRDefault="00B833E6" w:rsidP="00743C0E">
      <w:pPr>
        <w:spacing w:after="0"/>
        <w:jc w:val="both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p w:rsidR="00B833E6" w:rsidRDefault="00B833E6" w:rsidP="00743C0E">
      <w:pPr>
        <w:spacing w:after="0"/>
        <w:jc w:val="both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p w:rsidR="00B833E6" w:rsidRDefault="00B833E6" w:rsidP="00743C0E">
      <w:pPr>
        <w:spacing w:after="0"/>
        <w:jc w:val="both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p w:rsidR="00B833E6" w:rsidRDefault="00B833E6" w:rsidP="00743C0E">
      <w:pPr>
        <w:spacing w:after="0"/>
        <w:jc w:val="both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p w:rsidR="00B833E6" w:rsidRDefault="00B833E6" w:rsidP="00743C0E">
      <w:pPr>
        <w:spacing w:after="0"/>
        <w:jc w:val="both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p w:rsidR="00B833E6" w:rsidRDefault="00B833E6" w:rsidP="00743C0E">
      <w:pPr>
        <w:spacing w:after="0"/>
        <w:jc w:val="both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p w:rsidR="00B833E6" w:rsidRDefault="00B833E6" w:rsidP="00743C0E">
      <w:pPr>
        <w:spacing w:after="0"/>
        <w:jc w:val="both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p w:rsidR="00B833E6" w:rsidRDefault="00B833E6" w:rsidP="00743C0E">
      <w:pPr>
        <w:spacing w:after="0"/>
        <w:jc w:val="both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p w:rsidR="00A76D64" w:rsidRPr="00872709" w:rsidRDefault="00A76D64" w:rsidP="00A76D64">
      <w:pPr>
        <w:spacing w:after="0"/>
        <w:jc w:val="center"/>
        <w:rPr>
          <w:rFonts w:asciiTheme="majorBidi" w:hAnsiTheme="majorBidi" w:cstheme="majorBidi"/>
          <w:sz w:val="28"/>
          <w:szCs w:val="28"/>
          <w:lang w:bidi="ar-IQ"/>
        </w:rPr>
      </w:pPr>
      <w:r w:rsidRPr="00872709">
        <w:rPr>
          <w:rFonts w:asciiTheme="majorBidi" w:hAnsiTheme="majorBidi" w:cstheme="majorBidi"/>
          <w:sz w:val="28"/>
          <w:szCs w:val="28"/>
          <w:lang w:bidi="ar-IQ"/>
        </w:rPr>
        <w:t xml:space="preserve">Figure </w:t>
      </w:r>
      <w:r>
        <w:rPr>
          <w:rFonts w:asciiTheme="majorBidi" w:hAnsiTheme="majorBidi" w:cstheme="majorBidi"/>
          <w:sz w:val="28"/>
          <w:szCs w:val="28"/>
          <w:lang w:bidi="ar-IQ"/>
        </w:rPr>
        <w:t>S11</w:t>
      </w:r>
      <w:r w:rsidRPr="00872709">
        <w:rPr>
          <w:rFonts w:asciiTheme="majorBidi" w:hAnsiTheme="majorBidi" w:cstheme="majorBidi"/>
          <w:sz w:val="28"/>
          <w:szCs w:val="28"/>
          <w:lang w:bidi="ar-IQ"/>
        </w:rPr>
        <w:t>: FTIR of bioceramic</w:t>
      </w:r>
    </w:p>
    <w:p w:rsidR="00B833E6" w:rsidRDefault="00B833E6" w:rsidP="00743C0E">
      <w:pPr>
        <w:spacing w:after="0"/>
        <w:jc w:val="both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p w:rsidR="00B833E6" w:rsidRDefault="00B833E6" w:rsidP="00743C0E">
      <w:pPr>
        <w:spacing w:after="0"/>
        <w:jc w:val="both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p w:rsidR="00B833E6" w:rsidRDefault="00B833E6" w:rsidP="00743C0E">
      <w:pPr>
        <w:spacing w:after="0"/>
        <w:jc w:val="both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p w:rsidR="00B833E6" w:rsidRDefault="00B833E6" w:rsidP="00743C0E">
      <w:pPr>
        <w:spacing w:after="0"/>
        <w:jc w:val="both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p w:rsidR="00B833E6" w:rsidRDefault="00B833E6" w:rsidP="00743C0E">
      <w:pPr>
        <w:spacing w:after="0"/>
        <w:jc w:val="both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p w:rsidR="00B833E6" w:rsidRDefault="00B833E6" w:rsidP="00743C0E">
      <w:pPr>
        <w:spacing w:after="0"/>
        <w:jc w:val="both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p w:rsidR="00B833E6" w:rsidRDefault="00B833E6" w:rsidP="00743C0E">
      <w:pPr>
        <w:spacing w:after="0"/>
        <w:jc w:val="both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p w:rsidR="00A76D64" w:rsidRPr="004B5DFE" w:rsidRDefault="00A76D64" w:rsidP="00A76D64">
      <w:pPr>
        <w:spacing w:after="0"/>
        <w:jc w:val="center"/>
        <w:rPr>
          <w:rFonts w:asciiTheme="majorBidi" w:hAnsiTheme="majorBidi" w:cstheme="majorBidi"/>
          <w:sz w:val="28"/>
          <w:szCs w:val="28"/>
          <w:lang w:bidi="ar-IQ"/>
        </w:rPr>
      </w:pPr>
      <w:r w:rsidRPr="004B5DFE">
        <w:rPr>
          <w:rFonts w:asciiTheme="majorBidi" w:hAnsiTheme="majorBidi" w:cstheme="majorBidi"/>
          <w:sz w:val="28"/>
          <w:szCs w:val="28"/>
          <w:lang w:bidi="ar-IQ"/>
        </w:rPr>
        <w:t xml:space="preserve">Figure </w:t>
      </w:r>
      <w:r w:rsidR="00350851">
        <w:rPr>
          <w:rFonts w:asciiTheme="majorBidi" w:hAnsiTheme="majorBidi" w:cstheme="majorBidi"/>
          <w:sz w:val="28"/>
          <w:szCs w:val="28"/>
          <w:lang w:bidi="ar-IQ"/>
        </w:rPr>
        <w:t>S</w:t>
      </w:r>
      <w:r>
        <w:rPr>
          <w:rFonts w:asciiTheme="majorBidi" w:hAnsiTheme="majorBidi" w:cstheme="majorBidi"/>
          <w:sz w:val="28"/>
          <w:szCs w:val="28"/>
          <w:lang w:bidi="ar-IQ"/>
        </w:rPr>
        <w:t>12</w:t>
      </w:r>
      <w:r w:rsidRPr="004B5DFE">
        <w:rPr>
          <w:rFonts w:asciiTheme="majorBidi" w:hAnsiTheme="majorBidi" w:cstheme="majorBidi"/>
          <w:sz w:val="28"/>
          <w:szCs w:val="28"/>
          <w:lang w:bidi="ar-IQ"/>
        </w:rPr>
        <w:t>: EDX of bioceramic</w:t>
      </w:r>
    </w:p>
    <w:p w:rsidR="00B833E6" w:rsidRDefault="00B833E6" w:rsidP="00743C0E">
      <w:pPr>
        <w:spacing w:after="0"/>
        <w:jc w:val="both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p w:rsidR="00B833E6" w:rsidRDefault="00B833E6" w:rsidP="00743C0E">
      <w:pPr>
        <w:spacing w:after="0"/>
        <w:jc w:val="both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p w:rsidR="00B833E6" w:rsidRDefault="00B833E6" w:rsidP="00743C0E">
      <w:pPr>
        <w:spacing w:after="0"/>
        <w:jc w:val="both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p w:rsidR="00B833E6" w:rsidRDefault="00B833E6" w:rsidP="00743C0E">
      <w:pPr>
        <w:spacing w:after="0"/>
        <w:jc w:val="both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p w:rsidR="00B833E6" w:rsidRDefault="00B833E6" w:rsidP="00743C0E">
      <w:pPr>
        <w:spacing w:after="0"/>
        <w:jc w:val="both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p w:rsidR="00B833E6" w:rsidRDefault="00B833E6" w:rsidP="00743C0E">
      <w:pPr>
        <w:spacing w:after="0"/>
        <w:jc w:val="both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p w:rsidR="00B833E6" w:rsidRDefault="00B833E6" w:rsidP="00743C0E">
      <w:pPr>
        <w:spacing w:after="0"/>
        <w:jc w:val="both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p w:rsidR="00844D9B" w:rsidRPr="00743C0E" w:rsidRDefault="00844D9B" w:rsidP="00A76D64">
      <w:pPr>
        <w:spacing w:after="0"/>
        <w:rPr>
          <w:rFonts w:asciiTheme="majorBidi" w:hAnsiTheme="majorBidi" w:cstheme="majorBidi"/>
          <w:sz w:val="28"/>
          <w:szCs w:val="28"/>
        </w:rPr>
      </w:pPr>
    </w:p>
    <w:p w:rsidR="00844D9B" w:rsidRPr="00743C0E" w:rsidRDefault="00844D9B" w:rsidP="00743C0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844D9B" w:rsidRPr="00743C0E" w:rsidRDefault="00844D9B" w:rsidP="00743C0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844D9B" w:rsidRPr="00743C0E" w:rsidRDefault="00844D9B" w:rsidP="00743C0E">
      <w:pPr>
        <w:spacing w:after="0"/>
        <w:rPr>
          <w:rFonts w:asciiTheme="majorBidi" w:hAnsiTheme="majorBidi" w:cstheme="majorBidi"/>
          <w:sz w:val="28"/>
          <w:szCs w:val="28"/>
          <w:rtl/>
        </w:rPr>
      </w:pPr>
    </w:p>
    <w:p w:rsidR="00844D9B" w:rsidRPr="00743C0E" w:rsidRDefault="00844D9B" w:rsidP="00743C0E">
      <w:pPr>
        <w:spacing w:after="0"/>
        <w:rPr>
          <w:rFonts w:asciiTheme="majorBidi" w:hAnsiTheme="majorBidi" w:cstheme="majorBidi"/>
          <w:sz w:val="28"/>
          <w:szCs w:val="28"/>
          <w:lang w:bidi="ar-IQ"/>
        </w:rPr>
      </w:pPr>
    </w:p>
    <w:p w:rsidR="00871D4D" w:rsidRPr="00743C0E" w:rsidRDefault="007D6A4C" w:rsidP="00743C0E">
      <w:pPr>
        <w:spacing w:after="0"/>
        <w:jc w:val="center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EF3A3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35712" behindDoc="0" locked="0" layoutInCell="1" allowOverlap="1" wp14:anchorId="29368C8A" wp14:editId="2CBA5C08">
                <wp:simplePos x="0" y="0"/>
                <wp:positionH relativeFrom="column">
                  <wp:posOffset>5106035</wp:posOffset>
                </wp:positionH>
                <wp:positionV relativeFrom="paragraph">
                  <wp:posOffset>318770</wp:posOffset>
                </wp:positionV>
                <wp:extent cx="695960" cy="271145"/>
                <wp:effectExtent l="2857" t="0" r="0" b="0"/>
                <wp:wrapNone/>
                <wp:docPr id="2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95960" cy="2711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7D6A4C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Zr-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368C8A" id="_x0000_s1089" type="#_x0000_t202" style="position:absolute;left:0;text-align:left;margin-left:402.05pt;margin-top:25.1pt;width:54.8pt;height:21.35pt;rotation:90;z-index:25163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" filled="f" stroked="f">
                <v:textbox>
                  <w:txbxContent>
                    <w:p w:rsidR="0019348E" w:rsidRPr="00A27F49" w:rsidRDefault="0019348E" w:rsidP="007D6A4C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Zr-O</w:t>
                      </w:r>
                    </w:p>
                  </w:txbxContent>
                </v:textbox>
              </v:shape>
            </w:pict>
          </mc:Fallback>
        </mc:AlternateContent>
      </w:r>
      <w:r w:rsidRPr="00EF3A3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33664" behindDoc="0" locked="0" layoutInCell="1" allowOverlap="1" wp14:anchorId="0607B631" wp14:editId="70E53590">
                <wp:simplePos x="0" y="0"/>
                <wp:positionH relativeFrom="column">
                  <wp:posOffset>4826708</wp:posOffset>
                </wp:positionH>
                <wp:positionV relativeFrom="paragraph">
                  <wp:posOffset>393675</wp:posOffset>
                </wp:positionV>
                <wp:extent cx="695960" cy="271145"/>
                <wp:effectExtent l="2857" t="0" r="0" b="0"/>
                <wp:wrapNone/>
                <wp:docPr id="2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95960" cy="2711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7D6A4C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Si-O-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07B631" id="_x0000_s1090" type="#_x0000_t202" style="position:absolute;left:0;text-align:left;margin-left:380.05pt;margin-top:31pt;width:54.8pt;height:21.35pt;rotation:90;z-index: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" filled="f" stroked="f">
                <v:textbox>
                  <w:txbxContent>
                    <w:p w:rsidR="0019348E" w:rsidRPr="00A27F49" w:rsidRDefault="0019348E" w:rsidP="007D6A4C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Si-O-Al</w:t>
                      </w:r>
                    </w:p>
                  </w:txbxContent>
                </v:textbox>
              </v:shape>
            </w:pict>
          </mc:Fallback>
        </mc:AlternateContent>
      </w:r>
      <w:r w:rsidRPr="00EF3A3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32640" behindDoc="0" locked="0" layoutInCell="1" allowOverlap="1" wp14:anchorId="2444C542" wp14:editId="7D5036D6">
                <wp:simplePos x="0" y="0"/>
                <wp:positionH relativeFrom="column">
                  <wp:posOffset>4823925</wp:posOffset>
                </wp:positionH>
                <wp:positionV relativeFrom="paragraph">
                  <wp:posOffset>1017026</wp:posOffset>
                </wp:positionV>
                <wp:extent cx="695960" cy="271145"/>
                <wp:effectExtent l="2857" t="0" r="0" b="0"/>
                <wp:wrapNone/>
                <wp:docPr id="2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95960" cy="2711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7D6A4C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Si-O-C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44C542" id="_x0000_s1091" type="#_x0000_t202" style="position:absolute;left:0;text-align:left;margin-left:379.85pt;margin-top:80.1pt;width:54.8pt;height:21.35pt;rotation:90;z-index: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" filled="f" stroked="f">
                <v:textbox>
                  <w:txbxContent>
                    <w:p w:rsidR="0019348E" w:rsidRPr="00A27F49" w:rsidRDefault="0019348E" w:rsidP="007D6A4C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Si-O-Ca</w:t>
                      </w:r>
                    </w:p>
                  </w:txbxContent>
                </v:textbox>
              </v:shape>
            </w:pict>
          </mc:Fallback>
        </mc:AlternateContent>
      </w:r>
      <w:r w:rsidRPr="00EF3A3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29568" behindDoc="0" locked="0" layoutInCell="1" allowOverlap="1" wp14:anchorId="0954A2FC" wp14:editId="0EFD5F1D">
                <wp:simplePos x="0" y="0"/>
                <wp:positionH relativeFrom="column">
                  <wp:posOffset>4170753</wp:posOffset>
                </wp:positionH>
                <wp:positionV relativeFrom="paragraph">
                  <wp:posOffset>1401763</wp:posOffset>
                </wp:positionV>
                <wp:extent cx="695960" cy="271145"/>
                <wp:effectExtent l="2857" t="0" r="0" b="0"/>
                <wp:wrapNone/>
                <wp:docPr id="2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95960" cy="2711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7D6A4C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Si-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54A2FC" id="_x0000_s1092" type="#_x0000_t202" style="position:absolute;left:0;text-align:left;margin-left:328.4pt;margin-top:110.4pt;width:54.8pt;height:21.35pt;rotation:90;z-index:25162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" filled="f" stroked="f">
                <v:textbox>
                  <w:txbxContent>
                    <w:p w:rsidR="0019348E" w:rsidRPr="00A27F49" w:rsidRDefault="0019348E" w:rsidP="007D6A4C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Si-O</w:t>
                      </w:r>
                    </w:p>
                  </w:txbxContent>
                </v:textbox>
              </v:shape>
            </w:pict>
          </mc:Fallback>
        </mc:AlternateContent>
      </w:r>
      <w:r w:rsidRPr="00EF3A3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27520" behindDoc="0" locked="0" layoutInCell="1" allowOverlap="1" wp14:anchorId="57291393" wp14:editId="5DE0CAF1">
                <wp:simplePos x="0" y="0"/>
                <wp:positionH relativeFrom="column">
                  <wp:posOffset>3899217</wp:posOffset>
                </wp:positionH>
                <wp:positionV relativeFrom="paragraph">
                  <wp:posOffset>1706954</wp:posOffset>
                </wp:positionV>
                <wp:extent cx="695960" cy="271145"/>
                <wp:effectExtent l="2857" t="0" r="0" b="0"/>
                <wp:wrapNone/>
                <wp:docPr id="2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95960" cy="2711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7D6A4C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Si-O-S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91393" id="_x0000_s1093" type="#_x0000_t202" style="position:absolute;left:0;text-align:left;margin-left:307pt;margin-top:134.4pt;width:54.8pt;height:21.35pt;rotation:90;z-index: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" filled="f" stroked="f">
                <v:textbox>
                  <w:txbxContent>
                    <w:p w:rsidR="0019348E" w:rsidRPr="00A27F49" w:rsidRDefault="0019348E" w:rsidP="007D6A4C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Si-O-Si</w:t>
                      </w:r>
                    </w:p>
                  </w:txbxContent>
                </v:textbox>
              </v:shape>
            </w:pict>
          </mc:Fallback>
        </mc:AlternateContent>
      </w:r>
      <w:r w:rsidRPr="00EF3A3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26496" behindDoc="0" locked="0" layoutInCell="1" allowOverlap="1" wp14:anchorId="4F07299A" wp14:editId="60D3CCB7">
                <wp:simplePos x="0" y="0"/>
                <wp:positionH relativeFrom="column">
                  <wp:posOffset>3172680</wp:posOffset>
                </wp:positionH>
                <wp:positionV relativeFrom="paragraph">
                  <wp:posOffset>845137</wp:posOffset>
                </wp:positionV>
                <wp:extent cx="670196" cy="271145"/>
                <wp:effectExtent l="0" t="0" r="5715" b="0"/>
                <wp:wrapNone/>
                <wp:docPr id="1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70196" cy="2711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7D6A4C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CH</w:t>
                            </w:r>
                            <w:r w:rsidRPr="007D6A4C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  <w:vertAlign w:val="subscript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07299A" id="_x0000_s1094" type="#_x0000_t202" style="position:absolute;left:0;text-align:left;margin-left:249.8pt;margin-top:66.55pt;width:52.75pt;height:21.35pt;rotation:90;z-index:251626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" filled="f" stroked="f">
                <v:textbox>
                  <w:txbxContent>
                    <w:p w:rsidR="0019348E" w:rsidRPr="00A27F49" w:rsidRDefault="0019348E" w:rsidP="007D6A4C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CH</w:t>
                      </w:r>
                      <w:r w:rsidRPr="007D6A4C"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  <w:vertAlign w:val="subscript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EF3A3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21376" behindDoc="0" locked="0" layoutInCell="1" allowOverlap="1" wp14:anchorId="386170A2" wp14:editId="0D2ABCC3">
                <wp:simplePos x="0" y="0"/>
                <wp:positionH relativeFrom="column">
                  <wp:posOffset>1468120</wp:posOffset>
                </wp:positionH>
                <wp:positionV relativeFrom="paragraph">
                  <wp:posOffset>975360</wp:posOffset>
                </wp:positionV>
                <wp:extent cx="459740" cy="271145"/>
                <wp:effectExtent l="0" t="0" r="0" b="0"/>
                <wp:wrapNone/>
                <wp:docPr id="1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459740" cy="2711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EF3A39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C-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6170A2" id="_x0000_s1095" type="#_x0000_t202" style="position:absolute;left:0;text-align:left;margin-left:115.6pt;margin-top:76.8pt;width:36.2pt;height:21.35pt;rotation:90;z-index:251621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" filled="f" stroked="f">
                <v:textbox>
                  <w:txbxContent>
                    <w:p w:rsidR="0019348E" w:rsidRPr="00A27F49" w:rsidRDefault="0019348E" w:rsidP="00EF3A39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C-H</w:t>
                      </w:r>
                    </w:p>
                  </w:txbxContent>
                </v:textbox>
              </v:shape>
            </w:pict>
          </mc:Fallback>
        </mc:AlternateContent>
      </w:r>
      <w:r w:rsidRPr="00EF3A3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25472" behindDoc="0" locked="0" layoutInCell="1" allowOverlap="1" wp14:anchorId="3B984A60" wp14:editId="5C6A0DEE">
                <wp:simplePos x="0" y="0"/>
                <wp:positionH relativeFrom="column">
                  <wp:posOffset>913179</wp:posOffset>
                </wp:positionH>
                <wp:positionV relativeFrom="paragraph">
                  <wp:posOffset>1523365</wp:posOffset>
                </wp:positionV>
                <wp:extent cx="695960" cy="290048"/>
                <wp:effectExtent l="0" t="0" r="2540" b="0"/>
                <wp:wrapNone/>
                <wp:docPr id="1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95960" cy="29004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7D6A4C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O-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984A60" id="_x0000_s1096" type="#_x0000_t202" style="position:absolute;left:0;text-align:left;margin-left:71.9pt;margin-top:119.95pt;width:54.8pt;height:22.85pt;rotation:90;z-index:251625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" filled="f" stroked="f">
                <v:textbox>
                  <w:txbxContent>
                    <w:p w:rsidR="0019348E" w:rsidRPr="00A27F49" w:rsidRDefault="0019348E" w:rsidP="007D6A4C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O-H</w:t>
                      </w:r>
                    </w:p>
                  </w:txbxContent>
                </v:textbox>
              </v:shape>
            </w:pict>
          </mc:Fallback>
        </mc:AlternateContent>
      </w:r>
      <w:r w:rsidRPr="00EF3A3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24448" behindDoc="0" locked="0" layoutInCell="1" allowOverlap="1" wp14:anchorId="350E98F8" wp14:editId="0C0F2695">
                <wp:simplePos x="0" y="0"/>
                <wp:positionH relativeFrom="column">
                  <wp:posOffset>2763202</wp:posOffset>
                </wp:positionH>
                <wp:positionV relativeFrom="paragraph">
                  <wp:posOffset>1098623</wp:posOffset>
                </wp:positionV>
                <wp:extent cx="695960" cy="271145"/>
                <wp:effectExtent l="2857" t="0" r="0" b="0"/>
                <wp:wrapNone/>
                <wp:docPr id="1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95960" cy="2711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7D6A4C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C=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0E98F8" id="_x0000_s1097" type="#_x0000_t202" style="position:absolute;left:0;text-align:left;margin-left:217.55pt;margin-top:86.5pt;width:54.8pt;height:21.35pt;rotation:90;z-index:251624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" filled="f" stroked="f">
                <v:textbox>
                  <w:txbxContent>
                    <w:p w:rsidR="0019348E" w:rsidRPr="00A27F49" w:rsidRDefault="0019348E" w:rsidP="007D6A4C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C=O</w:t>
                      </w:r>
                    </w:p>
                  </w:txbxContent>
                </v:textbox>
              </v:shape>
            </w:pict>
          </mc:Fallback>
        </mc:AlternateContent>
      </w:r>
      <w:r w:rsidR="00EF3A39" w:rsidRPr="00EF3A3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23424" behindDoc="0" locked="0" layoutInCell="1" allowOverlap="1" wp14:anchorId="11A90CCC" wp14:editId="1D5CAEA0">
                <wp:simplePos x="0" y="0"/>
                <wp:positionH relativeFrom="column">
                  <wp:posOffset>2882290</wp:posOffset>
                </wp:positionH>
                <wp:positionV relativeFrom="paragraph">
                  <wp:posOffset>1096058</wp:posOffset>
                </wp:positionV>
                <wp:extent cx="695960" cy="271145"/>
                <wp:effectExtent l="2857" t="0" r="0" b="0"/>
                <wp:wrapNone/>
                <wp:docPr id="1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95960" cy="2711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EF3A39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C=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A90CCC" id="_x0000_s1098" type="#_x0000_t202" style="position:absolute;left:0;text-align:left;margin-left:226.95pt;margin-top:86.3pt;width:54.8pt;height:21.35pt;rotation:90;z-index:251623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" filled="f" stroked="f">
                <v:textbox>
                  <w:txbxContent>
                    <w:p w:rsidR="0019348E" w:rsidRPr="00A27F49" w:rsidRDefault="0019348E" w:rsidP="00EF3A39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C=C</w:t>
                      </w:r>
                    </w:p>
                  </w:txbxContent>
                </v:textbox>
              </v:shape>
            </w:pict>
          </mc:Fallback>
        </mc:AlternateContent>
      </w:r>
      <w:r w:rsidR="00EF3A39" w:rsidRPr="00EF3A3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22400" behindDoc="0" locked="0" layoutInCell="1" allowOverlap="1" wp14:anchorId="07A3F2AA" wp14:editId="37A122A0">
                <wp:simplePos x="0" y="0"/>
                <wp:positionH relativeFrom="column">
                  <wp:posOffset>3047047</wp:posOffset>
                </wp:positionH>
                <wp:positionV relativeFrom="paragraph">
                  <wp:posOffset>1103410</wp:posOffset>
                </wp:positionV>
                <wp:extent cx="695960" cy="271145"/>
                <wp:effectExtent l="2857" t="0" r="0" b="0"/>
                <wp:wrapNone/>
                <wp:docPr id="1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95960" cy="2711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EF3A39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C=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A3F2AA" id="_x0000_s1099" type="#_x0000_t202" style="position:absolute;left:0;text-align:left;margin-left:239.9pt;margin-top:86.9pt;width:54.8pt;height:21.35pt;rotation:90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" filled="f" stroked="f">
                <v:textbox>
                  <w:txbxContent>
                    <w:p w:rsidR="0019348E" w:rsidRPr="00A27F49" w:rsidRDefault="0019348E" w:rsidP="00EF3A39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C=C</w:t>
                      </w:r>
                    </w:p>
                  </w:txbxContent>
                </v:textbox>
              </v:shape>
            </w:pict>
          </mc:Fallback>
        </mc:AlternateContent>
      </w:r>
      <w:r w:rsidR="00844D9B" w:rsidRPr="00743C0E">
        <w:rPr>
          <w:rFonts w:asciiTheme="majorBidi" w:hAnsiTheme="majorBidi" w:cstheme="majorBidi"/>
          <w:noProof/>
          <w:sz w:val="28"/>
          <w:szCs w:val="28"/>
        </w:rPr>
        <w:drawing>
          <wp:inline distT="0" distB="0" distL="0" distR="0" wp14:anchorId="4BC710D3" wp14:editId="2EDD4F76">
            <wp:extent cx="5250426" cy="3451122"/>
            <wp:effectExtent l="0" t="0" r="762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6682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2DB" w:rsidRDefault="003A42DB" w:rsidP="00B833E6">
      <w:pPr>
        <w:spacing w:after="0"/>
        <w:jc w:val="center"/>
        <w:rPr>
          <w:rFonts w:asciiTheme="majorBidi" w:hAnsiTheme="majorBidi" w:cstheme="majorBidi"/>
          <w:sz w:val="28"/>
          <w:szCs w:val="28"/>
          <w:lang w:bidi="ar-IQ"/>
        </w:rPr>
      </w:pPr>
      <w:r w:rsidRPr="00EF3A39">
        <w:rPr>
          <w:rFonts w:asciiTheme="majorBidi" w:hAnsiTheme="majorBidi" w:cstheme="majorBidi"/>
          <w:sz w:val="28"/>
          <w:szCs w:val="28"/>
          <w:lang w:bidi="ar-IQ"/>
        </w:rPr>
        <w:t xml:space="preserve">Figure </w:t>
      </w:r>
      <w:r w:rsidR="00350851">
        <w:rPr>
          <w:rFonts w:asciiTheme="majorBidi" w:hAnsiTheme="majorBidi" w:cstheme="majorBidi"/>
          <w:sz w:val="28"/>
          <w:szCs w:val="28"/>
          <w:lang w:bidi="ar-IQ"/>
        </w:rPr>
        <w:t>S</w:t>
      </w:r>
      <w:r w:rsidR="00B833E6">
        <w:rPr>
          <w:rFonts w:asciiTheme="majorBidi" w:hAnsiTheme="majorBidi" w:cstheme="majorBidi"/>
          <w:sz w:val="28"/>
          <w:szCs w:val="28"/>
          <w:lang w:bidi="ar-IQ"/>
        </w:rPr>
        <w:t>1</w:t>
      </w:r>
      <w:r w:rsidR="00F015E2" w:rsidRPr="00EF3A39">
        <w:rPr>
          <w:rFonts w:asciiTheme="majorBidi" w:hAnsiTheme="majorBidi" w:cstheme="majorBidi"/>
          <w:sz w:val="28"/>
          <w:szCs w:val="28"/>
          <w:lang w:bidi="ar-IQ"/>
        </w:rPr>
        <w:t>3</w:t>
      </w:r>
      <w:r w:rsidRPr="00EF3A39">
        <w:rPr>
          <w:rFonts w:asciiTheme="majorBidi" w:hAnsiTheme="majorBidi" w:cstheme="majorBidi"/>
          <w:sz w:val="28"/>
          <w:szCs w:val="28"/>
          <w:lang w:bidi="ar-IQ"/>
        </w:rPr>
        <w:t>: FTIR of ceramic-SiO</w:t>
      </w:r>
      <w:r w:rsidRPr="00EF3A39">
        <w:rPr>
          <w:rFonts w:asciiTheme="majorBidi" w:hAnsiTheme="majorBidi" w:cstheme="majorBidi"/>
          <w:sz w:val="28"/>
          <w:szCs w:val="28"/>
          <w:vertAlign w:val="subscript"/>
          <w:lang w:bidi="ar-IQ"/>
        </w:rPr>
        <w:t>2</w:t>
      </w:r>
      <w:r w:rsidRPr="00EF3A39">
        <w:rPr>
          <w:rFonts w:asciiTheme="majorBidi" w:hAnsiTheme="majorBidi" w:cstheme="majorBidi"/>
          <w:sz w:val="28"/>
          <w:szCs w:val="28"/>
          <w:lang w:bidi="ar-IQ"/>
        </w:rPr>
        <w:t>-MPS-Fruit extract</w:t>
      </w:r>
    </w:p>
    <w:p w:rsidR="00B833E6" w:rsidRDefault="00A76D64" w:rsidP="00B833E6">
      <w:pPr>
        <w:spacing w:after="0"/>
        <w:jc w:val="center"/>
        <w:rPr>
          <w:rFonts w:asciiTheme="majorBidi" w:hAnsiTheme="majorBidi" w:cstheme="majorBidi"/>
          <w:sz w:val="28"/>
          <w:szCs w:val="28"/>
          <w:lang w:bidi="ar-IQ"/>
        </w:rPr>
      </w:pPr>
      <w:r w:rsidRPr="00743C0E">
        <w:rPr>
          <w:rFonts w:asciiTheme="majorBidi" w:hAnsiTheme="majorBidi" w:cstheme="majorBidi"/>
          <w:noProof/>
          <w:sz w:val="28"/>
          <w:szCs w:val="28"/>
        </w:rPr>
        <w:drawing>
          <wp:anchor distT="0" distB="0" distL="114300" distR="114300" simplePos="0" relativeHeight="251669504" behindDoc="0" locked="0" layoutInCell="1" allowOverlap="1" wp14:anchorId="076114EC">
            <wp:simplePos x="0" y="0"/>
            <wp:positionH relativeFrom="column">
              <wp:posOffset>438150</wp:posOffset>
            </wp:positionH>
            <wp:positionV relativeFrom="paragraph">
              <wp:posOffset>74295</wp:posOffset>
            </wp:positionV>
            <wp:extent cx="5279390" cy="2504363"/>
            <wp:effectExtent l="0" t="0" r="0" b="0"/>
            <wp:wrapNone/>
            <wp:docPr id="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037" cy="25065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B833E6" w:rsidRDefault="00B833E6" w:rsidP="00B833E6">
      <w:pPr>
        <w:spacing w:after="0"/>
        <w:jc w:val="center"/>
        <w:rPr>
          <w:rFonts w:asciiTheme="majorBidi" w:hAnsiTheme="majorBidi" w:cstheme="majorBidi"/>
          <w:sz w:val="28"/>
          <w:szCs w:val="28"/>
          <w:lang w:bidi="ar-IQ"/>
        </w:rPr>
      </w:pPr>
    </w:p>
    <w:p w:rsidR="00B833E6" w:rsidRDefault="00B833E6" w:rsidP="00B833E6">
      <w:pPr>
        <w:spacing w:after="0"/>
        <w:jc w:val="center"/>
        <w:rPr>
          <w:rFonts w:asciiTheme="majorBidi" w:hAnsiTheme="majorBidi" w:cstheme="majorBidi"/>
          <w:sz w:val="28"/>
          <w:szCs w:val="28"/>
          <w:lang w:bidi="ar-IQ"/>
        </w:rPr>
      </w:pPr>
    </w:p>
    <w:p w:rsidR="00B833E6" w:rsidRDefault="00B833E6" w:rsidP="00B833E6">
      <w:pPr>
        <w:spacing w:after="0"/>
        <w:jc w:val="center"/>
        <w:rPr>
          <w:rFonts w:asciiTheme="majorBidi" w:hAnsiTheme="majorBidi" w:cstheme="majorBidi"/>
          <w:sz w:val="28"/>
          <w:szCs w:val="28"/>
          <w:lang w:bidi="ar-IQ"/>
        </w:rPr>
      </w:pPr>
    </w:p>
    <w:p w:rsidR="00B833E6" w:rsidRDefault="00B833E6" w:rsidP="00B833E6">
      <w:pPr>
        <w:spacing w:after="0"/>
        <w:jc w:val="center"/>
        <w:rPr>
          <w:rFonts w:asciiTheme="majorBidi" w:hAnsiTheme="majorBidi" w:cstheme="majorBidi"/>
          <w:sz w:val="28"/>
          <w:szCs w:val="28"/>
          <w:lang w:bidi="ar-IQ"/>
        </w:rPr>
      </w:pPr>
    </w:p>
    <w:p w:rsidR="00B833E6" w:rsidRDefault="00B833E6" w:rsidP="00B833E6">
      <w:pPr>
        <w:spacing w:after="0"/>
        <w:jc w:val="center"/>
        <w:rPr>
          <w:rFonts w:asciiTheme="majorBidi" w:hAnsiTheme="majorBidi" w:cstheme="majorBidi"/>
          <w:sz w:val="28"/>
          <w:szCs w:val="28"/>
          <w:lang w:bidi="ar-IQ"/>
        </w:rPr>
      </w:pPr>
    </w:p>
    <w:p w:rsidR="00B833E6" w:rsidRDefault="00B833E6" w:rsidP="00B833E6">
      <w:pPr>
        <w:spacing w:after="0"/>
        <w:jc w:val="center"/>
        <w:rPr>
          <w:rFonts w:asciiTheme="majorBidi" w:hAnsiTheme="majorBidi" w:cstheme="majorBidi"/>
          <w:sz w:val="28"/>
          <w:szCs w:val="28"/>
          <w:lang w:bidi="ar-IQ"/>
        </w:rPr>
      </w:pPr>
    </w:p>
    <w:p w:rsidR="00B833E6" w:rsidRDefault="00B833E6" w:rsidP="00B833E6">
      <w:pPr>
        <w:spacing w:after="0"/>
        <w:jc w:val="center"/>
        <w:rPr>
          <w:rFonts w:asciiTheme="majorBidi" w:hAnsiTheme="majorBidi" w:cstheme="majorBidi"/>
          <w:sz w:val="28"/>
          <w:szCs w:val="28"/>
          <w:lang w:bidi="ar-IQ"/>
        </w:rPr>
      </w:pPr>
    </w:p>
    <w:p w:rsidR="00B833E6" w:rsidRPr="00EF3A39" w:rsidRDefault="00B833E6" w:rsidP="00B833E6">
      <w:pPr>
        <w:spacing w:after="0"/>
        <w:jc w:val="center"/>
        <w:rPr>
          <w:rFonts w:asciiTheme="majorBidi" w:hAnsiTheme="majorBidi" w:cstheme="majorBidi"/>
          <w:sz w:val="28"/>
          <w:szCs w:val="28"/>
          <w:lang w:bidi="ar-IQ"/>
        </w:rPr>
      </w:pPr>
    </w:p>
    <w:p w:rsidR="00844D9B" w:rsidRPr="00743C0E" w:rsidRDefault="00844D9B" w:rsidP="00743C0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844D9B" w:rsidRPr="00743C0E" w:rsidRDefault="00844D9B" w:rsidP="00743C0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844D9B" w:rsidRPr="00743C0E" w:rsidRDefault="00844D9B" w:rsidP="00743C0E">
      <w:pPr>
        <w:spacing w:after="0"/>
        <w:rPr>
          <w:rFonts w:asciiTheme="majorBidi" w:hAnsiTheme="majorBidi" w:cstheme="majorBidi"/>
          <w:sz w:val="28"/>
          <w:szCs w:val="28"/>
          <w:lang w:bidi="ar-IQ"/>
        </w:rPr>
      </w:pPr>
    </w:p>
    <w:p w:rsidR="003A42DB" w:rsidRPr="00E76B40" w:rsidRDefault="003A42DB" w:rsidP="00B833E6">
      <w:pPr>
        <w:spacing w:after="0"/>
        <w:jc w:val="center"/>
        <w:rPr>
          <w:rFonts w:asciiTheme="majorBidi" w:hAnsiTheme="majorBidi" w:cstheme="majorBidi"/>
          <w:sz w:val="28"/>
          <w:szCs w:val="28"/>
          <w:lang w:bidi="ar-IQ"/>
        </w:rPr>
      </w:pPr>
      <w:r w:rsidRPr="00E76B40">
        <w:rPr>
          <w:rFonts w:asciiTheme="majorBidi" w:hAnsiTheme="majorBidi" w:cstheme="majorBidi"/>
          <w:sz w:val="28"/>
          <w:szCs w:val="28"/>
          <w:lang w:bidi="ar-IQ"/>
        </w:rPr>
        <w:t xml:space="preserve">Figure </w:t>
      </w:r>
      <w:r w:rsidR="00350851">
        <w:rPr>
          <w:rFonts w:asciiTheme="majorBidi" w:hAnsiTheme="majorBidi" w:cstheme="majorBidi"/>
          <w:sz w:val="28"/>
          <w:szCs w:val="28"/>
          <w:lang w:bidi="ar-IQ"/>
        </w:rPr>
        <w:t>S</w:t>
      </w:r>
      <w:r w:rsidR="00B833E6">
        <w:rPr>
          <w:rFonts w:asciiTheme="majorBidi" w:hAnsiTheme="majorBidi" w:cstheme="majorBidi"/>
          <w:sz w:val="28"/>
          <w:szCs w:val="28"/>
          <w:lang w:bidi="ar-IQ"/>
        </w:rPr>
        <w:t>14</w:t>
      </w:r>
      <w:r w:rsidRPr="00E76B40">
        <w:rPr>
          <w:rFonts w:asciiTheme="majorBidi" w:hAnsiTheme="majorBidi" w:cstheme="majorBidi"/>
          <w:sz w:val="28"/>
          <w:szCs w:val="28"/>
          <w:lang w:bidi="ar-IQ"/>
        </w:rPr>
        <w:t>: EDX of ceramic-SiO</w:t>
      </w:r>
      <w:r w:rsidRPr="00E76B40">
        <w:rPr>
          <w:rFonts w:asciiTheme="majorBidi" w:hAnsiTheme="majorBidi" w:cstheme="majorBidi"/>
          <w:sz w:val="28"/>
          <w:szCs w:val="28"/>
          <w:vertAlign w:val="subscript"/>
          <w:lang w:bidi="ar-IQ"/>
        </w:rPr>
        <w:t>2</w:t>
      </w:r>
      <w:r w:rsidRPr="00E76B40">
        <w:rPr>
          <w:rFonts w:asciiTheme="majorBidi" w:hAnsiTheme="majorBidi" w:cstheme="majorBidi"/>
          <w:sz w:val="28"/>
          <w:szCs w:val="28"/>
          <w:lang w:bidi="ar-IQ"/>
        </w:rPr>
        <w:t>-MPS-Fruit extract</w:t>
      </w:r>
    </w:p>
    <w:p w:rsidR="00844D9B" w:rsidRPr="00743C0E" w:rsidRDefault="003B652A" w:rsidP="00743C0E">
      <w:pPr>
        <w:spacing w:after="0"/>
        <w:jc w:val="center"/>
        <w:rPr>
          <w:rFonts w:asciiTheme="majorBidi" w:hAnsiTheme="majorBidi" w:cstheme="majorBidi"/>
          <w:sz w:val="28"/>
          <w:szCs w:val="28"/>
          <w:lang w:bidi="ar-IQ"/>
        </w:rPr>
      </w:pPr>
      <w:r w:rsidRPr="00EF3A39">
        <w:rPr>
          <w:rFonts w:asciiTheme="majorBidi" w:hAnsiTheme="majorBidi" w:cstheme="majorBidi"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1F3F40C" wp14:editId="36E6744F">
                <wp:simplePos x="0" y="0"/>
                <wp:positionH relativeFrom="column">
                  <wp:posOffset>3224530</wp:posOffset>
                </wp:positionH>
                <wp:positionV relativeFrom="paragraph">
                  <wp:posOffset>942340</wp:posOffset>
                </wp:positionV>
                <wp:extent cx="695960" cy="271145"/>
                <wp:effectExtent l="2857" t="0" r="0" b="0"/>
                <wp:wrapNone/>
                <wp:docPr id="2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95960" cy="2711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3B652A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C-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F3F40C" id="_x0000_s1100" type="#_x0000_t202" style="position:absolute;left:0;text-align:left;margin-left:253.9pt;margin-top:74.2pt;width:54.8pt;height:21.35pt;rotation:90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" filled="f" stroked="f">
                <v:textbox>
                  <w:txbxContent>
                    <w:p w:rsidR="0019348E" w:rsidRPr="00A27F49" w:rsidRDefault="0019348E" w:rsidP="003B652A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C-H</w:t>
                      </w:r>
                    </w:p>
                  </w:txbxContent>
                </v:textbox>
              </v:shape>
            </w:pict>
          </mc:Fallback>
        </mc:AlternateContent>
      </w:r>
      <w:r w:rsidRPr="00EF3A3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351FDBF5" wp14:editId="22461FB2">
                <wp:simplePos x="0" y="0"/>
                <wp:positionH relativeFrom="column">
                  <wp:posOffset>2837498</wp:posOffset>
                </wp:positionH>
                <wp:positionV relativeFrom="paragraph">
                  <wp:posOffset>596411</wp:posOffset>
                </wp:positionV>
                <wp:extent cx="695960" cy="271145"/>
                <wp:effectExtent l="2857" t="0" r="0" b="0"/>
                <wp:wrapNone/>
                <wp:docPr id="2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95960" cy="2711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3B652A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C=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1FDBF5" id="_x0000_s1101" type="#_x0000_t202" style="position:absolute;left:0;text-align:left;margin-left:223.45pt;margin-top:46.95pt;width:54.8pt;height:21.35pt;rotation:90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" filled="f" stroked="f">
                <v:textbox>
                  <w:txbxContent>
                    <w:p w:rsidR="0019348E" w:rsidRPr="00A27F49" w:rsidRDefault="0019348E" w:rsidP="003B652A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C=C</w:t>
                      </w:r>
                    </w:p>
                  </w:txbxContent>
                </v:textbox>
              </v:shape>
            </w:pict>
          </mc:Fallback>
        </mc:AlternateContent>
      </w:r>
      <w:r w:rsidR="00B92A13" w:rsidRPr="00EF3A3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73AB365" wp14:editId="220131B0">
                <wp:simplePos x="0" y="0"/>
                <wp:positionH relativeFrom="column">
                  <wp:posOffset>2685685</wp:posOffset>
                </wp:positionH>
                <wp:positionV relativeFrom="paragraph">
                  <wp:posOffset>480378</wp:posOffset>
                </wp:positionV>
                <wp:extent cx="695960" cy="271145"/>
                <wp:effectExtent l="2857" t="0" r="0" b="0"/>
                <wp:wrapNone/>
                <wp:docPr id="27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95960" cy="2711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B92A13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C=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3AB365" id="_x0000_s1102" type="#_x0000_t202" style="position:absolute;left:0;text-align:left;margin-left:211.45pt;margin-top:37.85pt;width:54.8pt;height:21.35pt;rotation:90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" filled="f" stroked="f">
                <v:textbox>
                  <w:txbxContent>
                    <w:p w:rsidR="0019348E" w:rsidRPr="00A27F49" w:rsidRDefault="0019348E" w:rsidP="00B92A13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C=O</w:t>
                      </w:r>
                    </w:p>
                  </w:txbxContent>
                </v:textbox>
              </v:shape>
            </w:pict>
          </mc:Fallback>
        </mc:AlternateContent>
      </w:r>
      <w:r w:rsidR="00B92A13" w:rsidRPr="00EF3A3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22DBFA7E" wp14:editId="6C25672C">
                <wp:simplePos x="0" y="0"/>
                <wp:positionH relativeFrom="column">
                  <wp:posOffset>3594100</wp:posOffset>
                </wp:positionH>
                <wp:positionV relativeFrom="paragraph">
                  <wp:posOffset>916305</wp:posOffset>
                </wp:positionV>
                <wp:extent cx="695960" cy="271145"/>
                <wp:effectExtent l="2857" t="0" r="0" b="0"/>
                <wp:wrapNone/>
                <wp:docPr id="2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95960" cy="2711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B92A13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Si-O-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DBFA7E" id="_x0000_s1103" type="#_x0000_t202" style="position:absolute;left:0;text-align:left;margin-left:283pt;margin-top:72.15pt;width:54.8pt;height:21.35pt;rotation:90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" filled="f" stroked="f">
                <v:textbox>
                  <w:txbxContent>
                    <w:p w:rsidR="0019348E" w:rsidRPr="00A27F49" w:rsidRDefault="0019348E" w:rsidP="00B92A13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Si-O-C</w:t>
                      </w:r>
                    </w:p>
                  </w:txbxContent>
                </v:textbox>
              </v:shape>
            </w:pict>
          </mc:Fallback>
        </mc:AlternateContent>
      </w:r>
      <w:r w:rsidR="00B92A13" w:rsidRPr="00EF3A3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04839014" wp14:editId="463AF9C0">
                <wp:simplePos x="0" y="0"/>
                <wp:positionH relativeFrom="column">
                  <wp:posOffset>1288097</wp:posOffset>
                </wp:positionH>
                <wp:positionV relativeFrom="paragraph">
                  <wp:posOffset>1636003</wp:posOffset>
                </wp:positionV>
                <wp:extent cx="695960" cy="271145"/>
                <wp:effectExtent l="2857" t="0" r="0" b="0"/>
                <wp:wrapNone/>
                <wp:docPr id="27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95960" cy="2711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B92A13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C-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839014" id="_x0000_s1104" type="#_x0000_t202" style="position:absolute;left:0;text-align:left;margin-left:101.4pt;margin-top:128.8pt;width:54.8pt;height:21.35pt;rotation:90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" filled="f" stroked="f">
                <v:textbox>
                  <w:txbxContent>
                    <w:p w:rsidR="0019348E" w:rsidRPr="00A27F49" w:rsidRDefault="0019348E" w:rsidP="00B92A13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C-H</w:t>
                      </w:r>
                    </w:p>
                  </w:txbxContent>
                </v:textbox>
              </v:shape>
            </w:pict>
          </mc:Fallback>
        </mc:AlternateContent>
      </w:r>
      <w:r w:rsidR="00B92A13" w:rsidRPr="00EF3A3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41E8C0E4" wp14:editId="193CCC03">
                <wp:simplePos x="0" y="0"/>
                <wp:positionH relativeFrom="column">
                  <wp:posOffset>874713</wp:posOffset>
                </wp:positionH>
                <wp:positionV relativeFrom="paragraph">
                  <wp:posOffset>1700847</wp:posOffset>
                </wp:positionV>
                <wp:extent cx="695960" cy="271145"/>
                <wp:effectExtent l="2857" t="0" r="0" b="0"/>
                <wp:wrapNone/>
                <wp:docPr id="27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95960" cy="2711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B92A13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O-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E8C0E4" id="_x0000_s1105" type="#_x0000_t202" style="position:absolute;left:0;text-align:left;margin-left:68.9pt;margin-top:133.9pt;width:54.8pt;height:21.35pt;rotation:90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" filled="f" stroked="f">
                <v:textbox>
                  <w:txbxContent>
                    <w:p w:rsidR="0019348E" w:rsidRPr="00A27F49" w:rsidRDefault="0019348E" w:rsidP="00B92A13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O-H</w:t>
                      </w:r>
                    </w:p>
                  </w:txbxContent>
                </v:textbox>
              </v:shape>
            </w:pict>
          </mc:Fallback>
        </mc:AlternateContent>
      </w:r>
      <w:r w:rsidR="00B92A13" w:rsidRPr="00EF3A3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0CDF7FDA" wp14:editId="7538960C">
                <wp:simplePos x="0" y="0"/>
                <wp:positionH relativeFrom="column">
                  <wp:posOffset>3836840</wp:posOffset>
                </wp:positionH>
                <wp:positionV relativeFrom="paragraph">
                  <wp:posOffset>2315284</wp:posOffset>
                </wp:positionV>
                <wp:extent cx="695960" cy="271145"/>
                <wp:effectExtent l="2857" t="0" r="0" b="0"/>
                <wp:wrapNone/>
                <wp:docPr id="26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95960" cy="2711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E76B40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Si-O-S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DF7FDA" id="_x0000_s1106" type="#_x0000_t202" style="position:absolute;left:0;text-align:left;margin-left:302.1pt;margin-top:182.3pt;width:54.8pt;height:21.35pt;rotation:90;z-index: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" filled="f" stroked="f">
                <v:textbox>
                  <w:txbxContent>
                    <w:p w:rsidR="0019348E" w:rsidRPr="00A27F49" w:rsidRDefault="0019348E" w:rsidP="00E76B40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Si-O-Si</w:t>
                      </w:r>
                    </w:p>
                  </w:txbxContent>
                </v:textbox>
              </v:shape>
            </w:pict>
          </mc:Fallback>
        </mc:AlternateContent>
      </w:r>
      <w:r w:rsidR="00B92A13" w:rsidRPr="00EF3A3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16E151FC" wp14:editId="5D12DB54">
                <wp:simplePos x="0" y="0"/>
                <wp:positionH relativeFrom="column">
                  <wp:posOffset>3956271</wp:posOffset>
                </wp:positionH>
                <wp:positionV relativeFrom="paragraph">
                  <wp:posOffset>2392338</wp:posOffset>
                </wp:positionV>
                <wp:extent cx="695960" cy="271145"/>
                <wp:effectExtent l="2857" t="0" r="0" b="0"/>
                <wp:wrapNone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95960" cy="2711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B92A13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Zr-O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E151FC" id="_x0000_s1107" type="#_x0000_t202" style="position:absolute;left:0;text-align:left;margin-left:311.5pt;margin-top:188.35pt;width:54.8pt;height:21.35pt;rotation:90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" filled="f" stroked="f">
                <v:textbox>
                  <w:txbxContent>
                    <w:p w:rsidR="0019348E" w:rsidRPr="00A27F49" w:rsidRDefault="0019348E" w:rsidP="00B92A13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Zr-OH</w:t>
                      </w:r>
                    </w:p>
                  </w:txbxContent>
                </v:textbox>
              </v:shape>
            </w:pict>
          </mc:Fallback>
        </mc:AlternateContent>
      </w:r>
      <w:r w:rsidR="00B92A13" w:rsidRPr="00EF3A3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37751ADB" wp14:editId="22940845">
                <wp:simplePos x="0" y="0"/>
                <wp:positionH relativeFrom="column">
                  <wp:posOffset>4108133</wp:posOffset>
                </wp:positionH>
                <wp:positionV relativeFrom="paragraph">
                  <wp:posOffset>1427212</wp:posOffset>
                </wp:positionV>
                <wp:extent cx="695960" cy="271145"/>
                <wp:effectExtent l="2857" t="0" r="0" b="0"/>
                <wp:wrapNone/>
                <wp:docPr id="27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95960" cy="2711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B92A13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Si-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751ADB" id="_x0000_s1108" type="#_x0000_t202" style="position:absolute;left:0;text-align:left;margin-left:323.5pt;margin-top:112.4pt;width:54.8pt;height:21.35pt;rotation:90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" filled="f" stroked="f">
                <v:textbox>
                  <w:txbxContent>
                    <w:p w:rsidR="0019348E" w:rsidRPr="00A27F49" w:rsidRDefault="0019348E" w:rsidP="00B92A13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Si-O</w:t>
                      </w:r>
                    </w:p>
                  </w:txbxContent>
                </v:textbox>
              </v:shape>
            </w:pict>
          </mc:Fallback>
        </mc:AlternateContent>
      </w:r>
      <w:r w:rsidR="00E76B40" w:rsidRPr="00EF3A3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240E0833" wp14:editId="495D4ACB">
                <wp:simplePos x="0" y="0"/>
                <wp:positionH relativeFrom="column">
                  <wp:posOffset>5130897</wp:posOffset>
                </wp:positionH>
                <wp:positionV relativeFrom="paragraph">
                  <wp:posOffset>350447</wp:posOffset>
                </wp:positionV>
                <wp:extent cx="695960" cy="271145"/>
                <wp:effectExtent l="2857" t="0" r="0" b="0"/>
                <wp:wrapNone/>
                <wp:docPr id="2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95960" cy="2711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E76B40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Zr-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0E0833" id="_x0000_s1109" type="#_x0000_t202" style="position:absolute;left:0;text-align:left;margin-left:404pt;margin-top:27.6pt;width:54.8pt;height:21.35pt;rotation:90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" filled="f" stroked="f">
                <v:textbox>
                  <w:txbxContent>
                    <w:p w:rsidR="0019348E" w:rsidRPr="00A27F49" w:rsidRDefault="0019348E" w:rsidP="00E76B40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Zr-O</w:t>
                      </w:r>
                    </w:p>
                  </w:txbxContent>
                </v:textbox>
              </v:shape>
            </w:pict>
          </mc:Fallback>
        </mc:AlternateContent>
      </w:r>
      <w:r w:rsidR="00E76B40" w:rsidRPr="00EF3A3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1B0B256A" wp14:editId="15A71AEB">
                <wp:simplePos x="0" y="0"/>
                <wp:positionH relativeFrom="column">
                  <wp:posOffset>4556760</wp:posOffset>
                </wp:positionH>
                <wp:positionV relativeFrom="paragraph">
                  <wp:posOffset>734695</wp:posOffset>
                </wp:positionV>
                <wp:extent cx="695960" cy="271145"/>
                <wp:effectExtent l="2857" t="0" r="0" b="0"/>
                <wp:wrapNone/>
                <wp:docPr id="2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95960" cy="2711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E76B40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Si-O-S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0B256A" id="_x0000_s1110" type="#_x0000_t202" style="position:absolute;left:0;text-align:left;margin-left:358.8pt;margin-top:57.85pt;width:54.8pt;height:21.35pt;rotation:90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" filled="f" stroked="f">
                <v:textbox>
                  <w:txbxContent>
                    <w:p w:rsidR="0019348E" w:rsidRPr="00A27F49" w:rsidRDefault="0019348E" w:rsidP="00E76B40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Si-O-Si</w:t>
                      </w:r>
                    </w:p>
                  </w:txbxContent>
                </v:textbox>
              </v:shape>
            </w:pict>
          </mc:Fallback>
        </mc:AlternateContent>
      </w:r>
      <w:r w:rsidR="00E76B40" w:rsidRPr="00EF3A3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38784" behindDoc="0" locked="0" layoutInCell="1" allowOverlap="1" wp14:anchorId="46C060D1" wp14:editId="5D4F1BA6">
                <wp:simplePos x="0" y="0"/>
                <wp:positionH relativeFrom="column">
                  <wp:posOffset>4522153</wp:posOffset>
                </wp:positionH>
                <wp:positionV relativeFrom="paragraph">
                  <wp:posOffset>1174432</wp:posOffset>
                </wp:positionV>
                <wp:extent cx="1460500" cy="271145"/>
                <wp:effectExtent l="4127" t="0" r="0" b="0"/>
                <wp:wrapNone/>
                <wp:docPr id="26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1460500" cy="2711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E76B40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Si-O-Al or C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C060D1" id="_x0000_s1111" type="#_x0000_t202" style="position:absolute;left:0;text-align:left;margin-left:356.1pt;margin-top:92.45pt;width:115pt;height:21.35pt;rotation:90;z-index: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" filled="f" stroked="f">
                <v:textbox>
                  <w:txbxContent>
                    <w:p w:rsidR="0019348E" w:rsidRPr="00A27F49" w:rsidRDefault="0019348E" w:rsidP="00E76B40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Si-O-Al or Ca</w:t>
                      </w:r>
                    </w:p>
                  </w:txbxContent>
                </v:textbox>
              </v:shape>
            </w:pict>
          </mc:Fallback>
        </mc:AlternateContent>
      </w:r>
      <w:r w:rsidR="00E76B40" w:rsidRPr="00EF3A39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 wp14:anchorId="3EE49475" wp14:editId="62202E95">
                <wp:simplePos x="0" y="0"/>
                <wp:positionH relativeFrom="column">
                  <wp:posOffset>5035232</wp:posOffset>
                </wp:positionH>
                <wp:positionV relativeFrom="paragraph">
                  <wp:posOffset>792700</wp:posOffset>
                </wp:positionV>
                <wp:extent cx="695960" cy="271145"/>
                <wp:effectExtent l="2857" t="0" r="0" b="0"/>
                <wp:wrapNone/>
                <wp:docPr id="2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95960" cy="2711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348E" w:rsidRPr="00A27F49" w:rsidRDefault="0019348E" w:rsidP="00E76B40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</w:rPr>
                              <w:t>Si-O-S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E49475" id="_x0000_s1112" type="#_x0000_t202" style="position:absolute;left:0;text-align:left;margin-left:396.45pt;margin-top:62.4pt;width:54.8pt;height:21.35pt;rotation:90;z-index: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" filled="f" stroked="f">
                <v:textbox>
                  <w:txbxContent>
                    <w:p w:rsidR="0019348E" w:rsidRPr="00A27F49" w:rsidRDefault="0019348E" w:rsidP="00E76B40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</w:rPr>
                        <w:t>Si-O-Si</w:t>
                      </w:r>
                    </w:p>
                  </w:txbxContent>
                </v:textbox>
              </v:shape>
            </w:pict>
          </mc:Fallback>
        </mc:AlternateContent>
      </w:r>
      <w:r w:rsidR="00844D9B" w:rsidRPr="00743C0E">
        <w:rPr>
          <w:rFonts w:asciiTheme="majorBidi" w:hAnsiTheme="majorBidi" w:cstheme="majorBidi"/>
          <w:noProof/>
          <w:sz w:val="28"/>
          <w:szCs w:val="28"/>
        </w:rPr>
        <w:drawing>
          <wp:inline distT="0" distB="0" distL="0" distR="0" wp14:anchorId="58AFF346" wp14:editId="7114A143">
            <wp:extent cx="5279571" cy="3777343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77357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2DB" w:rsidRDefault="003A42DB" w:rsidP="00B833E6">
      <w:pPr>
        <w:spacing w:after="0"/>
        <w:jc w:val="center"/>
        <w:rPr>
          <w:rFonts w:asciiTheme="majorBidi" w:hAnsiTheme="majorBidi" w:cstheme="majorBidi"/>
          <w:sz w:val="28"/>
          <w:szCs w:val="28"/>
          <w:lang w:bidi="ar-IQ"/>
        </w:rPr>
      </w:pPr>
      <w:r w:rsidRPr="00E76B40">
        <w:rPr>
          <w:rFonts w:asciiTheme="majorBidi" w:hAnsiTheme="majorBidi" w:cstheme="majorBidi"/>
          <w:sz w:val="28"/>
          <w:szCs w:val="28"/>
          <w:lang w:bidi="ar-IQ"/>
        </w:rPr>
        <w:t xml:space="preserve">Figure </w:t>
      </w:r>
      <w:r w:rsidR="00350851">
        <w:rPr>
          <w:rFonts w:asciiTheme="majorBidi" w:hAnsiTheme="majorBidi" w:cstheme="majorBidi"/>
          <w:sz w:val="28"/>
          <w:szCs w:val="28"/>
          <w:lang w:bidi="ar-IQ"/>
        </w:rPr>
        <w:t>S</w:t>
      </w:r>
      <w:r w:rsidR="00B833E6">
        <w:rPr>
          <w:rFonts w:asciiTheme="majorBidi" w:hAnsiTheme="majorBidi" w:cstheme="majorBidi"/>
          <w:sz w:val="28"/>
          <w:szCs w:val="28"/>
          <w:lang w:bidi="ar-IQ"/>
        </w:rPr>
        <w:t>15</w:t>
      </w:r>
      <w:r w:rsidRPr="00E76B40">
        <w:rPr>
          <w:rFonts w:asciiTheme="majorBidi" w:hAnsiTheme="majorBidi" w:cstheme="majorBidi"/>
          <w:sz w:val="28"/>
          <w:szCs w:val="28"/>
          <w:lang w:bidi="ar-IQ"/>
        </w:rPr>
        <w:t>: FTIR of ceramic-SiO</w:t>
      </w:r>
      <w:r w:rsidRPr="00E76B40">
        <w:rPr>
          <w:rFonts w:asciiTheme="majorBidi" w:hAnsiTheme="majorBidi" w:cstheme="majorBidi"/>
          <w:sz w:val="28"/>
          <w:szCs w:val="28"/>
          <w:vertAlign w:val="subscript"/>
          <w:lang w:bidi="ar-IQ"/>
        </w:rPr>
        <w:t>2</w:t>
      </w:r>
      <w:r w:rsidRPr="00E76B40">
        <w:rPr>
          <w:rFonts w:asciiTheme="majorBidi" w:hAnsiTheme="majorBidi" w:cstheme="majorBidi"/>
          <w:sz w:val="28"/>
          <w:szCs w:val="28"/>
          <w:lang w:bidi="ar-IQ"/>
        </w:rPr>
        <w:t>-MPS-Stem extract</w:t>
      </w:r>
    </w:p>
    <w:p w:rsidR="00B833E6" w:rsidRDefault="00562616" w:rsidP="00B833E6">
      <w:pPr>
        <w:spacing w:after="0"/>
        <w:jc w:val="center"/>
        <w:rPr>
          <w:rFonts w:asciiTheme="majorBidi" w:hAnsiTheme="majorBidi" w:cstheme="majorBidi"/>
          <w:sz w:val="28"/>
          <w:szCs w:val="28"/>
          <w:lang w:bidi="ar-IQ"/>
        </w:rPr>
      </w:pPr>
      <w:r w:rsidRPr="00743C0E">
        <w:rPr>
          <w:rFonts w:asciiTheme="majorBidi" w:hAnsiTheme="majorBidi" w:cstheme="majorBidi"/>
          <w:noProof/>
          <w:sz w:val="28"/>
          <w:szCs w:val="28"/>
        </w:rPr>
        <w:drawing>
          <wp:anchor distT="0" distB="0" distL="114300" distR="114300" simplePos="0" relativeHeight="251671552" behindDoc="0" locked="0" layoutInCell="1" allowOverlap="1" wp14:anchorId="27EAFC40">
            <wp:simplePos x="0" y="0"/>
            <wp:positionH relativeFrom="column">
              <wp:posOffset>304800</wp:posOffset>
            </wp:positionH>
            <wp:positionV relativeFrom="paragraph">
              <wp:posOffset>8255</wp:posOffset>
            </wp:positionV>
            <wp:extent cx="5247640" cy="2400292"/>
            <wp:effectExtent l="0" t="0" r="0" b="635"/>
            <wp:wrapNone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1753" cy="24021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B833E6" w:rsidRDefault="00B833E6" w:rsidP="00B833E6">
      <w:pPr>
        <w:spacing w:after="0"/>
        <w:jc w:val="center"/>
        <w:rPr>
          <w:rFonts w:asciiTheme="majorBidi" w:hAnsiTheme="majorBidi" w:cstheme="majorBidi"/>
          <w:sz w:val="28"/>
          <w:szCs w:val="28"/>
          <w:lang w:bidi="ar-IQ"/>
        </w:rPr>
      </w:pPr>
    </w:p>
    <w:p w:rsidR="00B833E6" w:rsidRDefault="00B833E6" w:rsidP="00B833E6">
      <w:pPr>
        <w:spacing w:after="0"/>
        <w:jc w:val="center"/>
        <w:rPr>
          <w:rFonts w:asciiTheme="majorBidi" w:hAnsiTheme="majorBidi" w:cstheme="majorBidi"/>
          <w:sz w:val="28"/>
          <w:szCs w:val="28"/>
          <w:lang w:bidi="ar-IQ"/>
        </w:rPr>
      </w:pPr>
    </w:p>
    <w:p w:rsidR="00B833E6" w:rsidRDefault="00B833E6" w:rsidP="00B833E6">
      <w:pPr>
        <w:spacing w:after="0"/>
        <w:jc w:val="center"/>
        <w:rPr>
          <w:rFonts w:asciiTheme="majorBidi" w:hAnsiTheme="majorBidi" w:cstheme="majorBidi"/>
          <w:sz w:val="28"/>
          <w:szCs w:val="28"/>
          <w:lang w:bidi="ar-IQ"/>
        </w:rPr>
      </w:pPr>
    </w:p>
    <w:p w:rsidR="00B833E6" w:rsidRDefault="00B833E6" w:rsidP="00B833E6">
      <w:pPr>
        <w:spacing w:after="0"/>
        <w:jc w:val="center"/>
        <w:rPr>
          <w:rFonts w:asciiTheme="majorBidi" w:hAnsiTheme="majorBidi" w:cstheme="majorBidi"/>
          <w:sz w:val="28"/>
          <w:szCs w:val="28"/>
          <w:lang w:bidi="ar-IQ"/>
        </w:rPr>
      </w:pPr>
    </w:p>
    <w:p w:rsidR="00B833E6" w:rsidRDefault="00B833E6" w:rsidP="00B833E6">
      <w:pPr>
        <w:spacing w:after="0"/>
        <w:jc w:val="center"/>
        <w:rPr>
          <w:rFonts w:asciiTheme="majorBidi" w:hAnsiTheme="majorBidi" w:cstheme="majorBidi"/>
          <w:sz w:val="28"/>
          <w:szCs w:val="28"/>
          <w:lang w:bidi="ar-IQ"/>
        </w:rPr>
      </w:pPr>
    </w:p>
    <w:p w:rsidR="00B833E6" w:rsidRDefault="00B833E6" w:rsidP="00B833E6">
      <w:pPr>
        <w:spacing w:after="0"/>
        <w:jc w:val="center"/>
        <w:rPr>
          <w:rFonts w:asciiTheme="majorBidi" w:hAnsiTheme="majorBidi" w:cstheme="majorBidi"/>
          <w:sz w:val="28"/>
          <w:szCs w:val="28"/>
          <w:lang w:bidi="ar-IQ"/>
        </w:rPr>
      </w:pPr>
    </w:p>
    <w:p w:rsidR="00B833E6" w:rsidRPr="00E76B40" w:rsidRDefault="00B833E6" w:rsidP="00B833E6">
      <w:pPr>
        <w:spacing w:after="0"/>
        <w:jc w:val="center"/>
        <w:rPr>
          <w:rFonts w:asciiTheme="majorBidi" w:hAnsiTheme="majorBidi" w:cstheme="majorBidi"/>
          <w:sz w:val="28"/>
          <w:szCs w:val="28"/>
          <w:lang w:bidi="ar-IQ"/>
        </w:rPr>
      </w:pPr>
    </w:p>
    <w:p w:rsidR="00844D9B" w:rsidRPr="00743C0E" w:rsidRDefault="00844D9B" w:rsidP="00743C0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844D9B" w:rsidRPr="00743C0E" w:rsidRDefault="00844D9B" w:rsidP="00743C0E">
      <w:pPr>
        <w:spacing w:after="0"/>
        <w:jc w:val="center"/>
        <w:rPr>
          <w:rFonts w:asciiTheme="majorBidi" w:hAnsiTheme="majorBidi" w:cstheme="majorBidi"/>
          <w:sz w:val="28"/>
          <w:szCs w:val="28"/>
        </w:rPr>
      </w:pPr>
    </w:p>
    <w:p w:rsidR="00844D9B" w:rsidRPr="00743C0E" w:rsidRDefault="00844D9B" w:rsidP="00085EE9">
      <w:pPr>
        <w:tabs>
          <w:tab w:val="left" w:pos="3470"/>
        </w:tabs>
        <w:spacing w:after="0"/>
        <w:jc w:val="center"/>
        <w:rPr>
          <w:rFonts w:asciiTheme="majorBidi" w:hAnsiTheme="majorBidi" w:cstheme="majorBidi"/>
          <w:sz w:val="28"/>
          <w:szCs w:val="28"/>
          <w:rtl/>
          <w:lang w:bidi="ar-IQ"/>
        </w:rPr>
      </w:pPr>
    </w:p>
    <w:p w:rsidR="00CA7464" w:rsidRDefault="003A42DB" w:rsidP="00B833E6">
      <w:pPr>
        <w:spacing w:after="0"/>
        <w:jc w:val="center"/>
        <w:rPr>
          <w:rFonts w:asciiTheme="majorBidi" w:hAnsiTheme="majorBidi" w:cstheme="majorBidi"/>
          <w:sz w:val="28"/>
          <w:szCs w:val="28"/>
          <w:lang w:bidi="ar-IQ"/>
        </w:rPr>
      </w:pPr>
      <w:r w:rsidRPr="00085EE9">
        <w:rPr>
          <w:rFonts w:asciiTheme="majorBidi" w:hAnsiTheme="majorBidi" w:cstheme="majorBidi"/>
          <w:sz w:val="28"/>
          <w:szCs w:val="28"/>
          <w:lang w:bidi="ar-IQ"/>
        </w:rPr>
        <w:t xml:space="preserve">Figure </w:t>
      </w:r>
      <w:r w:rsidR="00B833E6">
        <w:rPr>
          <w:rFonts w:asciiTheme="majorBidi" w:hAnsiTheme="majorBidi" w:cstheme="majorBidi"/>
          <w:sz w:val="28"/>
          <w:szCs w:val="28"/>
          <w:lang w:bidi="ar-IQ"/>
        </w:rPr>
        <w:t>S16</w:t>
      </w:r>
      <w:r w:rsidRPr="00085EE9">
        <w:rPr>
          <w:rFonts w:asciiTheme="majorBidi" w:hAnsiTheme="majorBidi" w:cstheme="majorBidi"/>
          <w:sz w:val="28"/>
          <w:szCs w:val="28"/>
          <w:lang w:bidi="ar-IQ"/>
        </w:rPr>
        <w:t>: EDX of ceramic-SiO</w:t>
      </w:r>
      <w:r w:rsidRPr="00085EE9">
        <w:rPr>
          <w:rFonts w:asciiTheme="majorBidi" w:hAnsiTheme="majorBidi" w:cstheme="majorBidi"/>
          <w:sz w:val="28"/>
          <w:szCs w:val="28"/>
          <w:vertAlign w:val="subscript"/>
          <w:lang w:bidi="ar-IQ"/>
        </w:rPr>
        <w:t>2</w:t>
      </w:r>
      <w:r w:rsidRPr="00085EE9">
        <w:rPr>
          <w:rFonts w:asciiTheme="majorBidi" w:hAnsiTheme="majorBidi" w:cstheme="majorBidi"/>
          <w:sz w:val="28"/>
          <w:szCs w:val="28"/>
          <w:lang w:bidi="ar-IQ"/>
        </w:rPr>
        <w:t>-MPS-Stem extract</w:t>
      </w:r>
    </w:p>
    <w:p w:rsidR="00B833E6" w:rsidRDefault="00B833E6" w:rsidP="00CA7464">
      <w:pPr>
        <w:spacing w:after="0"/>
        <w:jc w:val="center"/>
        <w:rPr>
          <w:rFonts w:asciiTheme="majorBidi" w:hAnsiTheme="majorBidi" w:cstheme="majorBidi"/>
          <w:sz w:val="28"/>
          <w:szCs w:val="28"/>
          <w:lang w:bidi="ar-IQ"/>
        </w:rPr>
      </w:pPr>
    </w:p>
    <w:p w:rsidR="00B833E6" w:rsidRDefault="00B833E6" w:rsidP="00CA7464">
      <w:pPr>
        <w:spacing w:after="0"/>
        <w:jc w:val="center"/>
        <w:rPr>
          <w:rFonts w:asciiTheme="majorBidi" w:hAnsiTheme="majorBidi" w:cstheme="majorBidi"/>
          <w:sz w:val="28"/>
          <w:szCs w:val="28"/>
          <w:lang w:bidi="ar-IQ"/>
        </w:rPr>
      </w:pPr>
    </w:p>
    <w:p w:rsidR="00B833E6" w:rsidRDefault="00B833E6" w:rsidP="00CA7464">
      <w:pPr>
        <w:spacing w:after="0"/>
        <w:jc w:val="center"/>
        <w:rPr>
          <w:rFonts w:asciiTheme="majorBidi" w:hAnsiTheme="majorBidi" w:cstheme="majorBidi"/>
          <w:sz w:val="28"/>
          <w:szCs w:val="28"/>
          <w:lang w:bidi="ar-IQ"/>
        </w:rPr>
      </w:pPr>
    </w:p>
    <w:p w:rsidR="00B833E6" w:rsidRDefault="00B833E6" w:rsidP="00CA7464">
      <w:pPr>
        <w:spacing w:after="0"/>
        <w:jc w:val="center"/>
        <w:rPr>
          <w:rFonts w:asciiTheme="majorBidi" w:hAnsiTheme="majorBidi" w:cstheme="majorBidi"/>
          <w:sz w:val="28"/>
          <w:szCs w:val="28"/>
          <w:lang w:bidi="ar-IQ"/>
        </w:rPr>
      </w:pPr>
    </w:p>
    <w:p w:rsidR="00A76D64" w:rsidRDefault="00A76D64" w:rsidP="00CA7464">
      <w:pPr>
        <w:spacing w:after="0"/>
        <w:jc w:val="center"/>
        <w:rPr>
          <w:rFonts w:asciiTheme="majorBidi" w:hAnsiTheme="majorBidi" w:cstheme="majorBidi"/>
          <w:sz w:val="28"/>
          <w:szCs w:val="28"/>
          <w:lang w:bidi="ar-IQ"/>
        </w:rPr>
      </w:pPr>
    </w:p>
    <w:p w:rsidR="00A76D64" w:rsidRDefault="00A76D64" w:rsidP="00CA7464">
      <w:pPr>
        <w:spacing w:after="0"/>
        <w:jc w:val="center"/>
        <w:rPr>
          <w:rFonts w:asciiTheme="majorBidi" w:hAnsiTheme="majorBidi" w:cstheme="majorBidi"/>
          <w:sz w:val="28"/>
          <w:szCs w:val="28"/>
          <w:lang w:bidi="ar-IQ"/>
        </w:rPr>
      </w:pPr>
    </w:p>
    <w:p w:rsidR="00CA7464" w:rsidRPr="00C82E12" w:rsidRDefault="00CA7464" w:rsidP="00CA7464">
      <w:pPr>
        <w:spacing w:after="0"/>
        <w:jc w:val="center"/>
        <w:rPr>
          <w:rFonts w:asciiTheme="majorBidi" w:hAnsiTheme="majorBidi" w:cstheme="majorBidi"/>
        </w:rPr>
      </w:pPr>
      <w:r w:rsidRPr="00C82E12">
        <w:rPr>
          <w:rFonts w:asciiTheme="majorBidi" w:hAnsiTheme="majorBidi" w:cstheme="majorBidi"/>
        </w:rPr>
        <w:t xml:space="preserve">Table </w:t>
      </w:r>
      <w:r w:rsidR="00B833E6">
        <w:rPr>
          <w:rFonts w:asciiTheme="majorBidi" w:hAnsiTheme="majorBidi" w:cstheme="majorBidi"/>
        </w:rPr>
        <w:t>S</w:t>
      </w:r>
      <w:r w:rsidRPr="00C82E12">
        <w:rPr>
          <w:rFonts w:asciiTheme="majorBidi" w:hAnsiTheme="majorBidi" w:cstheme="majorBidi"/>
        </w:rPr>
        <w:t>1: FTIR data of silica nanoparticles</w:t>
      </w:r>
    </w:p>
    <w:tbl>
      <w:tblPr>
        <w:tblW w:w="0" w:type="auto"/>
        <w:tblCellSpacing w:w="15" w:type="dxa"/>
        <w:tblInd w:w="1410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7"/>
        <w:gridCol w:w="3790"/>
      </w:tblGrid>
      <w:tr w:rsidR="00CA7464" w:rsidRPr="00C82E12" w:rsidTr="00FA453A">
        <w:trPr>
          <w:trHeight w:val="444"/>
          <w:tblHeader/>
          <w:tblCellSpacing w:w="15" w:type="dxa"/>
        </w:trPr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center"/>
            <w:hideMark/>
          </w:tcPr>
          <w:p w:rsidR="00CA7464" w:rsidRPr="00C82E12" w:rsidRDefault="00CA7464" w:rsidP="00FA453A">
            <w:pPr>
              <w:spacing w:after="0"/>
              <w:jc w:val="center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Wavenumber (cm</w:t>
            </w:r>
            <w:r w:rsidRPr="00C82E12">
              <w:rPr>
                <w:rFonts w:asciiTheme="majorBidi" w:eastAsia="Times New Roman" w:hAnsiTheme="majorBidi" w:cstheme="majorBidi"/>
                <w:vertAlign w:val="superscript"/>
              </w:rPr>
              <w:t>-1</w:t>
            </w:r>
            <w:r w:rsidRPr="00C82E12">
              <w:rPr>
                <w:rFonts w:asciiTheme="majorBidi" w:eastAsia="Times New Roman" w:hAnsiTheme="majorBidi" w:cstheme="majorBidi"/>
              </w:rPr>
              <w:t>)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center"/>
            <w:hideMark/>
          </w:tcPr>
          <w:p w:rsidR="00CA7464" w:rsidRPr="00C82E12" w:rsidRDefault="00CA7464" w:rsidP="00FA453A">
            <w:pPr>
              <w:spacing w:after="0"/>
              <w:jc w:val="center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Functional Group/Vibration</w:t>
            </w:r>
          </w:p>
        </w:tc>
      </w:tr>
      <w:tr w:rsidR="00CA7464" w:rsidRPr="00C82E12" w:rsidTr="00FA453A">
        <w:trPr>
          <w:trHeight w:val="248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center"/>
            <w:hideMark/>
          </w:tcPr>
          <w:p w:rsidR="00CA7464" w:rsidRPr="00C82E12" w:rsidRDefault="00CA7464" w:rsidP="00FA453A">
            <w:pPr>
              <w:spacing w:after="0"/>
              <w:jc w:val="center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341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center"/>
            <w:hideMark/>
          </w:tcPr>
          <w:p w:rsidR="00CA7464" w:rsidRPr="00C82E12" w:rsidRDefault="00CA7464" w:rsidP="00FA453A">
            <w:pPr>
              <w:spacing w:after="0"/>
              <w:jc w:val="center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Hydroxyl (–OH) Stretching</w:t>
            </w:r>
          </w:p>
        </w:tc>
      </w:tr>
      <w:tr w:rsidR="00CA7464" w:rsidRPr="00C82E12" w:rsidTr="00FA453A">
        <w:trPr>
          <w:trHeight w:val="212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center"/>
            <w:hideMark/>
          </w:tcPr>
          <w:p w:rsidR="00CA7464" w:rsidRPr="00C82E12" w:rsidRDefault="00CA7464" w:rsidP="00FA453A">
            <w:pPr>
              <w:spacing w:after="0"/>
              <w:jc w:val="center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65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center"/>
            <w:hideMark/>
          </w:tcPr>
          <w:p w:rsidR="00CA7464" w:rsidRPr="00C82E12" w:rsidRDefault="00CA7464" w:rsidP="00FA453A">
            <w:pPr>
              <w:spacing w:after="0"/>
              <w:jc w:val="center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Hydroxyl (–OH) Bending</w:t>
            </w:r>
          </w:p>
        </w:tc>
      </w:tr>
      <w:tr w:rsidR="00CA7464" w:rsidRPr="00C82E12" w:rsidTr="00FA453A">
        <w:trPr>
          <w:trHeight w:val="28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center"/>
            <w:hideMark/>
          </w:tcPr>
          <w:p w:rsidR="00CA7464" w:rsidRPr="00C82E12" w:rsidRDefault="00CA7464" w:rsidP="00FA453A">
            <w:pPr>
              <w:spacing w:after="0"/>
              <w:jc w:val="center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09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center"/>
            <w:hideMark/>
          </w:tcPr>
          <w:p w:rsidR="00CA7464" w:rsidRPr="00C82E12" w:rsidRDefault="00CA7464" w:rsidP="00FA453A">
            <w:pPr>
              <w:spacing w:after="0"/>
              <w:jc w:val="center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–O–Si Bond Stretching (Asymmetrical)</w:t>
            </w:r>
          </w:p>
        </w:tc>
      </w:tr>
      <w:tr w:rsidR="00CA7464" w:rsidRPr="00C82E12" w:rsidTr="00FA453A">
        <w:trPr>
          <w:trHeight w:val="210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center"/>
            <w:hideMark/>
          </w:tcPr>
          <w:p w:rsidR="00CA7464" w:rsidRPr="00C82E12" w:rsidRDefault="00CA7464" w:rsidP="00FA453A">
            <w:pPr>
              <w:spacing w:after="0"/>
              <w:jc w:val="center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95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center"/>
            <w:hideMark/>
          </w:tcPr>
          <w:p w:rsidR="00CA7464" w:rsidRPr="00C82E12" w:rsidRDefault="00CA7464" w:rsidP="00FA453A">
            <w:pPr>
              <w:spacing w:after="0"/>
              <w:jc w:val="center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–O–H Bond Stretching</w:t>
            </w:r>
          </w:p>
        </w:tc>
      </w:tr>
      <w:tr w:rsidR="00CA7464" w:rsidRPr="00C82E12" w:rsidTr="00FA453A">
        <w:trPr>
          <w:trHeight w:val="286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center"/>
            <w:hideMark/>
          </w:tcPr>
          <w:p w:rsidR="00CA7464" w:rsidRPr="00C82E12" w:rsidRDefault="00CA7464" w:rsidP="00FA453A">
            <w:pPr>
              <w:spacing w:after="0"/>
              <w:jc w:val="center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80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center"/>
            <w:hideMark/>
          </w:tcPr>
          <w:p w:rsidR="00CA7464" w:rsidRPr="00C82E12" w:rsidRDefault="00CA7464" w:rsidP="00FA453A">
            <w:pPr>
              <w:spacing w:after="0"/>
              <w:jc w:val="center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–O–Si Bond Bending (Symmetrical)</w:t>
            </w:r>
          </w:p>
        </w:tc>
      </w:tr>
      <w:tr w:rsidR="00CA7464" w:rsidRPr="00C82E12" w:rsidTr="00FA453A">
        <w:trPr>
          <w:trHeight w:val="220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center"/>
            <w:hideMark/>
          </w:tcPr>
          <w:p w:rsidR="00CA7464" w:rsidRPr="00C82E12" w:rsidRDefault="00CA7464" w:rsidP="00FA453A">
            <w:pPr>
              <w:spacing w:after="0"/>
              <w:jc w:val="center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47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center"/>
            <w:hideMark/>
          </w:tcPr>
          <w:p w:rsidR="00CA7464" w:rsidRPr="00C82E12" w:rsidRDefault="00CA7464" w:rsidP="00FA453A">
            <w:pPr>
              <w:spacing w:after="0"/>
              <w:jc w:val="center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–O–Si Bond Bending (Asymmetrical)</w:t>
            </w:r>
          </w:p>
        </w:tc>
      </w:tr>
    </w:tbl>
    <w:p w:rsidR="00CA7464" w:rsidRPr="00C82E12" w:rsidRDefault="00CA7464" w:rsidP="00CA7464">
      <w:pPr>
        <w:spacing w:after="0"/>
        <w:jc w:val="center"/>
        <w:rPr>
          <w:rFonts w:asciiTheme="majorBidi" w:hAnsiTheme="majorBidi" w:cstheme="majorBidi"/>
        </w:rPr>
      </w:pPr>
    </w:p>
    <w:p w:rsidR="00CA7464" w:rsidRPr="00C82E12" w:rsidRDefault="00CA7464" w:rsidP="00B833E6">
      <w:pPr>
        <w:spacing w:after="0"/>
        <w:jc w:val="center"/>
        <w:rPr>
          <w:rFonts w:asciiTheme="majorBidi" w:hAnsiTheme="majorBidi" w:cstheme="majorBidi"/>
        </w:rPr>
      </w:pPr>
      <w:r w:rsidRPr="00C82E12">
        <w:rPr>
          <w:rFonts w:asciiTheme="majorBidi" w:hAnsiTheme="majorBidi" w:cstheme="majorBidi"/>
        </w:rPr>
        <w:t xml:space="preserve">Table </w:t>
      </w:r>
      <w:r w:rsidR="00B833E6">
        <w:rPr>
          <w:rFonts w:asciiTheme="majorBidi" w:hAnsiTheme="majorBidi" w:cstheme="majorBidi"/>
        </w:rPr>
        <w:t>S2</w:t>
      </w:r>
      <w:r w:rsidRPr="00C82E12">
        <w:rPr>
          <w:rFonts w:asciiTheme="majorBidi" w:hAnsiTheme="majorBidi" w:cstheme="majorBidi"/>
        </w:rPr>
        <w:t xml:space="preserve">: FTIR information of </w:t>
      </w:r>
      <w:r w:rsidRPr="00C82E12">
        <w:rPr>
          <w:rFonts w:asciiTheme="majorBidi" w:eastAsia="Times New Roman" w:hAnsiTheme="majorBidi" w:cstheme="majorBidi"/>
        </w:rPr>
        <w:t>SiO</w:t>
      </w:r>
      <w:r w:rsidRPr="00C82E12">
        <w:rPr>
          <w:rFonts w:asciiTheme="majorBidi" w:eastAsia="Times New Roman" w:hAnsiTheme="majorBidi" w:cstheme="majorBidi"/>
          <w:vertAlign w:val="subscript"/>
        </w:rPr>
        <w:t>2</w:t>
      </w:r>
      <w:r w:rsidRPr="00C82E12">
        <w:rPr>
          <w:rFonts w:asciiTheme="majorBidi" w:eastAsia="Times New Roman" w:hAnsiTheme="majorBidi" w:cstheme="majorBidi"/>
        </w:rPr>
        <w:t>-methacryloxypropyltrimethoxysilane</w:t>
      </w:r>
    </w:p>
    <w:tbl>
      <w:tblPr>
        <w:tblW w:w="9795" w:type="dxa"/>
        <w:tblCellSpacing w:w="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37"/>
        <w:gridCol w:w="3114"/>
        <w:gridCol w:w="5044"/>
      </w:tblGrid>
      <w:tr w:rsidR="00CA7464" w:rsidRPr="00C82E12" w:rsidTr="00FA453A">
        <w:trPr>
          <w:tblHeader/>
          <w:tblCellSpacing w:w="15" w:type="dxa"/>
        </w:trPr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jc w:val="center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Wavenumber (cm</w:t>
            </w:r>
            <w:r w:rsidRPr="00C82E12">
              <w:rPr>
                <w:rFonts w:asciiTheme="majorBidi" w:eastAsia="Times New Roman" w:hAnsiTheme="majorBidi" w:cstheme="majorBidi"/>
                <w:vertAlign w:val="superscript"/>
              </w:rPr>
              <w:t>-1</w:t>
            </w:r>
            <w:r w:rsidRPr="00C82E12">
              <w:rPr>
                <w:rFonts w:asciiTheme="majorBidi" w:eastAsia="Times New Roman" w:hAnsiTheme="majorBidi" w:cstheme="majorBidi"/>
              </w:rPr>
              <w:t>)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jc w:val="center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Vibrational Mode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jc w:val="center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orresponding Functional Group / Bond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343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tretching vibration of -OH group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urface hydroxyl groups of SiO</w:t>
            </w:r>
            <w:r w:rsidRPr="00C82E12">
              <w:rPr>
                <w:rFonts w:asciiTheme="majorBidi" w:eastAsia="Times New Roman" w:hAnsiTheme="majorBidi" w:cstheme="majorBidi"/>
                <w:vertAlign w:val="subscript"/>
              </w:rPr>
              <w:t>2</w:t>
            </w:r>
            <w:r w:rsidRPr="00C82E12">
              <w:rPr>
                <w:rFonts w:asciiTheme="majorBidi" w:eastAsia="Times New Roman" w:hAnsiTheme="majorBidi" w:cstheme="majorBidi"/>
              </w:rPr>
              <w:t xml:space="preserve"> nanoparticles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295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Asymmetric stretching vibration of -CH</w:t>
            </w:r>
            <w:r w:rsidRPr="00C82E12">
              <w:rPr>
                <w:rFonts w:asciiTheme="majorBidi" w:eastAsia="Times New Roman" w:hAnsiTheme="majorBidi" w:cstheme="majorBidi"/>
                <w:vertAlign w:val="subscript"/>
              </w:rPr>
              <w:t>2</w:t>
            </w:r>
            <w:r w:rsidRPr="00C82E12">
              <w:rPr>
                <w:rFonts w:asciiTheme="majorBidi" w:eastAsia="Times New Roman" w:hAnsiTheme="majorBidi" w:cstheme="majorBidi"/>
              </w:rPr>
              <w:t xml:space="preserve"> group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Methylene groups in methacryloxypropyltrimethoxysilane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72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tretching vibration of C=O grou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arbonyl group in methacryloxypropyltrimethoxysilane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63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tretching vibration of C=C bo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arbon-carbon double bond in methacryloxypropyltrimethoxysilane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45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Deformation vibration of -CH</w:t>
            </w:r>
            <w:r w:rsidRPr="00C82E12">
              <w:rPr>
                <w:rFonts w:asciiTheme="majorBidi" w:eastAsia="Times New Roman" w:hAnsiTheme="majorBidi" w:cstheme="majorBidi"/>
                <w:vertAlign w:val="subscript"/>
              </w:rPr>
              <w:t>2</w:t>
            </w:r>
            <w:r w:rsidRPr="00C82E12">
              <w:rPr>
                <w:rFonts w:asciiTheme="majorBidi" w:eastAsia="Times New Roman" w:hAnsiTheme="majorBidi" w:cstheme="majorBidi"/>
              </w:rPr>
              <w:t xml:space="preserve"> group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Methylene groups in methacryloxypropyltrimethoxysilane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43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Deformation vibration of -CH</w:t>
            </w:r>
            <w:r w:rsidRPr="00C82E12">
              <w:rPr>
                <w:rFonts w:asciiTheme="majorBidi" w:eastAsia="Times New Roman" w:hAnsiTheme="majorBidi" w:cstheme="majorBidi"/>
                <w:vertAlign w:val="subscript"/>
              </w:rPr>
              <w:t>2</w:t>
            </w:r>
            <w:r w:rsidRPr="00C82E12">
              <w:rPr>
                <w:rFonts w:asciiTheme="majorBidi" w:eastAsia="Times New Roman" w:hAnsiTheme="majorBidi" w:cstheme="majorBidi"/>
              </w:rPr>
              <w:t xml:space="preserve"> group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Methylene groups in methacryloxypropyltrimethoxysilane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09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tretching vibration of Si-O-Si bo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-O-Si bond in SiO</w:t>
            </w:r>
            <w:r w:rsidRPr="00C82E12">
              <w:rPr>
                <w:rFonts w:asciiTheme="majorBidi" w:eastAsia="Times New Roman" w:hAnsiTheme="majorBidi" w:cstheme="majorBidi"/>
                <w:vertAlign w:val="subscript"/>
              </w:rPr>
              <w:t>2</w:t>
            </w:r>
            <w:r w:rsidRPr="00C82E12">
              <w:rPr>
                <w:rFonts w:asciiTheme="majorBidi" w:eastAsia="Times New Roman" w:hAnsiTheme="majorBidi" w:cstheme="majorBidi"/>
              </w:rPr>
              <w:t xml:space="preserve"> nanoparticles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79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Rocking vibration of Si-O-Si bo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-O-Si bond in SiO</w:t>
            </w:r>
            <w:r w:rsidRPr="00C82E12">
              <w:rPr>
                <w:rFonts w:asciiTheme="majorBidi" w:eastAsia="Times New Roman" w:hAnsiTheme="majorBidi" w:cstheme="majorBidi"/>
                <w:vertAlign w:val="subscript"/>
              </w:rPr>
              <w:t>2</w:t>
            </w:r>
            <w:r w:rsidRPr="00C82E12">
              <w:rPr>
                <w:rFonts w:asciiTheme="majorBidi" w:eastAsia="Times New Roman" w:hAnsiTheme="majorBidi" w:cstheme="majorBidi"/>
              </w:rPr>
              <w:t xml:space="preserve"> nanoparticles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47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Bending vibration of Si-O-Si bo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-O-Si bond in SiO</w:t>
            </w:r>
            <w:r w:rsidRPr="00C82E12">
              <w:rPr>
                <w:rFonts w:asciiTheme="majorBidi" w:eastAsia="Times New Roman" w:hAnsiTheme="majorBidi" w:cstheme="majorBidi"/>
                <w:vertAlign w:val="subscript"/>
              </w:rPr>
              <w:t>2</w:t>
            </w:r>
            <w:r w:rsidRPr="00C82E12">
              <w:rPr>
                <w:rFonts w:asciiTheme="majorBidi" w:eastAsia="Times New Roman" w:hAnsiTheme="majorBidi" w:cstheme="majorBidi"/>
              </w:rPr>
              <w:t xml:space="preserve"> nanoparticles</w:t>
            </w:r>
          </w:p>
        </w:tc>
      </w:tr>
    </w:tbl>
    <w:p w:rsidR="00CA7464" w:rsidRPr="00C82E12" w:rsidRDefault="00CA7464" w:rsidP="00CA7464">
      <w:pPr>
        <w:spacing w:after="0"/>
        <w:rPr>
          <w:rFonts w:asciiTheme="majorBidi" w:hAnsiTheme="majorBidi" w:cstheme="majorBidi"/>
        </w:rPr>
      </w:pPr>
    </w:p>
    <w:p w:rsidR="00CA7464" w:rsidRDefault="00CA7464" w:rsidP="00CA7464">
      <w:pPr>
        <w:spacing w:after="0"/>
        <w:jc w:val="center"/>
        <w:rPr>
          <w:rFonts w:asciiTheme="majorBidi" w:hAnsiTheme="majorBidi" w:cstheme="majorBidi"/>
        </w:rPr>
      </w:pPr>
    </w:p>
    <w:p w:rsidR="00B833E6" w:rsidRDefault="00B833E6" w:rsidP="00CA7464">
      <w:pPr>
        <w:spacing w:after="0"/>
        <w:jc w:val="center"/>
        <w:rPr>
          <w:rFonts w:asciiTheme="majorBidi" w:hAnsiTheme="majorBidi" w:cstheme="majorBidi"/>
        </w:rPr>
      </w:pPr>
    </w:p>
    <w:p w:rsidR="00B833E6" w:rsidRDefault="00B833E6" w:rsidP="00CA7464">
      <w:pPr>
        <w:spacing w:after="0"/>
        <w:jc w:val="center"/>
        <w:rPr>
          <w:rFonts w:asciiTheme="majorBidi" w:hAnsiTheme="majorBidi" w:cstheme="majorBidi"/>
        </w:rPr>
      </w:pPr>
    </w:p>
    <w:p w:rsidR="00B833E6" w:rsidRDefault="00B833E6" w:rsidP="00CA7464">
      <w:pPr>
        <w:spacing w:after="0"/>
        <w:jc w:val="center"/>
        <w:rPr>
          <w:rFonts w:asciiTheme="majorBidi" w:hAnsiTheme="majorBidi" w:cstheme="majorBidi"/>
        </w:rPr>
      </w:pPr>
    </w:p>
    <w:p w:rsidR="00B833E6" w:rsidRDefault="00B833E6" w:rsidP="00CA7464">
      <w:pPr>
        <w:spacing w:after="0"/>
        <w:jc w:val="center"/>
        <w:rPr>
          <w:rFonts w:asciiTheme="majorBidi" w:hAnsiTheme="majorBidi" w:cstheme="majorBidi"/>
        </w:rPr>
      </w:pPr>
    </w:p>
    <w:p w:rsidR="00B833E6" w:rsidRDefault="00B833E6" w:rsidP="00CA7464">
      <w:pPr>
        <w:spacing w:after="0"/>
        <w:jc w:val="center"/>
        <w:rPr>
          <w:rFonts w:asciiTheme="majorBidi" w:hAnsiTheme="majorBidi" w:cstheme="majorBidi"/>
        </w:rPr>
      </w:pPr>
    </w:p>
    <w:p w:rsidR="00B833E6" w:rsidRPr="00C82E12" w:rsidRDefault="00B833E6" w:rsidP="00CA7464">
      <w:pPr>
        <w:spacing w:after="0"/>
        <w:jc w:val="center"/>
        <w:rPr>
          <w:rFonts w:asciiTheme="majorBidi" w:hAnsiTheme="majorBidi" w:cstheme="majorBidi"/>
        </w:rPr>
      </w:pPr>
    </w:p>
    <w:p w:rsidR="00CA7464" w:rsidRPr="00C82E12" w:rsidRDefault="00CA7464" w:rsidP="00CA7464">
      <w:pPr>
        <w:spacing w:after="0"/>
        <w:jc w:val="center"/>
        <w:rPr>
          <w:rFonts w:asciiTheme="majorBidi" w:hAnsiTheme="majorBidi" w:cstheme="majorBidi"/>
        </w:rPr>
      </w:pPr>
    </w:p>
    <w:p w:rsidR="00CA7464" w:rsidRPr="00C82E12" w:rsidRDefault="00CA7464" w:rsidP="00B833E6">
      <w:pPr>
        <w:spacing w:after="0"/>
        <w:jc w:val="center"/>
        <w:rPr>
          <w:rFonts w:asciiTheme="majorBidi" w:hAnsiTheme="majorBidi" w:cstheme="majorBidi"/>
        </w:rPr>
      </w:pPr>
      <w:r w:rsidRPr="00C82E12">
        <w:rPr>
          <w:rFonts w:asciiTheme="majorBidi" w:hAnsiTheme="majorBidi" w:cstheme="majorBidi"/>
        </w:rPr>
        <w:t xml:space="preserve">Table </w:t>
      </w:r>
      <w:r w:rsidR="00B833E6">
        <w:rPr>
          <w:rFonts w:asciiTheme="majorBidi" w:hAnsiTheme="majorBidi" w:cstheme="majorBidi"/>
        </w:rPr>
        <w:t>S3</w:t>
      </w:r>
      <w:r w:rsidRPr="00C82E12">
        <w:rPr>
          <w:rFonts w:asciiTheme="majorBidi" w:hAnsiTheme="majorBidi" w:cstheme="majorBidi"/>
        </w:rPr>
        <w:t>: FTIR data of STEM extract</w:t>
      </w:r>
    </w:p>
    <w:tbl>
      <w:tblPr>
        <w:tblW w:w="9877" w:type="dxa"/>
        <w:tblCellSpacing w:w="15" w:type="dxa"/>
        <w:tblInd w:w="-8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52"/>
        <w:gridCol w:w="2264"/>
        <w:gridCol w:w="5061"/>
      </w:tblGrid>
      <w:tr w:rsidR="00CA7464" w:rsidRPr="00C82E12" w:rsidTr="00FA453A">
        <w:trPr>
          <w:tblHeader/>
          <w:tblCellSpacing w:w="15" w:type="dxa"/>
        </w:trPr>
        <w:tc>
          <w:tcPr>
            <w:tcW w:w="2507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jc w:val="center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Wavenumber (cm</w:t>
            </w:r>
            <w:r w:rsidRPr="00C82E12">
              <w:rPr>
                <w:rFonts w:asciiTheme="majorBidi" w:eastAsia="Times New Roman" w:hAnsiTheme="majorBidi" w:cstheme="majorBidi"/>
                <w:vertAlign w:val="superscript"/>
              </w:rPr>
              <w:t>-1</w:t>
            </w:r>
            <w:r w:rsidRPr="00C82E12">
              <w:rPr>
                <w:rFonts w:asciiTheme="majorBidi" w:eastAsia="Times New Roman" w:hAnsiTheme="majorBidi" w:cstheme="majorBidi"/>
              </w:rPr>
              <w:t>)</w:t>
            </w:r>
          </w:p>
        </w:tc>
        <w:tc>
          <w:tcPr>
            <w:tcW w:w="2234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jc w:val="center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Vibrational Mode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jc w:val="center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orresponding Functional Group / Bond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50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3410</w:t>
            </w:r>
          </w:p>
        </w:tc>
        <w:tc>
          <w:tcPr>
            <w:tcW w:w="22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tretching vibr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exocyclic O-H group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50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2927</w:t>
            </w:r>
          </w:p>
        </w:tc>
        <w:tc>
          <w:tcPr>
            <w:tcW w:w="22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tretching vibr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Aliphatic C-H groups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50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770</w:t>
            </w:r>
          </w:p>
        </w:tc>
        <w:tc>
          <w:tcPr>
            <w:tcW w:w="22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tretching vibr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arbonyl group (C=O) in ester functional group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50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639</w:t>
            </w:r>
          </w:p>
        </w:tc>
        <w:tc>
          <w:tcPr>
            <w:tcW w:w="22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tretching vibr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arbonyl group (C=O) in ester functional group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50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620</w:t>
            </w:r>
          </w:p>
        </w:tc>
        <w:tc>
          <w:tcPr>
            <w:tcW w:w="22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tretching vibr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arbonyl group (C=O) in ester functional group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50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600</w:t>
            </w:r>
          </w:p>
        </w:tc>
        <w:tc>
          <w:tcPr>
            <w:tcW w:w="22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tretching vibr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=C (vinyl group)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50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458</w:t>
            </w:r>
          </w:p>
        </w:tc>
        <w:tc>
          <w:tcPr>
            <w:tcW w:w="22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Deformation vibr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Phenyl group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50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377</w:t>
            </w:r>
          </w:p>
        </w:tc>
        <w:tc>
          <w:tcPr>
            <w:tcW w:w="22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Bending vibr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Aliphatic C-H groups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50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072</w:t>
            </w:r>
          </w:p>
        </w:tc>
        <w:tc>
          <w:tcPr>
            <w:tcW w:w="22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tretching vibr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=O bond in ketone functional group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50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779</w:t>
            </w:r>
          </w:p>
        </w:tc>
        <w:tc>
          <w:tcPr>
            <w:tcW w:w="22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Rocking vibr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-O-Si bond in siloxane group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50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470</w:t>
            </w:r>
          </w:p>
        </w:tc>
        <w:tc>
          <w:tcPr>
            <w:tcW w:w="223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Bending vibr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-O-Si bond in siloxane group</w:t>
            </w:r>
          </w:p>
        </w:tc>
      </w:tr>
    </w:tbl>
    <w:p w:rsidR="00CA7464" w:rsidRPr="00C82E12" w:rsidRDefault="00CA7464" w:rsidP="00CA7464">
      <w:pPr>
        <w:spacing w:after="0"/>
        <w:jc w:val="center"/>
        <w:rPr>
          <w:rFonts w:asciiTheme="majorBidi" w:hAnsiTheme="majorBidi" w:cstheme="majorBidi"/>
        </w:rPr>
      </w:pPr>
    </w:p>
    <w:p w:rsidR="00CA7464" w:rsidRPr="00C82E12" w:rsidRDefault="00CA7464" w:rsidP="00B833E6">
      <w:pPr>
        <w:spacing w:after="0"/>
        <w:jc w:val="center"/>
        <w:rPr>
          <w:rFonts w:asciiTheme="majorBidi" w:hAnsiTheme="majorBidi" w:cstheme="majorBidi"/>
        </w:rPr>
      </w:pPr>
      <w:r w:rsidRPr="00C82E12">
        <w:rPr>
          <w:rFonts w:asciiTheme="majorBidi" w:hAnsiTheme="majorBidi" w:cstheme="majorBidi"/>
        </w:rPr>
        <w:t xml:space="preserve">Table </w:t>
      </w:r>
      <w:r w:rsidR="00B833E6">
        <w:rPr>
          <w:rFonts w:asciiTheme="majorBidi" w:hAnsiTheme="majorBidi" w:cstheme="majorBidi"/>
        </w:rPr>
        <w:t>S4</w:t>
      </w:r>
      <w:r w:rsidRPr="00C82E12">
        <w:rPr>
          <w:rFonts w:asciiTheme="majorBidi" w:hAnsiTheme="majorBidi" w:cstheme="majorBidi"/>
        </w:rPr>
        <w:t xml:space="preserve">: </w:t>
      </w:r>
      <w:r w:rsidRPr="00C82E12">
        <w:rPr>
          <w:rFonts w:asciiTheme="majorBidi" w:eastAsia="Times New Roman" w:hAnsiTheme="majorBidi" w:cstheme="majorBidi"/>
        </w:rPr>
        <w:t>FTIR data of SiO</w:t>
      </w:r>
      <w:r w:rsidRPr="00C82E12">
        <w:rPr>
          <w:rFonts w:asciiTheme="majorBidi" w:eastAsia="Times New Roman" w:hAnsiTheme="majorBidi" w:cstheme="majorBidi"/>
          <w:vertAlign w:val="subscript"/>
        </w:rPr>
        <w:t>2</w:t>
      </w:r>
      <w:r w:rsidRPr="00C82E12">
        <w:rPr>
          <w:rFonts w:asciiTheme="majorBidi" w:eastAsia="Times New Roman" w:hAnsiTheme="majorBidi" w:cstheme="majorBidi"/>
        </w:rPr>
        <w:t>-3-methacryloxypropyltrimethoxysilane-stem extract</w:t>
      </w:r>
    </w:p>
    <w:tbl>
      <w:tblPr>
        <w:tblW w:w="9795" w:type="dxa"/>
        <w:tblCellSpacing w:w="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61"/>
        <w:gridCol w:w="1772"/>
        <w:gridCol w:w="6462"/>
      </w:tblGrid>
      <w:tr w:rsidR="00CA7464" w:rsidRPr="00C82E12" w:rsidTr="00FA453A">
        <w:trPr>
          <w:tblHeader/>
          <w:tblCellSpacing w:w="15" w:type="dxa"/>
        </w:trPr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jc w:val="center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Wavenumber (cm-1)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jc w:val="center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Vibrational Mode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jc w:val="center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orresponding Functional Group / Bond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342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O-H stretching vibr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Hydroxyl groups in organic molecules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295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-H stretching vibr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Methylene groups in organic molecules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289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-H stretching vibr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Methyl groups in 3-methacryloxypropyltrimethoxysilane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72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=O stretching vibr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Ester group in 3-methacryloxypropyltrimethoxysilane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63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=C stretching vibr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Vinyl group in 3-methacryloxypropyltrimethoxysilane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46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Deformation vibr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H</w:t>
            </w:r>
            <w:r w:rsidRPr="00C82E12">
              <w:rPr>
                <w:rFonts w:asciiTheme="majorBidi" w:eastAsia="Times New Roman" w:hAnsiTheme="majorBidi" w:cstheme="majorBidi"/>
                <w:vertAlign w:val="subscript"/>
              </w:rPr>
              <w:t>2</w:t>
            </w:r>
            <w:r w:rsidRPr="00C82E12">
              <w:rPr>
                <w:rFonts w:asciiTheme="majorBidi" w:eastAsia="Times New Roman" w:hAnsiTheme="majorBidi" w:cstheme="majorBidi"/>
              </w:rPr>
              <w:t xml:space="preserve"> group in methylene chain of 3-methacryloxypropyltrimethoxysilane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43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Deformation vibr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H</w:t>
            </w:r>
            <w:r w:rsidRPr="00C82E12">
              <w:rPr>
                <w:rFonts w:asciiTheme="majorBidi" w:eastAsia="Times New Roman" w:hAnsiTheme="majorBidi" w:cstheme="majorBidi"/>
                <w:vertAlign w:val="subscript"/>
              </w:rPr>
              <w:t>3</w:t>
            </w:r>
            <w:r w:rsidRPr="00C82E12">
              <w:rPr>
                <w:rFonts w:asciiTheme="majorBidi" w:eastAsia="Times New Roman" w:hAnsiTheme="majorBidi" w:cstheme="majorBidi"/>
              </w:rPr>
              <w:t xml:space="preserve"> group in 3-methacryloxypropyltrimethoxysilane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40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-O-C stretching vibr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3-methacryloxypropyltrimethoxysilane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3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-N stretching vibr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Nitrogen-containing organic molecule (1-(N)-hydroxyethyl-9-phenyl-4,5,6,7-tetrahydro[1]benzothieno[2,3-c]pyridine)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lastRenderedPageBreak/>
              <w:t>116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-O stretching vibr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Ester group in ethyl phthalate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09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-O stretching vibr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O</w:t>
            </w:r>
            <w:r w:rsidRPr="00C82E12">
              <w:rPr>
                <w:rFonts w:asciiTheme="majorBidi" w:eastAsia="Times New Roman" w:hAnsiTheme="majorBidi" w:cstheme="majorBidi"/>
                <w:vertAlign w:val="subscript"/>
              </w:rPr>
              <w:t>2</w:t>
            </w:r>
            <w:r w:rsidRPr="00C82E12">
              <w:rPr>
                <w:rFonts w:asciiTheme="majorBidi" w:eastAsia="Times New Roman" w:hAnsiTheme="majorBidi" w:cstheme="majorBidi"/>
              </w:rPr>
              <w:t>-3-methacryloxypropyltrimethoxysilane hybrid material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93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-H deformation vibr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Methylene groups in organic molecules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81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-S stretching vibr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-(N)-hydroxyethyl-9-phenyl-4,5,6,7-tetrahydro[1]benzothieno[2,3-c]pyridine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79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Deformation vibr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-O-C bond in SiO</w:t>
            </w:r>
            <w:r w:rsidRPr="00C82E12">
              <w:rPr>
                <w:rFonts w:asciiTheme="majorBidi" w:eastAsia="Times New Roman" w:hAnsiTheme="majorBidi" w:cstheme="majorBidi"/>
                <w:vertAlign w:val="subscript"/>
              </w:rPr>
              <w:t>2</w:t>
            </w:r>
            <w:r w:rsidRPr="00C82E12">
              <w:rPr>
                <w:rFonts w:asciiTheme="majorBidi" w:eastAsia="Times New Roman" w:hAnsiTheme="majorBidi" w:cstheme="majorBidi"/>
              </w:rPr>
              <w:t>-3-methacryloxypropyltrimethoxysilane hybrid material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69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Bending vibr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-O-Si bond in SiO</w:t>
            </w:r>
            <w:r w:rsidRPr="00C82E12">
              <w:rPr>
                <w:rFonts w:asciiTheme="majorBidi" w:eastAsia="Times New Roman" w:hAnsiTheme="majorBidi" w:cstheme="majorBidi"/>
                <w:vertAlign w:val="subscript"/>
              </w:rPr>
              <w:t>2</w:t>
            </w:r>
            <w:r w:rsidRPr="00C82E12">
              <w:rPr>
                <w:rFonts w:asciiTheme="majorBidi" w:eastAsia="Times New Roman" w:hAnsiTheme="majorBidi" w:cstheme="majorBidi"/>
              </w:rPr>
              <w:t>-3-methacryloxypropyltrimethoxysilane hybrid material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65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Bending vibr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-O-Si bond in SiO</w:t>
            </w:r>
            <w:r w:rsidRPr="00C82E12">
              <w:rPr>
                <w:rFonts w:asciiTheme="majorBidi" w:eastAsia="Times New Roman" w:hAnsiTheme="majorBidi" w:cstheme="majorBidi"/>
                <w:vertAlign w:val="subscript"/>
              </w:rPr>
              <w:t>2</w:t>
            </w:r>
            <w:r w:rsidRPr="00C82E12">
              <w:rPr>
                <w:rFonts w:asciiTheme="majorBidi" w:eastAsia="Times New Roman" w:hAnsiTheme="majorBidi" w:cstheme="majorBidi"/>
              </w:rPr>
              <w:t>-3-methacryloxypropyltrimethoxysilane hybrid material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47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-O-Si stretching vibr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O</w:t>
            </w:r>
            <w:r w:rsidRPr="00C82E12">
              <w:rPr>
                <w:rFonts w:asciiTheme="majorBidi" w:eastAsia="Times New Roman" w:hAnsiTheme="majorBidi" w:cstheme="majorBidi"/>
                <w:vertAlign w:val="subscript"/>
              </w:rPr>
              <w:t>2</w:t>
            </w:r>
            <w:r w:rsidRPr="00C82E12">
              <w:rPr>
                <w:rFonts w:asciiTheme="majorBidi" w:eastAsia="Times New Roman" w:hAnsiTheme="majorBidi" w:cstheme="majorBidi"/>
              </w:rPr>
              <w:t>-3-methacryloxypropyltrimethoxysilane hybrid material</w:t>
            </w:r>
          </w:p>
        </w:tc>
      </w:tr>
    </w:tbl>
    <w:p w:rsidR="00CA7464" w:rsidRPr="00C82E12" w:rsidRDefault="00CA7464" w:rsidP="00B833E6">
      <w:pPr>
        <w:pStyle w:val="NormalWeb"/>
        <w:spacing w:before="0" w:beforeAutospacing="0" w:after="0" w:afterAutospacing="0" w:line="276" w:lineRule="auto"/>
        <w:jc w:val="center"/>
        <w:rPr>
          <w:rFonts w:asciiTheme="majorBidi" w:hAnsiTheme="majorBidi" w:cstheme="majorBidi"/>
          <w:sz w:val="22"/>
          <w:szCs w:val="22"/>
        </w:rPr>
      </w:pPr>
      <w:r w:rsidRPr="00C82E12">
        <w:rPr>
          <w:rFonts w:asciiTheme="majorBidi" w:hAnsiTheme="majorBidi" w:cstheme="majorBidi"/>
          <w:sz w:val="22"/>
          <w:szCs w:val="22"/>
        </w:rPr>
        <w:t xml:space="preserve">Table </w:t>
      </w:r>
      <w:r w:rsidR="00B833E6">
        <w:rPr>
          <w:rFonts w:asciiTheme="majorBidi" w:hAnsiTheme="majorBidi" w:cstheme="majorBidi"/>
          <w:sz w:val="22"/>
          <w:szCs w:val="22"/>
        </w:rPr>
        <w:t>S5</w:t>
      </w:r>
      <w:r w:rsidRPr="00C82E12">
        <w:rPr>
          <w:rFonts w:asciiTheme="majorBidi" w:hAnsiTheme="majorBidi" w:cstheme="majorBidi"/>
          <w:sz w:val="22"/>
          <w:szCs w:val="22"/>
        </w:rPr>
        <w:t>: FTIR data of fruit extract</w:t>
      </w:r>
    </w:p>
    <w:tbl>
      <w:tblPr>
        <w:tblW w:w="9795" w:type="dxa"/>
        <w:tblCellSpacing w:w="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58"/>
        <w:gridCol w:w="2411"/>
        <w:gridCol w:w="4026"/>
      </w:tblGrid>
      <w:tr w:rsidR="00CA7464" w:rsidRPr="00C82E12" w:rsidTr="00FA453A">
        <w:trPr>
          <w:tblHeader/>
          <w:tblCellSpacing w:w="15" w:type="dxa"/>
        </w:trPr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 w:rsidRPr="00C82E12">
              <w:rPr>
                <w:rFonts w:asciiTheme="majorBidi" w:eastAsia="Times New Roman" w:hAnsiTheme="majorBidi" w:cstheme="majorBidi"/>
                <w:b/>
                <w:bCs/>
              </w:rPr>
              <w:t>Compound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 w:rsidRPr="00C82E12">
              <w:rPr>
                <w:rFonts w:asciiTheme="majorBidi" w:eastAsia="Times New Roman" w:hAnsiTheme="majorBidi" w:cstheme="majorBidi"/>
                <w:b/>
                <w:bCs/>
              </w:rPr>
              <w:t>Vibrational Bands (cm-1)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 w:rsidRPr="00C82E12">
              <w:rPr>
                <w:rFonts w:asciiTheme="majorBidi" w:eastAsia="Times New Roman" w:hAnsiTheme="majorBidi" w:cstheme="majorBidi"/>
                <w:b/>
                <w:bCs/>
              </w:rPr>
              <w:t>Functional Groups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5,4'-Dimethoxy-2-methylbibenzy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2931, 1624, 1404, 107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-H stretching, aromatic ring, C-H bending, C-O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4,7,7-Trimethylbicyclo[3.3.0]octan-2-on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728, 2931, 107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arbonyl stretching, C-H stretching, C-O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Urea N,N'-dibutyl-N,N'-dimethy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3329, 1624, 1404, 2931, 2854, 172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N-H stretching, C-N stretching, C-N bending, C-H stretching, C=O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Diethyl Phthalat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728, 1269, 114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arbonyl stretching, C-O bending, C-C-O bending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Linoleic aci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2921, 1728, 1624, 140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-H stretching, carbonyl stretching, C=C, CH</w:t>
            </w:r>
            <w:r w:rsidRPr="00C82E12">
              <w:rPr>
                <w:rFonts w:asciiTheme="majorBidi" w:eastAsia="Times New Roman" w:hAnsiTheme="majorBidi" w:cstheme="majorBidi"/>
                <w:vertAlign w:val="subscript"/>
              </w:rPr>
              <w:t xml:space="preserve">2 </w:t>
            </w:r>
            <w:r w:rsidRPr="00C82E12">
              <w:rPr>
                <w:rFonts w:asciiTheme="majorBidi" w:eastAsia="Times New Roman" w:hAnsiTheme="majorBidi" w:cstheme="majorBidi"/>
              </w:rPr>
              <w:t>bending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2-Propylphenanthro[9,10-d]oxazol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624, 1523, 140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Aromatic ring, C-H bending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Decanedioic acid, bis(2-ethylhexyl) ester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2931, 1728, 140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-H stretching, carbonyl stretching, C-H bending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N-[2-Hydroxyethyl]succinimid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3329, 1728, 1624, 140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N-H/O-H stretching, carbonyl stretching, C-H bending</w:t>
            </w:r>
          </w:p>
        </w:tc>
      </w:tr>
    </w:tbl>
    <w:p w:rsidR="00B833E6" w:rsidRDefault="00B833E6" w:rsidP="00B833E6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sz w:val="22"/>
          <w:szCs w:val="22"/>
        </w:rPr>
      </w:pPr>
    </w:p>
    <w:p w:rsidR="00B833E6" w:rsidRDefault="00B833E6" w:rsidP="00B833E6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sz w:val="22"/>
          <w:szCs w:val="22"/>
        </w:rPr>
      </w:pPr>
    </w:p>
    <w:p w:rsidR="00B833E6" w:rsidRDefault="00B833E6" w:rsidP="00B833E6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sz w:val="22"/>
          <w:szCs w:val="22"/>
        </w:rPr>
      </w:pPr>
    </w:p>
    <w:p w:rsidR="00B833E6" w:rsidRDefault="00B833E6" w:rsidP="00B833E6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sz w:val="22"/>
          <w:szCs w:val="22"/>
        </w:rPr>
      </w:pPr>
    </w:p>
    <w:p w:rsidR="00B833E6" w:rsidRDefault="00B833E6" w:rsidP="00B833E6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sz w:val="22"/>
          <w:szCs w:val="22"/>
        </w:rPr>
      </w:pPr>
    </w:p>
    <w:p w:rsidR="00B833E6" w:rsidRDefault="00B833E6" w:rsidP="00B833E6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sz w:val="22"/>
          <w:szCs w:val="22"/>
        </w:rPr>
      </w:pPr>
    </w:p>
    <w:p w:rsidR="00B833E6" w:rsidRDefault="00B833E6" w:rsidP="00B833E6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sz w:val="22"/>
          <w:szCs w:val="22"/>
        </w:rPr>
      </w:pPr>
    </w:p>
    <w:p w:rsidR="00CA7464" w:rsidRPr="00C82E12" w:rsidRDefault="00CA7464" w:rsidP="00B833E6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C82E12">
        <w:rPr>
          <w:rFonts w:asciiTheme="majorBidi" w:hAnsiTheme="majorBidi" w:cstheme="majorBidi"/>
          <w:sz w:val="22"/>
          <w:szCs w:val="22"/>
        </w:rPr>
        <w:t xml:space="preserve">Table </w:t>
      </w:r>
      <w:r w:rsidR="00B833E6">
        <w:rPr>
          <w:rFonts w:asciiTheme="majorBidi" w:hAnsiTheme="majorBidi" w:cstheme="majorBidi"/>
          <w:sz w:val="22"/>
          <w:szCs w:val="22"/>
        </w:rPr>
        <w:t>S6</w:t>
      </w:r>
      <w:r w:rsidRPr="00C82E12">
        <w:rPr>
          <w:rFonts w:asciiTheme="majorBidi" w:hAnsiTheme="majorBidi" w:cstheme="majorBidi"/>
          <w:sz w:val="22"/>
          <w:szCs w:val="22"/>
        </w:rPr>
        <w:t>: FTIR data of SiO</w:t>
      </w:r>
      <w:r w:rsidRPr="00C82E12">
        <w:rPr>
          <w:rFonts w:asciiTheme="majorBidi" w:hAnsiTheme="majorBidi" w:cstheme="majorBidi"/>
          <w:sz w:val="22"/>
          <w:szCs w:val="22"/>
          <w:vertAlign w:val="subscript"/>
        </w:rPr>
        <w:t>2</w:t>
      </w:r>
      <w:r w:rsidRPr="00C82E12">
        <w:rPr>
          <w:rFonts w:asciiTheme="majorBidi" w:hAnsiTheme="majorBidi" w:cstheme="majorBidi"/>
          <w:sz w:val="22"/>
          <w:szCs w:val="22"/>
        </w:rPr>
        <w:t>-3-methacryloxypropyltrimethoxysilane-fruit extract</w:t>
      </w:r>
    </w:p>
    <w:tbl>
      <w:tblPr>
        <w:tblW w:w="9795" w:type="dxa"/>
        <w:tblCellSpacing w:w="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70"/>
        <w:gridCol w:w="2126"/>
        <w:gridCol w:w="5199"/>
      </w:tblGrid>
      <w:tr w:rsidR="00CA7464" w:rsidRPr="00C82E12" w:rsidTr="00FA453A">
        <w:trPr>
          <w:tblHeader/>
          <w:tblCellSpacing w:w="15" w:type="dxa"/>
        </w:trPr>
        <w:tc>
          <w:tcPr>
            <w:tcW w:w="2425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jc w:val="center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Wavenumber (cm</w:t>
            </w:r>
            <w:r w:rsidRPr="00C82E12">
              <w:rPr>
                <w:rFonts w:asciiTheme="majorBidi" w:eastAsia="Times New Roman" w:hAnsiTheme="majorBidi" w:cstheme="majorBidi"/>
                <w:vertAlign w:val="superscript"/>
              </w:rPr>
              <w:t>-1</w:t>
            </w:r>
            <w:r w:rsidRPr="00C82E12">
              <w:rPr>
                <w:rFonts w:asciiTheme="majorBidi" w:eastAsia="Times New Roman" w:hAnsiTheme="majorBidi" w:cstheme="majorBidi"/>
              </w:rPr>
              <w:t>)</w:t>
            </w:r>
          </w:p>
        </w:tc>
        <w:tc>
          <w:tcPr>
            <w:tcW w:w="2096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jc w:val="center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Vibrational Mode</w:t>
            </w:r>
          </w:p>
        </w:tc>
        <w:tc>
          <w:tcPr>
            <w:tcW w:w="5154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jc w:val="center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orresponding Functional Group / Bond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42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3479</w:t>
            </w:r>
          </w:p>
        </w:tc>
        <w:tc>
          <w:tcPr>
            <w:tcW w:w="209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O-H stretching</w:t>
            </w:r>
          </w:p>
        </w:tc>
        <w:tc>
          <w:tcPr>
            <w:tcW w:w="51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Hydrogen-bonded hydroxyl groups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42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3421</w:t>
            </w:r>
          </w:p>
        </w:tc>
        <w:tc>
          <w:tcPr>
            <w:tcW w:w="209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O-H stretching</w:t>
            </w:r>
          </w:p>
        </w:tc>
        <w:tc>
          <w:tcPr>
            <w:tcW w:w="51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Hydroxyl groups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42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2954</w:t>
            </w:r>
          </w:p>
        </w:tc>
        <w:tc>
          <w:tcPr>
            <w:tcW w:w="209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-H stretching</w:t>
            </w:r>
          </w:p>
        </w:tc>
        <w:tc>
          <w:tcPr>
            <w:tcW w:w="51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Aliphatic C-H bonds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42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720</w:t>
            </w:r>
          </w:p>
        </w:tc>
        <w:tc>
          <w:tcPr>
            <w:tcW w:w="209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=O stretching</w:t>
            </w:r>
          </w:p>
        </w:tc>
        <w:tc>
          <w:tcPr>
            <w:tcW w:w="51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arbonyl groups (esters, ketones, carboxylic acids)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42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635</w:t>
            </w:r>
          </w:p>
        </w:tc>
        <w:tc>
          <w:tcPr>
            <w:tcW w:w="209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=C stretching</w:t>
            </w:r>
          </w:p>
        </w:tc>
        <w:tc>
          <w:tcPr>
            <w:tcW w:w="51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Double bonds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42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469</w:t>
            </w:r>
          </w:p>
        </w:tc>
        <w:tc>
          <w:tcPr>
            <w:tcW w:w="209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-H bending</w:t>
            </w:r>
          </w:p>
        </w:tc>
        <w:tc>
          <w:tcPr>
            <w:tcW w:w="51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Alkane or alkene groups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42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431</w:t>
            </w:r>
          </w:p>
        </w:tc>
        <w:tc>
          <w:tcPr>
            <w:tcW w:w="209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-H bending</w:t>
            </w:r>
          </w:p>
        </w:tc>
        <w:tc>
          <w:tcPr>
            <w:tcW w:w="51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Methylene group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42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300</w:t>
            </w:r>
          </w:p>
        </w:tc>
        <w:tc>
          <w:tcPr>
            <w:tcW w:w="209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-O stretching</w:t>
            </w:r>
          </w:p>
        </w:tc>
        <w:tc>
          <w:tcPr>
            <w:tcW w:w="51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Ether groups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42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103</w:t>
            </w:r>
          </w:p>
        </w:tc>
        <w:tc>
          <w:tcPr>
            <w:tcW w:w="209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-O-C stretching</w:t>
            </w:r>
          </w:p>
        </w:tc>
        <w:tc>
          <w:tcPr>
            <w:tcW w:w="51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loxane bond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42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941</w:t>
            </w:r>
          </w:p>
        </w:tc>
        <w:tc>
          <w:tcPr>
            <w:tcW w:w="209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-H bending</w:t>
            </w:r>
          </w:p>
        </w:tc>
        <w:tc>
          <w:tcPr>
            <w:tcW w:w="51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Various organic groups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42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879</w:t>
            </w:r>
          </w:p>
        </w:tc>
        <w:tc>
          <w:tcPr>
            <w:tcW w:w="209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-O-C stretching</w:t>
            </w:r>
          </w:p>
        </w:tc>
        <w:tc>
          <w:tcPr>
            <w:tcW w:w="51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loxane bond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42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813</w:t>
            </w:r>
          </w:p>
        </w:tc>
        <w:tc>
          <w:tcPr>
            <w:tcW w:w="209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-O-Si stretching</w:t>
            </w:r>
          </w:p>
        </w:tc>
        <w:tc>
          <w:tcPr>
            <w:tcW w:w="51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licates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42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794</w:t>
            </w:r>
          </w:p>
        </w:tc>
        <w:tc>
          <w:tcPr>
            <w:tcW w:w="209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-O-C stretching</w:t>
            </w:r>
          </w:p>
        </w:tc>
        <w:tc>
          <w:tcPr>
            <w:tcW w:w="51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loxane bond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42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690</w:t>
            </w:r>
          </w:p>
        </w:tc>
        <w:tc>
          <w:tcPr>
            <w:tcW w:w="209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-O-Si bending</w:t>
            </w:r>
          </w:p>
        </w:tc>
        <w:tc>
          <w:tcPr>
            <w:tcW w:w="51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licate groups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42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551</w:t>
            </w:r>
          </w:p>
        </w:tc>
        <w:tc>
          <w:tcPr>
            <w:tcW w:w="209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-O-Si stretching</w:t>
            </w:r>
          </w:p>
        </w:tc>
        <w:tc>
          <w:tcPr>
            <w:tcW w:w="51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licates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425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466</w:t>
            </w:r>
          </w:p>
        </w:tc>
        <w:tc>
          <w:tcPr>
            <w:tcW w:w="2096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-O-Si bending</w:t>
            </w:r>
          </w:p>
        </w:tc>
        <w:tc>
          <w:tcPr>
            <w:tcW w:w="5154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licate groups</w:t>
            </w:r>
          </w:p>
        </w:tc>
      </w:tr>
    </w:tbl>
    <w:p w:rsidR="00CA7464" w:rsidRPr="00C82E12" w:rsidRDefault="00CA7464" w:rsidP="00B833E6">
      <w:pPr>
        <w:pStyle w:val="NormalWeb"/>
        <w:spacing w:before="0" w:beforeAutospacing="0" w:after="0" w:afterAutospacing="0" w:line="276" w:lineRule="auto"/>
        <w:jc w:val="center"/>
        <w:rPr>
          <w:rFonts w:asciiTheme="majorBidi" w:hAnsiTheme="majorBidi" w:cstheme="majorBidi"/>
          <w:sz w:val="22"/>
          <w:szCs w:val="22"/>
        </w:rPr>
      </w:pPr>
      <w:r w:rsidRPr="00C82E12">
        <w:rPr>
          <w:rFonts w:asciiTheme="majorBidi" w:hAnsiTheme="majorBidi" w:cstheme="majorBidi"/>
          <w:sz w:val="22"/>
          <w:szCs w:val="22"/>
        </w:rPr>
        <w:t xml:space="preserve">Table </w:t>
      </w:r>
      <w:r w:rsidR="00B833E6">
        <w:rPr>
          <w:rFonts w:asciiTheme="majorBidi" w:hAnsiTheme="majorBidi" w:cstheme="majorBidi"/>
          <w:sz w:val="22"/>
          <w:szCs w:val="22"/>
        </w:rPr>
        <w:t>S7</w:t>
      </w:r>
      <w:r w:rsidRPr="00C82E12">
        <w:rPr>
          <w:rFonts w:asciiTheme="majorBidi" w:hAnsiTheme="majorBidi" w:cstheme="majorBidi"/>
          <w:sz w:val="22"/>
          <w:szCs w:val="22"/>
        </w:rPr>
        <w:t>: FTIR data of bioceramic</w:t>
      </w:r>
    </w:p>
    <w:tbl>
      <w:tblPr>
        <w:tblW w:w="9795" w:type="dxa"/>
        <w:tblCellSpacing w:w="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shd w:val="clear" w:color="auto" w:fill="F7F7F8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12"/>
        <w:gridCol w:w="2390"/>
        <w:gridCol w:w="4793"/>
      </w:tblGrid>
      <w:tr w:rsidR="00CA7464" w:rsidRPr="00C82E12" w:rsidTr="00FA453A">
        <w:trPr>
          <w:tblHeader/>
          <w:tblCellSpacing w:w="15" w:type="dxa"/>
        </w:trPr>
        <w:tc>
          <w:tcPr>
            <w:tcW w:w="2567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 w:rsidRPr="00C82E12">
              <w:rPr>
                <w:rFonts w:asciiTheme="majorBidi" w:eastAsia="Times New Roman" w:hAnsiTheme="majorBidi" w:cstheme="majorBidi"/>
                <w:b/>
                <w:bCs/>
              </w:rPr>
              <w:t>Wavenumber (cm</w:t>
            </w:r>
            <w:r w:rsidRPr="00C82E12">
              <w:rPr>
                <w:rFonts w:asciiTheme="majorBidi" w:eastAsia="Times New Roman" w:hAnsiTheme="majorBidi" w:cstheme="majorBidi"/>
                <w:b/>
                <w:bCs/>
                <w:vertAlign w:val="superscript"/>
              </w:rPr>
              <w:t>-1</w:t>
            </w:r>
            <w:r w:rsidRPr="00C82E12">
              <w:rPr>
                <w:rFonts w:asciiTheme="majorBidi" w:eastAsia="Times New Roman" w:hAnsiTheme="majorBidi" w:cstheme="majorBidi"/>
                <w:b/>
                <w:bCs/>
              </w:rPr>
              <w:t>)</w:t>
            </w:r>
          </w:p>
        </w:tc>
        <w:tc>
          <w:tcPr>
            <w:tcW w:w="2360" w:type="dxa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 w:rsidRPr="00C82E12">
              <w:rPr>
                <w:rFonts w:asciiTheme="majorBidi" w:eastAsia="Times New Roman" w:hAnsiTheme="majorBidi" w:cstheme="majorBidi"/>
                <w:b/>
                <w:bCs/>
              </w:rPr>
              <w:t>Vibrational Mode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 w:rsidRPr="00C82E12">
              <w:rPr>
                <w:rFonts w:asciiTheme="majorBidi" w:eastAsia="Times New Roman" w:hAnsiTheme="majorBidi" w:cstheme="majorBidi"/>
                <w:b/>
                <w:bCs/>
              </w:rPr>
              <w:t>Corresponding Functional Group / Bond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56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3383</w:t>
            </w:r>
          </w:p>
        </w:tc>
        <w:tc>
          <w:tcPr>
            <w:tcW w:w="236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tretching vibr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O-H (hydroxyl) groups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56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2924, 2877</w:t>
            </w:r>
          </w:p>
        </w:tc>
        <w:tc>
          <w:tcPr>
            <w:tcW w:w="236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tretching vibr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-H (methyl and methylene) groups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56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654</w:t>
            </w:r>
          </w:p>
        </w:tc>
        <w:tc>
          <w:tcPr>
            <w:tcW w:w="236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tretching vibr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arbonyl group (C=O)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56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577</w:t>
            </w:r>
          </w:p>
        </w:tc>
        <w:tc>
          <w:tcPr>
            <w:tcW w:w="236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tretching vibr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Aromatic C=C bonds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56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473</w:t>
            </w:r>
          </w:p>
        </w:tc>
        <w:tc>
          <w:tcPr>
            <w:tcW w:w="236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Deformation vibr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H</w:t>
            </w:r>
            <w:r w:rsidRPr="00C82E12">
              <w:rPr>
                <w:rFonts w:asciiTheme="majorBidi" w:eastAsia="Times New Roman" w:hAnsiTheme="majorBidi" w:cstheme="majorBidi"/>
                <w:vertAlign w:val="subscript"/>
              </w:rPr>
              <w:t>3</w:t>
            </w:r>
            <w:r w:rsidRPr="00C82E12">
              <w:rPr>
                <w:rFonts w:asciiTheme="majorBidi" w:eastAsia="Times New Roman" w:hAnsiTheme="majorBidi" w:cstheme="majorBidi"/>
              </w:rPr>
              <w:t xml:space="preserve"> (methyl) groups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56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350</w:t>
            </w:r>
          </w:p>
        </w:tc>
        <w:tc>
          <w:tcPr>
            <w:tcW w:w="236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Bending vibr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-H bonds in alkane groups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56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103</w:t>
            </w:r>
          </w:p>
        </w:tc>
        <w:tc>
          <w:tcPr>
            <w:tcW w:w="236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tretching vibr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-OH (silanol) groups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56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064</w:t>
            </w:r>
          </w:p>
        </w:tc>
        <w:tc>
          <w:tcPr>
            <w:tcW w:w="236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tretching vibr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Zr-OH (zirconium-oxygen-hydrogen) bonds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56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945</w:t>
            </w:r>
          </w:p>
        </w:tc>
        <w:tc>
          <w:tcPr>
            <w:tcW w:w="236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tretching vibr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-O (silicon-oxygen) bonds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56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528</w:t>
            </w:r>
          </w:p>
        </w:tc>
        <w:tc>
          <w:tcPr>
            <w:tcW w:w="236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Bending vibr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-O-Ca or Si-O-Al bonds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567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420</w:t>
            </w:r>
          </w:p>
        </w:tc>
        <w:tc>
          <w:tcPr>
            <w:tcW w:w="2360" w:type="dxa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Bending vibr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Zr-O (zirconium-oxygen) bonds</w:t>
            </w:r>
          </w:p>
        </w:tc>
      </w:tr>
    </w:tbl>
    <w:p w:rsidR="00CA7464" w:rsidRPr="00C82E12" w:rsidRDefault="00CA7464" w:rsidP="00CA7464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sz w:val="22"/>
          <w:szCs w:val="22"/>
        </w:rPr>
      </w:pPr>
    </w:p>
    <w:p w:rsidR="00CA7464" w:rsidRPr="00C82E12" w:rsidRDefault="00CA7464" w:rsidP="00CA7464">
      <w:pPr>
        <w:spacing w:after="0"/>
        <w:jc w:val="both"/>
        <w:rPr>
          <w:rFonts w:asciiTheme="majorBidi" w:hAnsiTheme="majorBidi" w:cstheme="majorBidi"/>
          <w:b/>
          <w:bCs/>
          <w:lang w:bidi="ar-IQ"/>
        </w:rPr>
      </w:pPr>
    </w:p>
    <w:p w:rsidR="00CA7464" w:rsidRDefault="00CA7464" w:rsidP="00CA7464">
      <w:pPr>
        <w:spacing w:after="0"/>
        <w:jc w:val="both"/>
        <w:rPr>
          <w:rFonts w:asciiTheme="majorBidi" w:hAnsiTheme="majorBidi" w:cstheme="majorBidi"/>
          <w:b/>
          <w:bCs/>
          <w:lang w:bidi="ar-IQ"/>
        </w:rPr>
      </w:pPr>
    </w:p>
    <w:p w:rsidR="00B833E6" w:rsidRDefault="00B833E6" w:rsidP="00CA7464">
      <w:pPr>
        <w:spacing w:after="0"/>
        <w:jc w:val="both"/>
        <w:rPr>
          <w:rFonts w:asciiTheme="majorBidi" w:hAnsiTheme="majorBidi" w:cstheme="majorBidi"/>
          <w:b/>
          <w:bCs/>
          <w:lang w:bidi="ar-IQ"/>
        </w:rPr>
      </w:pPr>
    </w:p>
    <w:p w:rsidR="00B833E6" w:rsidRPr="00C82E12" w:rsidRDefault="00B833E6" w:rsidP="00CA7464">
      <w:pPr>
        <w:spacing w:after="0"/>
        <w:jc w:val="both"/>
        <w:rPr>
          <w:rFonts w:asciiTheme="majorBidi" w:eastAsia="Times New Roman" w:hAnsiTheme="majorBidi" w:cstheme="majorBidi"/>
        </w:rPr>
      </w:pPr>
    </w:p>
    <w:p w:rsidR="00CA7464" w:rsidRPr="00C82E12" w:rsidRDefault="00B833E6" w:rsidP="00B833E6">
      <w:pPr>
        <w:pStyle w:val="NormalWeb"/>
        <w:spacing w:before="0" w:beforeAutospacing="0" w:after="0" w:afterAutospacing="0" w:line="276" w:lineRule="auto"/>
        <w:jc w:val="center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Table S8</w:t>
      </w:r>
      <w:r w:rsidR="00CA7464" w:rsidRPr="00C82E12">
        <w:rPr>
          <w:rFonts w:asciiTheme="majorBidi" w:hAnsiTheme="majorBidi" w:cstheme="majorBidi"/>
          <w:sz w:val="22"/>
          <w:szCs w:val="22"/>
        </w:rPr>
        <w:t xml:space="preserve">: FTIR data of </w:t>
      </w:r>
      <w:r w:rsidR="00CA7464" w:rsidRPr="00C82E12">
        <w:rPr>
          <w:rFonts w:asciiTheme="majorBidi" w:hAnsiTheme="majorBidi" w:cstheme="majorBidi"/>
          <w:sz w:val="22"/>
          <w:szCs w:val="22"/>
          <w:lang w:bidi="ar-IQ"/>
        </w:rPr>
        <w:t>ceramic-SiO</w:t>
      </w:r>
      <w:r w:rsidR="00CA7464" w:rsidRPr="00C82E12">
        <w:rPr>
          <w:rFonts w:asciiTheme="majorBidi" w:hAnsiTheme="majorBidi" w:cstheme="majorBidi"/>
          <w:sz w:val="22"/>
          <w:szCs w:val="22"/>
          <w:vertAlign w:val="subscript"/>
          <w:lang w:bidi="ar-IQ"/>
        </w:rPr>
        <w:t>2</w:t>
      </w:r>
      <w:r w:rsidR="00CA7464" w:rsidRPr="00C82E12">
        <w:rPr>
          <w:rFonts w:asciiTheme="majorBidi" w:hAnsiTheme="majorBidi" w:cstheme="majorBidi"/>
          <w:sz w:val="22"/>
          <w:szCs w:val="22"/>
          <w:lang w:bidi="ar-IQ"/>
        </w:rPr>
        <w:t>-MPS-Fruit extract</w:t>
      </w:r>
    </w:p>
    <w:tbl>
      <w:tblPr>
        <w:tblW w:w="10034" w:type="dxa"/>
        <w:tblCellSpacing w:w="15" w:type="dxa"/>
        <w:tblInd w:w="-239" w:type="dxa"/>
        <w:shd w:val="clear" w:color="auto" w:fill="F7F7F8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94"/>
        <w:gridCol w:w="2207"/>
        <w:gridCol w:w="5133"/>
      </w:tblGrid>
      <w:tr w:rsidR="00CA7464" w:rsidRPr="00C82E12" w:rsidTr="00FA453A">
        <w:trPr>
          <w:tblHeader/>
          <w:tblCellSpacing w:w="15" w:type="dxa"/>
        </w:trPr>
        <w:tc>
          <w:tcPr>
            <w:tcW w:w="2649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 w:rsidRPr="00C82E12">
              <w:rPr>
                <w:rFonts w:asciiTheme="majorBidi" w:eastAsia="Times New Roman" w:hAnsiTheme="majorBidi" w:cstheme="majorBidi"/>
                <w:b/>
                <w:bCs/>
              </w:rPr>
              <w:t>Wavenumber (cm</w:t>
            </w:r>
            <w:r w:rsidRPr="00C82E12">
              <w:rPr>
                <w:rFonts w:asciiTheme="majorBidi" w:eastAsia="Times New Roman" w:hAnsiTheme="majorBidi" w:cstheme="majorBidi"/>
                <w:b/>
                <w:bCs/>
                <w:vertAlign w:val="superscript"/>
              </w:rPr>
              <w:t>-1</w:t>
            </w:r>
            <w:r w:rsidRPr="00C82E12">
              <w:rPr>
                <w:rFonts w:asciiTheme="majorBidi" w:eastAsia="Times New Roman" w:hAnsiTheme="majorBidi" w:cstheme="majorBidi"/>
                <w:b/>
                <w:bCs/>
              </w:rPr>
              <w:t>)</w:t>
            </w:r>
          </w:p>
        </w:tc>
        <w:tc>
          <w:tcPr>
            <w:tcW w:w="2177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 w:rsidRPr="00C82E12">
              <w:rPr>
                <w:rFonts w:asciiTheme="majorBidi" w:eastAsia="Times New Roman" w:hAnsiTheme="majorBidi" w:cstheme="majorBidi"/>
                <w:b/>
                <w:bCs/>
              </w:rPr>
              <w:t>Vibrational Mode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 w:rsidRPr="00C82E12">
              <w:rPr>
                <w:rFonts w:asciiTheme="majorBidi" w:eastAsia="Times New Roman" w:hAnsiTheme="majorBidi" w:cstheme="majorBidi"/>
                <w:b/>
                <w:bCs/>
              </w:rPr>
              <w:t>Corresponding Functional Group / Bond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649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3394</w:t>
            </w:r>
          </w:p>
        </w:tc>
        <w:tc>
          <w:tcPr>
            <w:tcW w:w="2177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O-H stretching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Hydroxyl groups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649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2904, 2873</w:t>
            </w:r>
          </w:p>
        </w:tc>
        <w:tc>
          <w:tcPr>
            <w:tcW w:w="2177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-H stretching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Methyl and methylene groups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649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716</w:t>
            </w:r>
          </w:p>
        </w:tc>
        <w:tc>
          <w:tcPr>
            <w:tcW w:w="2177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=O stretching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arbonyl groups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649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654, 1577</w:t>
            </w:r>
          </w:p>
        </w:tc>
        <w:tc>
          <w:tcPr>
            <w:tcW w:w="2177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=C stretching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Aromatic compounds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649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477</w:t>
            </w:r>
          </w:p>
        </w:tc>
        <w:tc>
          <w:tcPr>
            <w:tcW w:w="2177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Deformation vibration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H</w:t>
            </w:r>
            <w:r w:rsidRPr="00C82E12">
              <w:rPr>
                <w:rFonts w:asciiTheme="majorBidi" w:eastAsia="Times New Roman" w:hAnsiTheme="majorBidi" w:cstheme="majorBidi"/>
                <w:vertAlign w:val="subscript"/>
              </w:rPr>
              <w:t>3</w:t>
            </w:r>
            <w:r w:rsidRPr="00C82E12">
              <w:rPr>
                <w:rFonts w:asciiTheme="majorBidi" w:eastAsia="Times New Roman" w:hAnsiTheme="majorBidi" w:cstheme="majorBidi"/>
              </w:rPr>
              <w:t xml:space="preserve"> groups (methyl groups)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649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350</w:t>
            </w:r>
          </w:p>
        </w:tc>
        <w:tc>
          <w:tcPr>
            <w:tcW w:w="2177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Bending vibration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-H bonds in alkane groups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649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099</w:t>
            </w:r>
          </w:p>
        </w:tc>
        <w:tc>
          <w:tcPr>
            <w:tcW w:w="2177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-OH stretching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lanol groups and Zirconium hydroxide, possibly Ca-Si-O and Al-Si-O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649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945</w:t>
            </w:r>
          </w:p>
        </w:tc>
        <w:tc>
          <w:tcPr>
            <w:tcW w:w="2177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-O stretching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licate groups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649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590</w:t>
            </w:r>
          </w:p>
        </w:tc>
        <w:tc>
          <w:tcPr>
            <w:tcW w:w="2177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Bending vibration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-O-Ca or Si-O-Al bonds (silicate groups)</w:t>
            </w:r>
          </w:p>
        </w:tc>
      </w:tr>
    </w:tbl>
    <w:p w:rsidR="00CA7464" w:rsidRPr="00C82E12" w:rsidRDefault="00CA7464" w:rsidP="007359A1">
      <w:pPr>
        <w:pStyle w:val="NormalWeb"/>
        <w:spacing w:before="0" w:beforeAutospacing="0" w:after="0" w:afterAutospacing="0" w:line="276" w:lineRule="auto"/>
        <w:ind w:left="720"/>
        <w:rPr>
          <w:rFonts w:asciiTheme="majorBidi" w:hAnsiTheme="majorBidi" w:cstheme="majorBidi"/>
          <w:sz w:val="22"/>
          <w:szCs w:val="22"/>
          <w:lang w:bidi="ar-IQ"/>
        </w:rPr>
      </w:pPr>
      <w:r w:rsidRPr="00C82E12">
        <w:rPr>
          <w:rFonts w:asciiTheme="majorBidi" w:hAnsiTheme="majorBidi" w:cstheme="majorBidi"/>
          <w:sz w:val="22"/>
          <w:szCs w:val="22"/>
        </w:rPr>
        <w:t xml:space="preserve">Table </w:t>
      </w:r>
      <w:r w:rsidR="007359A1">
        <w:rPr>
          <w:rFonts w:asciiTheme="majorBidi" w:hAnsiTheme="majorBidi" w:cstheme="majorBidi"/>
          <w:sz w:val="22"/>
          <w:szCs w:val="22"/>
        </w:rPr>
        <w:t>S9</w:t>
      </w:r>
      <w:r w:rsidRPr="00C82E12">
        <w:rPr>
          <w:rFonts w:asciiTheme="majorBidi" w:hAnsiTheme="majorBidi" w:cstheme="majorBidi"/>
          <w:sz w:val="22"/>
          <w:szCs w:val="22"/>
        </w:rPr>
        <w:t xml:space="preserve">: FTIR data of </w:t>
      </w:r>
      <w:r w:rsidRPr="00C82E12">
        <w:rPr>
          <w:rFonts w:asciiTheme="majorBidi" w:hAnsiTheme="majorBidi" w:cstheme="majorBidi"/>
          <w:sz w:val="22"/>
          <w:szCs w:val="22"/>
          <w:lang w:bidi="ar-IQ"/>
        </w:rPr>
        <w:t>ceramic-SiO</w:t>
      </w:r>
      <w:r w:rsidRPr="00C82E12">
        <w:rPr>
          <w:rFonts w:asciiTheme="majorBidi" w:hAnsiTheme="majorBidi" w:cstheme="majorBidi"/>
          <w:sz w:val="22"/>
          <w:szCs w:val="22"/>
          <w:vertAlign w:val="subscript"/>
          <w:lang w:bidi="ar-IQ"/>
        </w:rPr>
        <w:t>2</w:t>
      </w:r>
      <w:r w:rsidRPr="00C82E12">
        <w:rPr>
          <w:rFonts w:asciiTheme="majorBidi" w:hAnsiTheme="majorBidi" w:cstheme="majorBidi"/>
          <w:sz w:val="22"/>
          <w:szCs w:val="22"/>
          <w:lang w:bidi="ar-IQ"/>
        </w:rPr>
        <w:t>-MPS-Stem extract</w:t>
      </w:r>
    </w:p>
    <w:tbl>
      <w:tblPr>
        <w:tblW w:w="9892" w:type="dxa"/>
        <w:tblCellSpacing w:w="15" w:type="dxa"/>
        <w:tblInd w:w="-97" w:type="dxa"/>
        <w:shd w:val="clear" w:color="auto" w:fill="F7F7F8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7"/>
        <w:gridCol w:w="1877"/>
        <w:gridCol w:w="5888"/>
      </w:tblGrid>
      <w:tr w:rsidR="00CA7464" w:rsidRPr="00C82E12" w:rsidTr="00FA453A">
        <w:trPr>
          <w:tblHeader/>
          <w:tblCellSpacing w:w="15" w:type="dxa"/>
        </w:trPr>
        <w:tc>
          <w:tcPr>
            <w:tcW w:w="2082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 w:rsidRPr="00C82E12">
              <w:rPr>
                <w:rFonts w:asciiTheme="majorBidi" w:eastAsia="Times New Roman" w:hAnsiTheme="majorBidi" w:cstheme="majorBidi"/>
                <w:b/>
                <w:bCs/>
              </w:rPr>
              <w:t>Wavenumber (cm</w:t>
            </w:r>
            <w:r w:rsidRPr="00C82E12">
              <w:rPr>
                <w:rFonts w:asciiTheme="majorBidi" w:eastAsia="Times New Roman" w:hAnsiTheme="majorBidi" w:cstheme="majorBidi"/>
                <w:b/>
                <w:bCs/>
                <w:vertAlign w:val="superscript"/>
              </w:rPr>
              <w:t>-1</w:t>
            </w:r>
            <w:r w:rsidRPr="00C82E12">
              <w:rPr>
                <w:rFonts w:asciiTheme="majorBidi" w:eastAsia="Times New Roman" w:hAnsiTheme="majorBidi" w:cstheme="majorBidi"/>
                <w:b/>
                <w:bCs/>
              </w:rPr>
              <w:t>)</w:t>
            </w:r>
          </w:p>
        </w:tc>
        <w:tc>
          <w:tcPr>
            <w:tcW w:w="1847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 w:rsidRPr="00C82E12">
              <w:rPr>
                <w:rFonts w:asciiTheme="majorBidi" w:eastAsia="Times New Roman" w:hAnsiTheme="majorBidi" w:cstheme="majorBidi"/>
                <w:b/>
                <w:bCs/>
              </w:rPr>
              <w:t>Vibrational Mode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 w:rsidRPr="00C82E12">
              <w:rPr>
                <w:rFonts w:asciiTheme="majorBidi" w:eastAsia="Times New Roman" w:hAnsiTheme="majorBidi" w:cstheme="majorBidi"/>
                <w:b/>
                <w:bCs/>
              </w:rPr>
              <w:t>Corresponding Functional Group / Bond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082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3371</w:t>
            </w:r>
          </w:p>
        </w:tc>
        <w:tc>
          <w:tcPr>
            <w:tcW w:w="1847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O-H stretching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Hydroxyl groups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082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2924, 2877</w:t>
            </w:r>
          </w:p>
        </w:tc>
        <w:tc>
          <w:tcPr>
            <w:tcW w:w="1847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-H stretching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Methyl and methylene groups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082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716</w:t>
            </w:r>
          </w:p>
        </w:tc>
        <w:tc>
          <w:tcPr>
            <w:tcW w:w="1847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=O stretching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arbonyl groups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082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639</w:t>
            </w:r>
          </w:p>
        </w:tc>
        <w:tc>
          <w:tcPr>
            <w:tcW w:w="1847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=C stretching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Vinyl group in 3-methacryloxypropyltrimethoxysilane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082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581</w:t>
            </w:r>
          </w:p>
        </w:tc>
        <w:tc>
          <w:tcPr>
            <w:tcW w:w="1847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=C stretching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Aromatic compounds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082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469</w:t>
            </w:r>
          </w:p>
        </w:tc>
        <w:tc>
          <w:tcPr>
            <w:tcW w:w="1847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Deformation vibration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H</w:t>
            </w:r>
            <w:r w:rsidRPr="00C82E12">
              <w:rPr>
                <w:rFonts w:asciiTheme="majorBidi" w:eastAsia="Times New Roman" w:hAnsiTheme="majorBidi" w:cstheme="majorBidi"/>
                <w:vertAlign w:val="subscript"/>
              </w:rPr>
              <w:t>2</w:t>
            </w:r>
            <w:r w:rsidRPr="00C82E12">
              <w:rPr>
                <w:rFonts w:asciiTheme="majorBidi" w:eastAsia="Times New Roman" w:hAnsiTheme="majorBidi" w:cstheme="majorBidi"/>
              </w:rPr>
              <w:t xml:space="preserve"> group in 3-methacryloxypropyltrimethoxysilane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082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438</w:t>
            </w:r>
          </w:p>
        </w:tc>
        <w:tc>
          <w:tcPr>
            <w:tcW w:w="1847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Deformation vibration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H</w:t>
            </w:r>
            <w:r w:rsidRPr="00C82E12">
              <w:rPr>
                <w:rFonts w:asciiTheme="majorBidi" w:eastAsia="Times New Roman" w:hAnsiTheme="majorBidi" w:cstheme="majorBidi"/>
                <w:vertAlign w:val="subscript"/>
              </w:rPr>
              <w:t>3</w:t>
            </w:r>
            <w:r w:rsidRPr="00C82E12">
              <w:rPr>
                <w:rFonts w:asciiTheme="majorBidi" w:eastAsia="Times New Roman" w:hAnsiTheme="majorBidi" w:cstheme="majorBidi"/>
              </w:rPr>
              <w:t xml:space="preserve"> group in 3-methacryloxypropyltrimethoxysilane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082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354</w:t>
            </w:r>
          </w:p>
        </w:tc>
        <w:tc>
          <w:tcPr>
            <w:tcW w:w="1847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Bending vibration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C-H bonds in alkane groups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082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296</w:t>
            </w:r>
          </w:p>
        </w:tc>
        <w:tc>
          <w:tcPr>
            <w:tcW w:w="1847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-O stretching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licon-oxygen bonds (silicate groups)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082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246</w:t>
            </w:r>
          </w:p>
        </w:tc>
        <w:tc>
          <w:tcPr>
            <w:tcW w:w="1847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-O-C stretching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3-methacryloxypropyltrimethoxysilane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082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103</w:t>
            </w:r>
          </w:p>
        </w:tc>
        <w:tc>
          <w:tcPr>
            <w:tcW w:w="1847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-OH stretching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lanol groups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082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1064</w:t>
            </w:r>
          </w:p>
        </w:tc>
        <w:tc>
          <w:tcPr>
            <w:tcW w:w="1847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Zr-OH stretching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Zirconium hydroxide, Ca-Si-O, Al-Si-O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082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941</w:t>
            </w:r>
          </w:p>
        </w:tc>
        <w:tc>
          <w:tcPr>
            <w:tcW w:w="1847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-O stretching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licon-oxygen bonds (silicate groups)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082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744</w:t>
            </w:r>
          </w:p>
        </w:tc>
        <w:tc>
          <w:tcPr>
            <w:tcW w:w="1847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Bending vibration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-O-Si bonds in SiO</w:t>
            </w:r>
            <w:r w:rsidRPr="00C82E12">
              <w:rPr>
                <w:rFonts w:asciiTheme="majorBidi" w:eastAsia="Times New Roman" w:hAnsiTheme="majorBidi" w:cstheme="majorBidi"/>
                <w:vertAlign w:val="subscript"/>
              </w:rPr>
              <w:t>2</w:t>
            </w:r>
            <w:r w:rsidRPr="00C82E12">
              <w:rPr>
                <w:rFonts w:asciiTheme="majorBidi" w:eastAsia="Times New Roman" w:hAnsiTheme="majorBidi" w:cstheme="majorBidi"/>
              </w:rPr>
              <w:t>-3-methacryloxypropyltrimethoxysilane hybrid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082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528</w:t>
            </w:r>
          </w:p>
        </w:tc>
        <w:tc>
          <w:tcPr>
            <w:tcW w:w="1847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Bending vibration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-O-Ca or Si-O-Al bonds (silicate groups)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082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482</w:t>
            </w:r>
          </w:p>
        </w:tc>
        <w:tc>
          <w:tcPr>
            <w:tcW w:w="1847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Bending vibration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Si-O-Si bond in SiO</w:t>
            </w:r>
            <w:r w:rsidRPr="00C82E12">
              <w:rPr>
                <w:rFonts w:asciiTheme="majorBidi" w:eastAsia="Times New Roman" w:hAnsiTheme="majorBidi" w:cstheme="majorBidi"/>
                <w:vertAlign w:val="subscript"/>
              </w:rPr>
              <w:t>2</w:t>
            </w:r>
            <w:r w:rsidRPr="00C82E12">
              <w:rPr>
                <w:rFonts w:asciiTheme="majorBidi" w:eastAsia="Times New Roman" w:hAnsiTheme="majorBidi" w:cstheme="majorBidi"/>
              </w:rPr>
              <w:t>-3-methacryloxypropyltrimethoxysilane hybrid</w:t>
            </w:r>
          </w:p>
        </w:tc>
      </w:tr>
      <w:tr w:rsidR="00CA7464" w:rsidRPr="00C82E12" w:rsidTr="00FA453A">
        <w:trPr>
          <w:tblCellSpacing w:w="15" w:type="dxa"/>
        </w:trPr>
        <w:tc>
          <w:tcPr>
            <w:tcW w:w="2082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420</w:t>
            </w:r>
          </w:p>
        </w:tc>
        <w:tc>
          <w:tcPr>
            <w:tcW w:w="1847" w:type="dxa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Bending vibration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:rsidR="00CA7464" w:rsidRPr="00C82E12" w:rsidRDefault="00CA7464" w:rsidP="00FA453A">
            <w:pPr>
              <w:spacing w:after="0"/>
              <w:rPr>
                <w:rFonts w:asciiTheme="majorBidi" w:eastAsia="Times New Roman" w:hAnsiTheme="majorBidi" w:cstheme="majorBidi"/>
              </w:rPr>
            </w:pPr>
            <w:r w:rsidRPr="00C82E12">
              <w:rPr>
                <w:rFonts w:asciiTheme="majorBidi" w:eastAsia="Times New Roman" w:hAnsiTheme="majorBidi" w:cstheme="majorBidi"/>
              </w:rPr>
              <w:t>Zr-O bending (zirconium-oxygen bonds)</w:t>
            </w:r>
          </w:p>
        </w:tc>
      </w:tr>
    </w:tbl>
    <w:p w:rsidR="003A42DB" w:rsidRPr="00CA7464" w:rsidRDefault="003A42DB" w:rsidP="00CA7464">
      <w:pPr>
        <w:rPr>
          <w:rFonts w:asciiTheme="majorBidi" w:hAnsiTheme="majorBidi" w:cstheme="majorBidi"/>
          <w:sz w:val="28"/>
          <w:szCs w:val="28"/>
          <w:lang w:bidi="ar-IQ"/>
        </w:rPr>
      </w:pPr>
    </w:p>
    <w:sectPr w:rsidR="003A42DB" w:rsidRPr="00CA7464" w:rsidSect="009C28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86D77" w:rsidRDefault="00186D77" w:rsidP="003C1594">
      <w:pPr>
        <w:spacing w:after="0" w:line="240" w:lineRule="auto"/>
      </w:pPr>
      <w:r>
        <w:separator/>
      </w:r>
    </w:p>
  </w:endnote>
  <w:endnote w:type="continuationSeparator" w:id="0">
    <w:p w:rsidR="00186D77" w:rsidRDefault="00186D77" w:rsidP="003C15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86D77" w:rsidRDefault="00186D77" w:rsidP="003C1594">
      <w:pPr>
        <w:spacing w:after="0" w:line="240" w:lineRule="auto"/>
      </w:pPr>
      <w:r>
        <w:separator/>
      </w:r>
    </w:p>
  </w:footnote>
  <w:footnote w:type="continuationSeparator" w:id="0">
    <w:p w:rsidR="00186D77" w:rsidRDefault="00186D77" w:rsidP="003C15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66249"/>
    <w:multiLevelType w:val="multilevel"/>
    <w:tmpl w:val="9B720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83800AD"/>
    <w:multiLevelType w:val="multilevel"/>
    <w:tmpl w:val="1DB88E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3D4D08"/>
    <w:multiLevelType w:val="multilevel"/>
    <w:tmpl w:val="D2FCBFDC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hint="default"/>
      </w:rPr>
    </w:lvl>
  </w:abstractNum>
  <w:abstractNum w:abstractNumId="3" w15:restartNumberingAfterBreak="0">
    <w:nsid w:val="113D787E"/>
    <w:multiLevelType w:val="multilevel"/>
    <w:tmpl w:val="B230856E"/>
    <w:lvl w:ilvl="0">
      <w:start w:val="2"/>
      <w:numFmt w:val="decimal"/>
      <w:lvlText w:val="%1."/>
      <w:lvlJc w:val="left"/>
      <w:pPr>
        <w:ind w:left="360" w:hanging="360"/>
      </w:pPr>
      <w:rPr>
        <w:rFonts w:asciiTheme="majorBidi" w:hAnsiTheme="majorBidi" w:cstheme="majorBidi" w:hint="default"/>
        <w:b/>
        <w:bCs/>
        <w:sz w:val="24"/>
        <w:szCs w:val="24"/>
      </w:rPr>
    </w:lvl>
    <w:lvl w:ilvl="1">
      <w:start w:val="1"/>
      <w:numFmt w:val="decimal"/>
      <w:lvlText w:val="%1.%2.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4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6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5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8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000" w:hanging="1800"/>
      </w:pPr>
      <w:rPr>
        <w:rFonts w:hint="default"/>
      </w:rPr>
    </w:lvl>
  </w:abstractNum>
  <w:abstractNum w:abstractNumId="4" w15:restartNumberingAfterBreak="0">
    <w:nsid w:val="13265060"/>
    <w:multiLevelType w:val="multilevel"/>
    <w:tmpl w:val="721863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61B16BE"/>
    <w:multiLevelType w:val="multilevel"/>
    <w:tmpl w:val="3D52FD82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3EE7749"/>
    <w:multiLevelType w:val="multilevel"/>
    <w:tmpl w:val="B230856E"/>
    <w:lvl w:ilvl="0">
      <w:start w:val="2"/>
      <w:numFmt w:val="decimal"/>
      <w:lvlText w:val="%1."/>
      <w:lvlJc w:val="left"/>
      <w:pPr>
        <w:ind w:left="360" w:hanging="360"/>
      </w:pPr>
      <w:rPr>
        <w:rFonts w:asciiTheme="majorBidi" w:hAnsiTheme="majorBidi" w:cstheme="majorBidi" w:hint="default"/>
        <w:b/>
        <w:bCs/>
        <w:sz w:val="24"/>
        <w:szCs w:val="24"/>
      </w:rPr>
    </w:lvl>
    <w:lvl w:ilvl="1">
      <w:start w:val="1"/>
      <w:numFmt w:val="decimal"/>
      <w:lvlText w:val="%1.%2."/>
      <w:lvlJc w:val="left"/>
      <w:pPr>
        <w:ind w:left="12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4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6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5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8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000" w:hanging="1800"/>
      </w:pPr>
      <w:rPr>
        <w:rFonts w:hint="default"/>
      </w:rPr>
    </w:lvl>
  </w:abstractNum>
  <w:abstractNum w:abstractNumId="7" w15:restartNumberingAfterBreak="0">
    <w:nsid w:val="45342E30"/>
    <w:multiLevelType w:val="multilevel"/>
    <w:tmpl w:val="29983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A5A156B"/>
    <w:multiLevelType w:val="multilevel"/>
    <w:tmpl w:val="CEA8BE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A6A0503"/>
    <w:multiLevelType w:val="multilevel"/>
    <w:tmpl w:val="CD9A0A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D753E46"/>
    <w:multiLevelType w:val="multilevel"/>
    <w:tmpl w:val="AC20CF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82B3E4A"/>
    <w:multiLevelType w:val="multilevel"/>
    <w:tmpl w:val="B230856E"/>
    <w:lvl w:ilvl="0">
      <w:start w:val="2"/>
      <w:numFmt w:val="decimal"/>
      <w:lvlText w:val="%1."/>
      <w:lvlJc w:val="left"/>
      <w:pPr>
        <w:ind w:left="360" w:hanging="360"/>
      </w:pPr>
      <w:rPr>
        <w:rFonts w:asciiTheme="majorBidi" w:hAnsiTheme="majorBidi" w:cstheme="majorBidi" w:hint="default"/>
        <w:b/>
        <w:bCs/>
        <w:sz w:val="24"/>
        <w:szCs w:val="24"/>
      </w:rPr>
    </w:lvl>
    <w:lvl w:ilvl="1">
      <w:start w:val="1"/>
      <w:numFmt w:val="decimal"/>
      <w:lvlText w:val="%1.%2."/>
      <w:lvlJc w:val="left"/>
      <w:pPr>
        <w:ind w:left="12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4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6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5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8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000" w:hanging="1800"/>
      </w:pPr>
      <w:rPr>
        <w:rFonts w:hint="default"/>
      </w:rPr>
    </w:lvl>
  </w:abstractNum>
  <w:abstractNum w:abstractNumId="12" w15:restartNumberingAfterBreak="0">
    <w:nsid w:val="58556FCA"/>
    <w:multiLevelType w:val="multilevel"/>
    <w:tmpl w:val="B04CE38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hint="default"/>
      </w:rPr>
    </w:lvl>
  </w:abstractNum>
  <w:abstractNum w:abstractNumId="13" w15:restartNumberingAfterBreak="0">
    <w:nsid w:val="5ECE5D94"/>
    <w:multiLevelType w:val="multilevel"/>
    <w:tmpl w:val="9F2CC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6AF50E5F"/>
    <w:multiLevelType w:val="multilevel"/>
    <w:tmpl w:val="00A63D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82A395A"/>
    <w:multiLevelType w:val="multilevel"/>
    <w:tmpl w:val="E452A1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E932B18"/>
    <w:multiLevelType w:val="multilevel"/>
    <w:tmpl w:val="B230856E"/>
    <w:lvl w:ilvl="0">
      <w:start w:val="2"/>
      <w:numFmt w:val="decimal"/>
      <w:lvlText w:val="%1."/>
      <w:lvlJc w:val="left"/>
      <w:pPr>
        <w:ind w:left="360" w:hanging="360"/>
      </w:pPr>
      <w:rPr>
        <w:rFonts w:asciiTheme="majorBidi" w:hAnsiTheme="majorBidi" w:cstheme="majorBidi" w:hint="default"/>
        <w:b/>
        <w:bCs/>
        <w:sz w:val="24"/>
        <w:szCs w:val="24"/>
      </w:rPr>
    </w:lvl>
    <w:lvl w:ilvl="1">
      <w:start w:val="1"/>
      <w:numFmt w:val="decimal"/>
      <w:lvlText w:val="%1.%2.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4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6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5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8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000" w:hanging="1800"/>
      </w:pPr>
      <w:rPr>
        <w:rFonts w:hint="default"/>
      </w:rPr>
    </w:lvl>
  </w:abstractNum>
  <w:num w:numId="1" w16cid:durableId="870412813">
    <w:abstractNumId w:val="6"/>
  </w:num>
  <w:num w:numId="2" w16cid:durableId="1781292326">
    <w:abstractNumId w:val="11"/>
  </w:num>
  <w:num w:numId="3" w16cid:durableId="1220288351">
    <w:abstractNumId w:val="16"/>
  </w:num>
  <w:num w:numId="4" w16cid:durableId="1728920949">
    <w:abstractNumId w:val="3"/>
  </w:num>
  <w:num w:numId="5" w16cid:durableId="648022479">
    <w:abstractNumId w:val="1"/>
  </w:num>
  <w:num w:numId="6" w16cid:durableId="975061489">
    <w:abstractNumId w:val="13"/>
  </w:num>
  <w:num w:numId="7" w16cid:durableId="1138689835">
    <w:abstractNumId w:val="0"/>
  </w:num>
  <w:num w:numId="8" w16cid:durableId="314721030">
    <w:abstractNumId w:val="8"/>
  </w:num>
  <w:num w:numId="9" w16cid:durableId="1638606407">
    <w:abstractNumId w:val="7"/>
  </w:num>
  <w:num w:numId="10" w16cid:durableId="1431390287">
    <w:abstractNumId w:val="9"/>
  </w:num>
  <w:num w:numId="11" w16cid:durableId="462116436">
    <w:abstractNumId w:val="10"/>
  </w:num>
  <w:num w:numId="12" w16cid:durableId="338505876">
    <w:abstractNumId w:val="14"/>
  </w:num>
  <w:num w:numId="13" w16cid:durableId="52117804">
    <w:abstractNumId w:val="15"/>
  </w:num>
  <w:num w:numId="14" w16cid:durableId="1661033773">
    <w:abstractNumId w:val="5"/>
  </w:num>
  <w:num w:numId="15" w16cid:durableId="2112360555">
    <w:abstractNumId w:val="4"/>
  </w:num>
  <w:num w:numId="16" w16cid:durableId="993221485">
    <w:abstractNumId w:val="12"/>
  </w:num>
  <w:num w:numId="17" w16cid:durableId="15255099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0NDU0M7A0NDMzsTRT0lEKTi0uzszPAykwrgUA5+YyvywAAAA="/>
  </w:docVars>
  <w:rsids>
    <w:rsidRoot w:val="00A671B9"/>
    <w:rsid w:val="00005B8A"/>
    <w:rsid w:val="000236CD"/>
    <w:rsid w:val="000307F1"/>
    <w:rsid w:val="00070112"/>
    <w:rsid w:val="00085EE9"/>
    <w:rsid w:val="0009182A"/>
    <w:rsid w:val="000C6C66"/>
    <w:rsid w:val="000D2A6D"/>
    <w:rsid w:val="000E157D"/>
    <w:rsid w:val="000F16BF"/>
    <w:rsid w:val="00100783"/>
    <w:rsid w:val="00147A7B"/>
    <w:rsid w:val="00186D77"/>
    <w:rsid w:val="0019348E"/>
    <w:rsid w:val="001967EB"/>
    <w:rsid w:val="001A1967"/>
    <w:rsid w:val="001B5CB1"/>
    <w:rsid w:val="001C191B"/>
    <w:rsid w:val="001C4390"/>
    <w:rsid w:val="001E74F9"/>
    <w:rsid w:val="00270425"/>
    <w:rsid w:val="00290F9E"/>
    <w:rsid w:val="00292D32"/>
    <w:rsid w:val="002C6739"/>
    <w:rsid w:val="002E3F9D"/>
    <w:rsid w:val="002E76DD"/>
    <w:rsid w:val="00311ACF"/>
    <w:rsid w:val="003450C2"/>
    <w:rsid w:val="00345C94"/>
    <w:rsid w:val="00350851"/>
    <w:rsid w:val="00375C17"/>
    <w:rsid w:val="00385B93"/>
    <w:rsid w:val="003A42DB"/>
    <w:rsid w:val="003A573E"/>
    <w:rsid w:val="003B652A"/>
    <w:rsid w:val="003C1594"/>
    <w:rsid w:val="003C6D0F"/>
    <w:rsid w:val="003D4CBE"/>
    <w:rsid w:val="003D4D14"/>
    <w:rsid w:val="003E1816"/>
    <w:rsid w:val="003E22F0"/>
    <w:rsid w:val="003E3EFE"/>
    <w:rsid w:val="003F0A93"/>
    <w:rsid w:val="00404E3D"/>
    <w:rsid w:val="00425278"/>
    <w:rsid w:val="00427CDE"/>
    <w:rsid w:val="00447E4B"/>
    <w:rsid w:val="0045536F"/>
    <w:rsid w:val="00475FFC"/>
    <w:rsid w:val="0048035E"/>
    <w:rsid w:val="0048682D"/>
    <w:rsid w:val="00494DAA"/>
    <w:rsid w:val="004A308D"/>
    <w:rsid w:val="004B10B2"/>
    <w:rsid w:val="004B5DFE"/>
    <w:rsid w:val="004E0299"/>
    <w:rsid w:val="00500860"/>
    <w:rsid w:val="00506669"/>
    <w:rsid w:val="00506DD3"/>
    <w:rsid w:val="005311D1"/>
    <w:rsid w:val="00562616"/>
    <w:rsid w:val="00566F91"/>
    <w:rsid w:val="0057293F"/>
    <w:rsid w:val="005C1ED9"/>
    <w:rsid w:val="005C2DAE"/>
    <w:rsid w:val="005E01E6"/>
    <w:rsid w:val="0060492E"/>
    <w:rsid w:val="00617A41"/>
    <w:rsid w:val="00664F72"/>
    <w:rsid w:val="00666BF8"/>
    <w:rsid w:val="00683775"/>
    <w:rsid w:val="00683C05"/>
    <w:rsid w:val="006E27A7"/>
    <w:rsid w:val="006E794D"/>
    <w:rsid w:val="006F2911"/>
    <w:rsid w:val="006F411A"/>
    <w:rsid w:val="00722353"/>
    <w:rsid w:val="00724D48"/>
    <w:rsid w:val="007359A1"/>
    <w:rsid w:val="00743C0E"/>
    <w:rsid w:val="00746E4F"/>
    <w:rsid w:val="00764B04"/>
    <w:rsid w:val="007B1139"/>
    <w:rsid w:val="007B280A"/>
    <w:rsid w:val="007B4436"/>
    <w:rsid w:val="007D6A4C"/>
    <w:rsid w:val="007F0106"/>
    <w:rsid w:val="0081702D"/>
    <w:rsid w:val="00830176"/>
    <w:rsid w:val="00831A6B"/>
    <w:rsid w:val="008435E4"/>
    <w:rsid w:val="00844D9B"/>
    <w:rsid w:val="00846436"/>
    <w:rsid w:val="00854587"/>
    <w:rsid w:val="0085584E"/>
    <w:rsid w:val="00871D4D"/>
    <w:rsid w:val="0087209B"/>
    <w:rsid w:val="00872709"/>
    <w:rsid w:val="0089753B"/>
    <w:rsid w:val="008A22F1"/>
    <w:rsid w:val="008A61B0"/>
    <w:rsid w:val="008B5B07"/>
    <w:rsid w:val="00906649"/>
    <w:rsid w:val="00916D51"/>
    <w:rsid w:val="009222B6"/>
    <w:rsid w:val="00922845"/>
    <w:rsid w:val="00925C43"/>
    <w:rsid w:val="00927CA8"/>
    <w:rsid w:val="009360CF"/>
    <w:rsid w:val="00947618"/>
    <w:rsid w:val="009576DF"/>
    <w:rsid w:val="009715D2"/>
    <w:rsid w:val="009C2864"/>
    <w:rsid w:val="009C77CA"/>
    <w:rsid w:val="00A27F49"/>
    <w:rsid w:val="00A6357B"/>
    <w:rsid w:val="00A66735"/>
    <w:rsid w:val="00A671B9"/>
    <w:rsid w:val="00A76D64"/>
    <w:rsid w:val="00A85774"/>
    <w:rsid w:val="00AA2BC8"/>
    <w:rsid w:val="00AA77D3"/>
    <w:rsid w:val="00AB4D8D"/>
    <w:rsid w:val="00AF1736"/>
    <w:rsid w:val="00AF33FD"/>
    <w:rsid w:val="00B277E9"/>
    <w:rsid w:val="00B660A5"/>
    <w:rsid w:val="00B833E6"/>
    <w:rsid w:val="00B92A13"/>
    <w:rsid w:val="00BB636A"/>
    <w:rsid w:val="00BC6BDE"/>
    <w:rsid w:val="00BE082A"/>
    <w:rsid w:val="00C1299B"/>
    <w:rsid w:val="00C41B1B"/>
    <w:rsid w:val="00C922A9"/>
    <w:rsid w:val="00CA7464"/>
    <w:rsid w:val="00CC4E3A"/>
    <w:rsid w:val="00D04C91"/>
    <w:rsid w:val="00D24BB9"/>
    <w:rsid w:val="00D25701"/>
    <w:rsid w:val="00D451FF"/>
    <w:rsid w:val="00D56325"/>
    <w:rsid w:val="00D606A7"/>
    <w:rsid w:val="00D63833"/>
    <w:rsid w:val="00D72772"/>
    <w:rsid w:val="00D73EF6"/>
    <w:rsid w:val="00D87D59"/>
    <w:rsid w:val="00DC56C0"/>
    <w:rsid w:val="00DC7681"/>
    <w:rsid w:val="00E05DC8"/>
    <w:rsid w:val="00E2362A"/>
    <w:rsid w:val="00E30D25"/>
    <w:rsid w:val="00E50289"/>
    <w:rsid w:val="00E50822"/>
    <w:rsid w:val="00E76B40"/>
    <w:rsid w:val="00E86621"/>
    <w:rsid w:val="00EA4414"/>
    <w:rsid w:val="00EB52F9"/>
    <w:rsid w:val="00ED3AFB"/>
    <w:rsid w:val="00EE64EF"/>
    <w:rsid w:val="00EF3749"/>
    <w:rsid w:val="00EF3A39"/>
    <w:rsid w:val="00F015E2"/>
    <w:rsid w:val="00F25AB5"/>
    <w:rsid w:val="00F25D9A"/>
    <w:rsid w:val="00F3750D"/>
    <w:rsid w:val="00F516E5"/>
    <w:rsid w:val="00F56C47"/>
    <w:rsid w:val="00FA453A"/>
    <w:rsid w:val="00FA5565"/>
    <w:rsid w:val="00FC0A20"/>
    <w:rsid w:val="00FC40CE"/>
    <w:rsid w:val="00FC5C26"/>
    <w:rsid w:val="00FC5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1AD39"/>
  <w15:docId w15:val="{DD4C3808-BFB0-4AFC-B1F5-2810F02FC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2864"/>
  </w:style>
  <w:style w:type="paragraph" w:styleId="Heading1">
    <w:name w:val="heading 1"/>
    <w:basedOn w:val="Normal"/>
    <w:next w:val="Normal"/>
    <w:link w:val="Heading1Char"/>
    <w:uiPriority w:val="9"/>
    <w:qFormat/>
    <w:rsid w:val="003D4CB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671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71B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A77D3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16D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683C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C159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1594"/>
  </w:style>
  <w:style w:type="paragraph" w:styleId="Footer">
    <w:name w:val="footer"/>
    <w:basedOn w:val="Normal"/>
    <w:link w:val="FooterChar"/>
    <w:uiPriority w:val="99"/>
    <w:unhideWhenUsed/>
    <w:rsid w:val="003C159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1594"/>
  </w:style>
  <w:style w:type="character" w:customStyle="1" w:styleId="Heading1Char">
    <w:name w:val="Heading 1 Char"/>
    <w:basedOn w:val="DefaultParagraphFont"/>
    <w:link w:val="Heading1"/>
    <w:uiPriority w:val="9"/>
    <w:rsid w:val="003D4CB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D4CBE"/>
    <w:pPr>
      <w:outlineLvl w:val="9"/>
    </w:pPr>
    <w:rPr>
      <w:lang w:eastAsia="ja-JP"/>
    </w:rPr>
  </w:style>
  <w:style w:type="paragraph" w:customStyle="1" w:styleId="aaaaaaaaaa">
    <w:name w:val="aaaaaaaaaa"/>
    <w:basedOn w:val="Normal"/>
    <w:qFormat/>
    <w:rsid w:val="003D4CBE"/>
    <w:pPr>
      <w:spacing w:after="0"/>
    </w:pPr>
    <w:rPr>
      <w:rFonts w:asciiTheme="majorBidi" w:hAnsiTheme="majorBidi" w:cstheme="majorBidi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85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9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5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6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7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6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6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6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09403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7161002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6886401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414585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898084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61876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672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1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3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00562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95305544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2795306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4208491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382144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492300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558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9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8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0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30955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8348317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9699531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815708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48719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153941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466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8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0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8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1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9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4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3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5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microsoft.com/office/2007/relationships/hdphoto" Target="media/hdphoto1.wdp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53610D-56B7-4D94-BBD3-174030922C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1334</Words>
  <Characters>8050</Characters>
  <Application>Microsoft Office Word</Application>
  <DocSecurity>0</DocSecurity>
  <Lines>167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CC</Company>
  <LinksUpToDate>false</LinksUpToDate>
  <CharactersWithSpaces>9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stafa</dc:creator>
  <cp:lastModifiedBy>Mahmood</cp:lastModifiedBy>
  <cp:revision>8</cp:revision>
  <cp:lastPrinted>2023-05-12T20:34:00Z</cp:lastPrinted>
  <dcterms:created xsi:type="dcterms:W3CDTF">2023-05-12T20:34:00Z</dcterms:created>
  <dcterms:modified xsi:type="dcterms:W3CDTF">2023-07-02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49cebba981713ed1dd0413ca758f49933da901e408553aea663129479c4545d</vt:lpwstr>
  </property>
</Properties>
</file>